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6FD1BB" w14:textId="1B02DABA" w:rsidR="00EC543C" w:rsidRPr="005C51D8" w:rsidRDefault="00247E8E" w:rsidP="00247E8E">
      <w:pPr>
        <w:tabs>
          <w:tab w:val="left" w:pos="2959"/>
          <w:tab w:val="left" w:pos="7025"/>
        </w:tabs>
        <w:rPr>
          <w:sz w:val="18"/>
          <w:szCs w:val="20"/>
        </w:rPr>
      </w:pPr>
      <w:r w:rsidRPr="005C51D8">
        <w:rPr>
          <w:b/>
          <w:sz w:val="18"/>
          <w:szCs w:val="20"/>
        </w:rPr>
        <w:t xml:space="preserve">              </w:t>
      </w:r>
      <w:r w:rsidR="005E21A9" w:rsidRPr="005C51D8">
        <w:rPr>
          <w:b/>
          <w:sz w:val="18"/>
          <w:szCs w:val="20"/>
        </w:rPr>
        <w:t xml:space="preserve"> </w:t>
      </w:r>
      <w:r w:rsidR="009972A4" w:rsidRPr="005C51D8">
        <w:rPr>
          <w:b/>
          <w:sz w:val="18"/>
          <w:szCs w:val="20"/>
        </w:rPr>
        <w:t>1-Adınız</w:t>
      </w:r>
      <w:r w:rsidR="009972A4" w:rsidRPr="005C51D8">
        <w:rPr>
          <w:b/>
          <w:spacing w:val="-2"/>
          <w:sz w:val="18"/>
          <w:szCs w:val="20"/>
        </w:rPr>
        <w:t xml:space="preserve"> </w:t>
      </w:r>
      <w:r w:rsidR="009972A4" w:rsidRPr="005C51D8">
        <w:rPr>
          <w:b/>
          <w:sz w:val="18"/>
          <w:szCs w:val="20"/>
        </w:rPr>
        <w:t>ve</w:t>
      </w:r>
      <w:r w:rsidR="009972A4" w:rsidRPr="005C51D8">
        <w:rPr>
          <w:b/>
          <w:spacing w:val="-2"/>
          <w:sz w:val="18"/>
          <w:szCs w:val="20"/>
        </w:rPr>
        <w:t xml:space="preserve"> </w:t>
      </w:r>
      <w:r w:rsidR="009972A4" w:rsidRPr="005C51D8">
        <w:rPr>
          <w:b/>
          <w:sz w:val="18"/>
          <w:szCs w:val="20"/>
        </w:rPr>
        <w:t>Soyadınız</w:t>
      </w:r>
      <w:proofErr w:type="gramStart"/>
      <w:r w:rsidR="009972A4" w:rsidRPr="005C51D8">
        <w:rPr>
          <w:b/>
          <w:sz w:val="18"/>
          <w:szCs w:val="20"/>
        </w:rPr>
        <w:tab/>
      </w:r>
      <w:r w:rsidR="009972A4" w:rsidRPr="005C51D8">
        <w:rPr>
          <w:sz w:val="18"/>
          <w:szCs w:val="20"/>
        </w:rPr>
        <w:t>:…</w:t>
      </w:r>
      <w:proofErr w:type="gramEnd"/>
      <w:r w:rsidR="009972A4" w:rsidRPr="005C51D8">
        <w:rPr>
          <w:sz w:val="18"/>
          <w:szCs w:val="20"/>
        </w:rPr>
        <w:t>………………………………………</w:t>
      </w:r>
      <w:r w:rsidR="009972A4" w:rsidRPr="005C51D8">
        <w:rPr>
          <w:sz w:val="18"/>
          <w:szCs w:val="20"/>
        </w:rPr>
        <w:tab/>
      </w:r>
      <w:r w:rsidR="009972A4" w:rsidRPr="005C51D8">
        <w:rPr>
          <w:b/>
          <w:sz w:val="18"/>
          <w:szCs w:val="20"/>
        </w:rPr>
        <w:t>İşe Başlama Tarihi</w:t>
      </w:r>
      <w:proofErr w:type="gramStart"/>
      <w:r w:rsidR="009972A4" w:rsidRPr="005C51D8">
        <w:rPr>
          <w:b/>
          <w:spacing w:val="-5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:…</w:t>
      </w:r>
      <w:proofErr w:type="gramEnd"/>
      <w:r w:rsidR="009972A4" w:rsidRPr="005C51D8">
        <w:rPr>
          <w:sz w:val="18"/>
          <w:szCs w:val="20"/>
        </w:rPr>
        <w:t>…/…/……</w:t>
      </w:r>
    </w:p>
    <w:p w14:paraId="3ACDFA1B" w14:textId="663F4FDA" w:rsidR="00EC543C" w:rsidRPr="005C51D8" w:rsidRDefault="009972A4">
      <w:pPr>
        <w:tabs>
          <w:tab w:val="left" w:pos="2948"/>
        </w:tabs>
        <w:ind w:left="654"/>
        <w:rPr>
          <w:sz w:val="18"/>
          <w:szCs w:val="20"/>
        </w:rPr>
      </w:pPr>
      <w:r w:rsidRPr="005C51D8">
        <w:rPr>
          <w:b/>
          <w:sz w:val="18"/>
          <w:szCs w:val="20"/>
        </w:rPr>
        <w:t>2-Görev</w:t>
      </w:r>
      <w:r w:rsidRPr="005C51D8">
        <w:rPr>
          <w:b/>
          <w:spacing w:val="-3"/>
          <w:sz w:val="18"/>
          <w:szCs w:val="20"/>
        </w:rPr>
        <w:t xml:space="preserve"> </w:t>
      </w:r>
      <w:r w:rsidRPr="005C51D8">
        <w:rPr>
          <w:b/>
          <w:sz w:val="18"/>
          <w:szCs w:val="20"/>
        </w:rPr>
        <w:t>unvanınız</w:t>
      </w:r>
      <w:proofErr w:type="gramStart"/>
      <w:r w:rsidRPr="005C51D8">
        <w:rPr>
          <w:b/>
          <w:sz w:val="18"/>
          <w:szCs w:val="20"/>
        </w:rPr>
        <w:tab/>
      </w:r>
      <w:r w:rsidRPr="005C51D8">
        <w:rPr>
          <w:sz w:val="18"/>
          <w:szCs w:val="20"/>
        </w:rPr>
        <w:t>:…</w:t>
      </w:r>
      <w:proofErr w:type="gramEnd"/>
      <w:r w:rsidRPr="005C51D8">
        <w:rPr>
          <w:sz w:val="18"/>
          <w:szCs w:val="20"/>
        </w:rPr>
        <w:t>……………………………………….</w:t>
      </w:r>
      <w:r w:rsidR="00970248" w:rsidRPr="005C51D8">
        <w:rPr>
          <w:sz w:val="18"/>
          <w:szCs w:val="20"/>
        </w:rPr>
        <w:t xml:space="preserve">                        </w:t>
      </w:r>
      <w:r w:rsidR="00970248" w:rsidRPr="005C51D8">
        <w:rPr>
          <w:b/>
          <w:bCs/>
          <w:sz w:val="18"/>
          <w:szCs w:val="20"/>
        </w:rPr>
        <w:t>Cep telefon numarası:</w:t>
      </w:r>
    </w:p>
    <w:p w14:paraId="0B00AB5D" w14:textId="1BA2A8BB" w:rsidR="00EC543C" w:rsidRPr="005C51D8" w:rsidRDefault="00F0752D">
      <w:pPr>
        <w:tabs>
          <w:tab w:val="left" w:pos="2936"/>
        </w:tabs>
        <w:ind w:left="654"/>
        <w:rPr>
          <w:sz w:val="18"/>
          <w:szCs w:val="20"/>
        </w:rPr>
      </w:pPr>
      <w:r w:rsidRPr="005C51D8">
        <w:rPr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487489536" behindDoc="1" locked="0" layoutInCell="1" allowOverlap="1" wp14:anchorId="7ED5D861" wp14:editId="7600E6C9">
                <wp:simplePos x="0" y="0"/>
                <wp:positionH relativeFrom="page">
                  <wp:posOffset>5397500</wp:posOffset>
                </wp:positionH>
                <wp:positionV relativeFrom="paragraph">
                  <wp:posOffset>146050</wp:posOffset>
                </wp:positionV>
                <wp:extent cx="276860" cy="155575"/>
                <wp:effectExtent l="0" t="0" r="0" b="0"/>
                <wp:wrapNone/>
                <wp:docPr id="30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6860" cy="155575"/>
                        </a:xfrm>
                        <a:custGeom>
                          <a:avLst/>
                          <a:gdLst>
                            <a:gd name="T0" fmla="+- 0 8505 8500"/>
                            <a:gd name="T1" fmla="*/ T0 w 436"/>
                            <a:gd name="T2" fmla="+- 0 230 230"/>
                            <a:gd name="T3" fmla="*/ 230 h 245"/>
                            <a:gd name="T4" fmla="+- 0 8505 8500"/>
                            <a:gd name="T5" fmla="*/ T4 w 436"/>
                            <a:gd name="T6" fmla="+- 0 470 230"/>
                            <a:gd name="T7" fmla="*/ 470 h 245"/>
                            <a:gd name="T8" fmla="+- 0 8931 8500"/>
                            <a:gd name="T9" fmla="*/ T8 w 436"/>
                            <a:gd name="T10" fmla="+- 0 240 230"/>
                            <a:gd name="T11" fmla="*/ 240 h 245"/>
                            <a:gd name="T12" fmla="+- 0 8931 8500"/>
                            <a:gd name="T13" fmla="*/ T12 w 436"/>
                            <a:gd name="T14" fmla="+- 0 470 230"/>
                            <a:gd name="T15" fmla="*/ 470 h 245"/>
                            <a:gd name="T16" fmla="+- 0 8500 8500"/>
                            <a:gd name="T17" fmla="*/ T16 w 436"/>
                            <a:gd name="T18" fmla="+- 0 235 230"/>
                            <a:gd name="T19" fmla="*/ 235 h 245"/>
                            <a:gd name="T20" fmla="+- 0 8936 8500"/>
                            <a:gd name="T21" fmla="*/ T20 w 436"/>
                            <a:gd name="T22" fmla="+- 0 235 230"/>
                            <a:gd name="T23" fmla="*/ 235 h 245"/>
                            <a:gd name="T24" fmla="+- 0 8500 8500"/>
                            <a:gd name="T25" fmla="*/ T24 w 436"/>
                            <a:gd name="T26" fmla="+- 0 475 230"/>
                            <a:gd name="T27" fmla="*/ 475 h 245"/>
                            <a:gd name="T28" fmla="+- 0 8936 8500"/>
                            <a:gd name="T29" fmla="*/ T28 w 436"/>
                            <a:gd name="T30" fmla="+- 0 475 230"/>
                            <a:gd name="T31" fmla="*/ 475 h 24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436" h="245">
                              <a:moveTo>
                                <a:pt x="5" y="0"/>
                              </a:moveTo>
                              <a:lnTo>
                                <a:pt x="5" y="240"/>
                              </a:lnTo>
                              <a:moveTo>
                                <a:pt x="431" y="10"/>
                              </a:moveTo>
                              <a:lnTo>
                                <a:pt x="431" y="240"/>
                              </a:lnTo>
                              <a:moveTo>
                                <a:pt x="0" y="5"/>
                              </a:moveTo>
                              <a:lnTo>
                                <a:pt x="436" y="5"/>
                              </a:lnTo>
                              <a:moveTo>
                                <a:pt x="0" y="245"/>
                              </a:moveTo>
                              <a:lnTo>
                                <a:pt x="436" y="245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CC9034" id="AutoShape 29" o:spid="_x0000_s1026" style="position:absolute;margin-left:425pt;margin-top:11.5pt;width:21.8pt;height:12.25pt;z-index:-1582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6,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" path="m5,r,240m431,10r,230m,5r436,m,245r436,e" filled="f" strokeweight=".5pt">
                <v:path arrowok="t" o:connecttype="custom" o:connectlocs="3175,146050;3175,298450;273685,152400;273685,298450;0,149225;276860,149225;0,301625;276860,301625" o:connectangles="0,0,0,0,0,0,0,0"/>
                <w10:wrap anchorx="page"/>
              </v:shape>
            </w:pict>
          </mc:Fallback>
        </mc:AlternateContent>
      </w:r>
      <w:r w:rsidRPr="005C51D8">
        <w:rPr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487490048" behindDoc="1" locked="0" layoutInCell="1" allowOverlap="1" wp14:anchorId="6CDAEFFB" wp14:editId="442BB788">
                <wp:simplePos x="0" y="0"/>
                <wp:positionH relativeFrom="page">
                  <wp:posOffset>5937885</wp:posOffset>
                </wp:positionH>
                <wp:positionV relativeFrom="paragraph">
                  <wp:posOffset>146050</wp:posOffset>
                </wp:positionV>
                <wp:extent cx="276225" cy="155575"/>
                <wp:effectExtent l="0" t="0" r="0" b="0"/>
                <wp:wrapNone/>
                <wp:docPr id="29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6225" cy="155575"/>
                        </a:xfrm>
                        <a:custGeom>
                          <a:avLst/>
                          <a:gdLst>
                            <a:gd name="T0" fmla="+- 0 9356 9351"/>
                            <a:gd name="T1" fmla="*/ T0 w 435"/>
                            <a:gd name="T2" fmla="+- 0 230 230"/>
                            <a:gd name="T3" fmla="*/ 230 h 245"/>
                            <a:gd name="T4" fmla="+- 0 9356 9351"/>
                            <a:gd name="T5" fmla="*/ T4 w 435"/>
                            <a:gd name="T6" fmla="+- 0 470 230"/>
                            <a:gd name="T7" fmla="*/ 470 h 245"/>
                            <a:gd name="T8" fmla="+- 0 9781 9351"/>
                            <a:gd name="T9" fmla="*/ T8 w 435"/>
                            <a:gd name="T10" fmla="+- 0 240 230"/>
                            <a:gd name="T11" fmla="*/ 240 h 245"/>
                            <a:gd name="T12" fmla="+- 0 9781 9351"/>
                            <a:gd name="T13" fmla="*/ T12 w 435"/>
                            <a:gd name="T14" fmla="+- 0 470 230"/>
                            <a:gd name="T15" fmla="*/ 470 h 245"/>
                            <a:gd name="T16" fmla="+- 0 9351 9351"/>
                            <a:gd name="T17" fmla="*/ T16 w 435"/>
                            <a:gd name="T18" fmla="+- 0 235 230"/>
                            <a:gd name="T19" fmla="*/ 235 h 245"/>
                            <a:gd name="T20" fmla="+- 0 9786 9351"/>
                            <a:gd name="T21" fmla="*/ T20 w 435"/>
                            <a:gd name="T22" fmla="+- 0 235 230"/>
                            <a:gd name="T23" fmla="*/ 235 h 245"/>
                            <a:gd name="T24" fmla="+- 0 9351 9351"/>
                            <a:gd name="T25" fmla="*/ T24 w 435"/>
                            <a:gd name="T26" fmla="+- 0 475 230"/>
                            <a:gd name="T27" fmla="*/ 475 h 245"/>
                            <a:gd name="T28" fmla="+- 0 9786 9351"/>
                            <a:gd name="T29" fmla="*/ T28 w 435"/>
                            <a:gd name="T30" fmla="+- 0 475 230"/>
                            <a:gd name="T31" fmla="*/ 475 h 24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435" h="245">
                              <a:moveTo>
                                <a:pt x="5" y="0"/>
                              </a:moveTo>
                              <a:lnTo>
                                <a:pt x="5" y="240"/>
                              </a:lnTo>
                              <a:moveTo>
                                <a:pt x="430" y="10"/>
                              </a:moveTo>
                              <a:lnTo>
                                <a:pt x="430" y="240"/>
                              </a:lnTo>
                              <a:moveTo>
                                <a:pt x="0" y="5"/>
                              </a:moveTo>
                              <a:lnTo>
                                <a:pt x="435" y="5"/>
                              </a:lnTo>
                              <a:moveTo>
                                <a:pt x="0" y="245"/>
                              </a:moveTo>
                              <a:lnTo>
                                <a:pt x="435" y="245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7E4835" id="AutoShape 28" o:spid="_x0000_s1026" style="position:absolute;margin-left:467.55pt;margin-top:11.5pt;width:21.75pt;height:12.25pt;z-index:-1582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5,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" path="m5,r,240m430,10r,230m,5r435,m,245r435,e" filled="f" strokeweight=".5pt">
                <v:path arrowok="t" o:connecttype="custom" o:connectlocs="3175,146050;3175,298450;273050,152400;273050,298450;0,149225;276225,149225;0,301625;276225,301625" o:connectangles="0,0,0,0,0,0,0,0"/>
                <w10:wrap anchorx="page"/>
              </v:shape>
            </w:pict>
          </mc:Fallback>
        </mc:AlternateContent>
      </w:r>
      <w:r w:rsidRPr="005C51D8">
        <w:rPr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487490560" behindDoc="1" locked="0" layoutInCell="1" allowOverlap="1" wp14:anchorId="26355C02" wp14:editId="16929A04">
                <wp:simplePos x="0" y="0"/>
                <wp:positionH relativeFrom="page">
                  <wp:posOffset>6477635</wp:posOffset>
                </wp:positionH>
                <wp:positionV relativeFrom="paragraph">
                  <wp:posOffset>146050</wp:posOffset>
                </wp:positionV>
                <wp:extent cx="276860" cy="155575"/>
                <wp:effectExtent l="0" t="0" r="0" b="0"/>
                <wp:wrapNone/>
                <wp:docPr id="28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6860" cy="155575"/>
                        </a:xfrm>
                        <a:custGeom>
                          <a:avLst/>
                          <a:gdLst>
                            <a:gd name="T0" fmla="+- 0 10206 10201"/>
                            <a:gd name="T1" fmla="*/ T0 w 436"/>
                            <a:gd name="T2" fmla="+- 0 230 230"/>
                            <a:gd name="T3" fmla="*/ 230 h 245"/>
                            <a:gd name="T4" fmla="+- 0 10206 10201"/>
                            <a:gd name="T5" fmla="*/ T4 w 436"/>
                            <a:gd name="T6" fmla="+- 0 470 230"/>
                            <a:gd name="T7" fmla="*/ 470 h 245"/>
                            <a:gd name="T8" fmla="+- 0 10632 10201"/>
                            <a:gd name="T9" fmla="*/ T8 w 436"/>
                            <a:gd name="T10" fmla="+- 0 240 230"/>
                            <a:gd name="T11" fmla="*/ 240 h 245"/>
                            <a:gd name="T12" fmla="+- 0 10632 10201"/>
                            <a:gd name="T13" fmla="*/ T12 w 436"/>
                            <a:gd name="T14" fmla="+- 0 470 230"/>
                            <a:gd name="T15" fmla="*/ 470 h 245"/>
                            <a:gd name="T16" fmla="+- 0 10201 10201"/>
                            <a:gd name="T17" fmla="*/ T16 w 436"/>
                            <a:gd name="T18" fmla="+- 0 235 230"/>
                            <a:gd name="T19" fmla="*/ 235 h 245"/>
                            <a:gd name="T20" fmla="+- 0 10637 10201"/>
                            <a:gd name="T21" fmla="*/ T20 w 436"/>
                            <a:gd name="T22" fmla="+- 0 235 230"/>
                            <a:gd name="T23" fmla="*/ 235 h 245"/>
                            <a:gd name="T24" fmla="+- 0 10201 10201"/>
                            <a:gd name="T25" fmla="*/ T24 w 436"/>
                            <a:gd name="T26" fmla="+- 0 475 230"/>
                            <a:gd name="T27" fmla="*/ 475 h 245"/>
                            <a:gd name="T28" fmla="+- 0 10637 10201"/>
                            <a:gd name="T29" fmla="*/ T28 w 436"/>
                            <a:gd name="T30" fmla="+- 0 475 230"/>
                            <a:gd name="T31" fmla="*/ 475 h 24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436" h="245">
                              <a:moveTo>
                                <a:pt x="5" y="0"/>
                              </a:moveTo>
                              <a:lnTo>
                                <a:pt x="5" y="240"/>
                              </a:lnTo>
                              <a:moveTo>
                                <a:pt x="431" y="10"/>
                              </a:moveTo>
                              <a:lnTo>
                                <a:pt x="431" y="240"/>
                              </a:lnTo>
                              <a:moveTo>
                                <a:pt x="0" y="5"/>
                              </a:moveTo>
                              <a:lnTo>
                                <a:pt x="436" y="5"/>
                              </a:lnTo>
                              <a:moveTo>
                                <a:pt x="0" y="245"/>
                              </a:moveTo>
                              <a:lnTo>
                                <a:pt x="436" y="245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C32C28" id="AutoShape 27" o:spid="_x0000_s1026" style="position:absolute;margin-left:510.05pt;margin-top:11.5pt;width:21.8pt;height:12.25pt;z-index:-1582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6,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" path="m5,r,240m431,10r,230m,5r436,m,245r436,e" filled="f" strokeweight=".5pt">
                <v:path arrowok="t" o:connecttype="custom" o:connectlocs="3175,146050;3175,298450;273685,152400;273685,298450;0,149225;276860,149225;0,301625;276860,301625" o:connectangles="0,0,0,0,0,0,0,0"/>
                <w10:wrap anchorx="page"/>
              </v:shape>
            </w:pict>
          </mc:Fallback>
        </mc:AlternateContent>
      </w:r>
      <w:r w:rsidR="009972A4" w:rsidRPr="005C51D8">
        <w:rPr>
          <w:b/>
          <w:sz w:val="18"/>
          <w:szCs w:val="20"/>
        </w:rPr>
        <w:t>3-Görev</w:t>
      </w:r>
      <w:r w:rsidR="009972A4" w:rsidRPr="005C51D8">
        <w:rPr>
          <w:b/>
          <w:spacing w:val="-2"/>
          <w:sz w:val="18"/>
          <w:szCs w:val="20"/>
        </w:rPr>
        <w:t xml:space="preserve"> </w:t>
      </w:r>
      <w:r w:rsidR="009972A4" w:rsidRPr="005C51D8">
        <w:rPr>
          <w:b/>
          <w:sz w:val="18"/>
          <w:szCs w:val="20"/>
        </w:rPr>
        <w:t>Yeriniz</w:t>
      </w:r>
      <w:proofErr w:type="gramStart"/>
      <w:r w:rsidR="009972A4" w:rsidRPr="005C51D8">
        <w:rPr>
          <w:b/>
          <w:sz w:val="18"/>
          <w:szCs w:val="20"/>
        </w:rPr>
        <w:tab/>
      </w:r>
      <w:r w:rsidR="009972A4" w:rsidRPr="005C51D8">
        <w:rPr>
          <w:sz w:val="18"/>
          <w:szCs w:val="20"/>
        </w:rPr>
        <w:t>:…</w:t>
      </w:r>
      <w:proofErr w:type="gramEnd"/>
      <w:r w:rsidR="009972A4" w:rsidRPr="005C51D8">
        <w:rPr>
          <w:sz w:val="18"/>
          <w:szCs w:val="20"/>
        </w:rPr>
        <w:t>……………………………………….</w:t>
      </w:r>
    </w:p>
    <w:p w14:paraId="33BAC230" w14:textId="77777777" w:rsidR="00EC543C" w:rsidRPr="005C51D8" w:rsidRDefault="009972A4">
      <w:pPr>
        <w:pStyle w:val="ListeParagraf"/>
        <w:numPr>
          <w:ilvl w:val="0"/>
          <w:numId w:val="3"/>
        </w:numPr>
        <w:tabs>
          <w:tab w:val="left" w:pos="800"/>
          <w:tab w:val="left" w:pos="8520"/>
          <w:tab w:val="left" w:pos="9370"/>
          <w:tab w:val="left" w:pos="10221"/>
        </w:tabs>
        <w:spacing w:before="10"/>
        <w:rPr>
          <w:sz w:val="18"/>
          <w:szCs w:val="20"/>
        </w:rPr>
      </w:pPr>
      <w:r w:rsidRPr="005C51D8">
        <w:rPr>
          <w:sz w:val="18"/>
          <w:szCs w:val="20"/>
        </w:rPr>
        <w:t>Kamu Konutları kapsamına giren kurum ve kuruluşlarda geçen</w:t>
      </w:r>
      <w:r w:rsidRPr="005C51D8">
        <w:rPr>
          <w:spacing w:val="-14"/>
          <w:sz w:val="18"/>
          <w:szCs w:val="20"/>
        </w:rPr>
        <w:t xml:space="preserve"> </w:t>
      </w:r>
      <w:r w:rsidRPr="005C51D8">
        <w:rPr>
          <w:sz w:val="18"/>
          <w:szCs w:val="20"/>
        </w:rPr>
        <w:t>hizmet</w:t>
      </w:r>
      <w:r w:rsidRPr="005C51D8">
        <w:rPr>
          <w:spacing w:val="-1"/>
          <w:sz w:val="18"/>
          <w:szCs w:val="20"/>
        </w:rPr>
        <w:t xml:space="preserve"> </w:t>
      </w:r>
      <w:r w:rsidRPr="005C51D8">
        <w:rPr>
          <w:sz w:val="18"/>
          <w:szCs w:val="20"/>
        </w:rPr>
        <w:t>süreniz</w:t>
      </w:r>
      <w:r w:rsidRPr="005C51D8">
        <w:rPr>
          <w:sz w:val="18"/>
          <w:szCs w:val="20"/>
        </w:rPr>
        <w:tab/>
        <w:t>Yıl</w:t>
      </w:r>
      <w:r w:rsidRPr="005C51D8">
        <w:rPr>
          <w:sz w:val="18"/>
          <w:szCs w:val="20"/>
        </w:rPr>
        <w:tab/>
        <w:t>Ay</w:t>
      </w:r>
      <w:r w:rsidRPr="005C51D8">
        <w:rPr>
          <w:sz w:val="18"/>
          <w:szCs w:val="20"/>
        </w:rPr>
        <w:tab/>
        <w:t>Gün</w:t>
      </w:r>
    </w:p>
    <w:p w14:paraId="27B768A1" w14:textId="6E3B9EA5" w:rsidR="00EC543C" w:rsidRPr="005C51D8" w:rsidRDefault="0040683C">
      <w:pPr>
        <w:rPr>
          <w:sz w:val="20"/>
          <w:szCs w:val="20"/>
        </w:rPr>
      </w:pPr>
      <w:r w:rsidRPr="005C51D8">
        <w:rPr>
          <w:noProof/>
          <w:sz w:val="18"/>
          <w:szCs w:val="18"/>
          <w:lang w:eastAsia="tr-TR"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07CFF847" wp14:editId="5A8AFE85">
                <wp:simplePos x="0" y="0"/>
                <wp:positionH relativeFrom="page">
                  <wp:posOffset>6477635</wp:posOffset>
                </wp:positionH>
                <wp:positionV relativeFrom="paragraph">
                  <wp:posOffset>121285</wp:posOffset>
                </wp:positionV>
                <wp:extent cx="276860" cy="155575"/>
                <wp:effectExtent l="0" t="0" r="0" b="0"/>
                <wp:wrapNone/>
                <wp:docPr id="25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6860" cy="155575"/>
                        </a:xfrm>
                        <a:custGeom>
                          <a:avLst/>
                          <a:gdLst>
                            <a:gd name="T0" fmla="+- 0 10206 10201"/>
                            <a:gd name="T1" fmla="*/ T0 w 436"/>
                            <a:gd name="T2" fmla="+- 0 230 230"/>
                            <a:gd name="T3" fmla="*/ 230 h 245"/>
                            <a:gd name="T4" fmla="+- 0 10206 10201"/>
                            <a:gd name="T5" fmla="*/ T4 w 436"/>
                            <a:gd name="T6" fmla="+- 0 470 230"/>
                            <a:gd name="T7" fmla="*/ 470 h 245"/>
                            <a:gd name="T8" fmla="+- 0 10632 10201"/>
                            <a:gd name="T9" fmla="*/ T8 w 436"/>
                            <a:gd name="T10" fmla="+- 0 240 230"/>
                            <a:gd name="T11" fmla="*/ 240 h 245"/>
                            <a:gd name="T12" fmla="+- 0 10632 10201"/>
                            <a:gd name="T13" fmla="*/ T12 w 436"/>
                            <a:gd name="T14" fmla="+- 0 470 230"/>
                            <a:gd name="T15" fmla="*/ 470 h 245"/>
                            <a:gd name="T16" fmla="+- 0 10201 10201"/>
                            <a:gd name="T17" fmla="*/ T16 w 436"/>
                            <a:gd name="T18" fmla="+- 0 235 230"/>
                            <a:gd name="T19" fmla="*/ 235 h 245"/>
                            <a:gd name="T20" fmla="+- 0 10637 10201"/>
                            <a:gd name="T21" fmla="*/ T20 w 436"/>
                            <a:gd name="T22" fmla="+- 0 235 230"/>
                            <a:gd name="T23" fmla="*/ 235 h 245"/>
                            <a:gd name="T24" fmla="+- 0 10206 10201"/>
                            <a:gd name="T25" fmla="*/ T24 w 436"/>
                            <a:gd name="T26" fmla="+- 0 475 230"/>
                            <a:gd name="T27" fmla="*/ 475 h 245"/>
                            <a:gd name="T28" fmla="+- 0 10632 10201"/>
                            <a:gd name="T29" fmla="*/ T28 w 436"/>
                            <a:gd name="T30" fmla="+- 0 475 230"/>
                            <a:gd name="T31" fmla="*/ 475 h 24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436" h="245">
                              <a:moveTo>
                                <a:pt x="5" y="0"/>
                              </a:moveTo>
                              <a:lnTo>
                                <a:pt x="5" y="240"/>
                              </a:lnTo>
                              <a:moveTo>
                                <a:pt x="431" y="10"/>
                              </a:moveTo>
                              <a:lnTo>
                                <a:pt x="431" y="240"/>
                              </a:lnTo>
                              <a:moveTo>
                                <a:pt x="0" y="5"/>
                              </a:moveTo>
                              <a:lnTo>
                                <a:pt x="436" y="5"/>
                              </a:lnTo>
                              <a:moveTo>
                                <a:pt x="5" y="245"/>
                              </a:moveTo>
                              <a:lnTo>
                                <a:pt x="431" y="245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0A3B15" id="AutoShape 24" o:spid="_x0000_s1026" style="position:absolute;margin-left:510.05pt;margin-top:9.55pt;width:21.8pt;height:12.25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6,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" path="m5,r,240m431,10r,230m,5r436,m5,245r426,e" filled="f" strokeweight=".5pt">
                <v:path arrowok="t" o:connecttype="custom" o:connectlocs="3175,146050;3175,298450;273685,152400;273685,298450;0,149225;276860,149225;3175,301625;273685,301625" o:connectangles="0,0,0,0,0,0,0,0"/>
                <w10:wrap anchorx="page"/>
              </v:shape>
            </w:pict>
          </mc:Fallback>
        </mc:AlternateContent>
      </w:r>
      <w:r w:rsidRPr="005C51D8">
        <w:rPr>
          <w:noProof/>
          <w:sz w:val="18"/>
          <w:szCs w:val="18"/>
          <w:lang w:eastAsia="tr-TR"/>
        </w:rPr>
        <mc:AlternateContent>
          <mc:Choice Requires="wps">
            <w:drawing>
              <wp:anchor distT="0" distB="0" distL="114300" distR="114300" simplePos="0" relativeHeight="487491584" behindDoc="1" locked="0" layoutInCell="1" allowOverlap="1" wp14:anchorId="67D23F36" wp14:editId="59BB7CFC">
                <wp:simplePos x="0" y="0"/>
                <wp:positionH relativeFrom="page">
                  <wp:posOffset>5942965</wp:posOffset>
                </wp:positionH>
                <wp:positionV relativeFrom="paragraph">
                  <wp:posOffset>121285</wp:posOffset>
                </wp:positionV>
                <wp:extent cx="276225" cy="155575"/>
                <wp:effectExtent l="0" t="0" r="0" b="0"/>
                <wp:wrapNone/>
                <wp:docPr id="26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6225" cy="155575"/>
                        </a:xfrm>
                        <a:custGeom>
                          <a:avLst/>
                          <a:gdLst>
                            <a:gd name="T0" fmla="+- 0 9356 9351"/>
                            <a:gd name="T1" fmla="*/ T0 w 435"/>
                            <a:gd name="T2" fmla="+- 0 230 230"/>
                            <a:gd name="T3" fmla="*/ 230 h 245"/>
                            <a:gd name="T4" fmla="+- 0 9356 9351"/>
                            <a:gd name="T5" fmla="*/ T4 w 435"/>
                            <a:gd name="T6" fmla="+- 0 470 230"/>
                            <a:gd name="T7" fmla="*/ 470 h 245"/>
                            <a:gd name="T8" fmla="+- 0 9781 9351"/>
                            <a:gd name="T9" fmla="*/ T8 w 435"/>
                            <a:gd name="T10" fmla="+- 0 240 230"/>
                            <a:gd name="T11" fmla="*/ 240 h 245"/>
                            <a:gd name="T12" fmla="+- 0 9781 9351"/>
                            <a:gd name="T13" fmla="*/ T12 w 435"/>
                            <a:gd name="T14" fmla="+- 0 470 230"/>
                            <a:gd name="T15" fmla="*/ 470 h 245"/>
                            <a:gd name="T16" fmla="+- 0 9351 9351"/>
                            <a:gd name="T17" fmla="*/ T16 w 435"/>
                            <a:gd name="T18" fmla="+- 0 235 230"/>
                            <a:gd name="T19" fmla="*/ 235 h 245"/>
                            <a:gd name="T20" fmla="+- 0 9786 9351"/>
                            <a:gd name="T21" fmla="*/ T20 w 435"/>
                            <a:gd name="T22" fmla="+- 0 235 230"/>
                            <a:gd name="T23" fmla="*/ 235 h 245"/>
                            <a:gd name="T24" fmla="+- 0 9356 9351"/>
                            <a:gd name="T25" fmla="*/ T24 w 435"/>
                            <a:gd name="T26" fmla="+- 0 475 230"/>
                            <a:gd name="T27" fmla="*/ 475 h 245"/>
                            <a:gd name="T28" fmla="+- 0 9781 9351"/>
                            <a:gd name="T29" fmla="*/ T28 w 435"/>
                            <a:gd name="T30" fmla="+- 0 475 230"/>
                            <a:gd name="T31" fmla="*/ 475 h 24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435" h="245">
                              <a:moveTo>
                                <a:pt x="5" y="0"/>
                              </a:moveTo>
                              <a:lnTo>
                                <a:pt x="5" y="240"/>
                              </a:lnTo>
                              <a:moveTo>
                                <a:pt x="430" y="10"/>
                              </a:moveTo>
                              <a:lnTo>
                                <a:pt x="430" y="240"/>
                              </a:lnTo>
                              <a:moveTo>
                                <a:pt x="0" y="5"/>
                              </a:moveTo>
                              <a:lnTo>
                                <a:pt x="435" y="5"/>
                              </a:lnTo>
                              <a:moveTo>
                                <a:pt x="5" y="245"/>
                              </a:moveTo>
                              <a:lnTo>
                                <a:pt x="430" y="245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029A39" id="AutoShape 25" o:spid="_x0000_s1026" style="position:absolute;margin-left:467.95pt;margin-top:9.55pt;width:21.75pt;height:12.25pt;z-index:-1582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5,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" path="m5,r,240m430,10r,230m,5r435,m5,245r425,e" filled="f" strokeweight=".5pt">
                <v:path arrowok="t" o:connecttype="custom" o:connectlocs="3175,146050;3175,298450;273050,152400;273050,298450;0,149225;276225,149225;3175,301625;273050,301625" o:connectangles="0,0,0,0,0,0,0,0"/>
                <w10:wrap anchorx="page"/>
              </v:shape>
            </w:pict>
          </mc:Fallback>
        </mc:AlternateContent>
      </w:r>
      <w:r w:rsidRPr="005C51D8">
        <w:rPr>
          <w:noProof/>
          <w:sz w:val="18"/>
          <w:szCs w:val="18"/>
          <w:lang w:eastAsia="tr-TR"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68177AE3" wp14:editId="71828564">
                <wp:simplePos x="0" y="0"/>
                <wp:positionH relativeFrom="page">
                  <wp:posOffset>5397500</wp:posOffset>
                </wp:positionH>
                <wp:positionV relativeFrom="paragraph">
                  <wp:posOffset>121285</wp:posOffset>
                </wp:positionV>
                <wp:extent cx="276860" cy="155575"/>
                <wp:effectExtent l="0" t="0" r="0" b="0"/>
                <wp:wrapNone/>
                <wp:docPr id="27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6860" cy="155575"/>
                        </a:xfrm>
                        <a:custGeom>
                          <a:avLst/>
                          <a:gdLst>
                            <a:gd name="T0" fmla="+- 0 8505 8500"/>
                            <a:gd name="T1" fmla="*/ T0 w 436"/>
                            <a:gd name="T2" fmla="+- 0 230 230"/>
                            <a:gd name="T3" fmla="*/ 230 h 245"/>
                            <a:gd name="T4" fmla="+- 0 8505 8500"/>
                            <a:gd name="T5" fmla="*/ T4 w 436"/>
                            <a:gd name="T6" fmla="+- 0 470 230"/>
                            <a:gd name="T7" fmla="*/ 470 h 245"/>
                            <a:gd name="T8" fmla="+- 0 8931 8500"/>
                            <a:gd name="T9" fmla="*/ T8 w 436"/>
                            <a:gd name="T10" fmla="+- 0 240 230"/>
                            <a:gd name="T11" fmla="*/ 240 h 245"/>
                            <a:gd name="T12" fmla="+- 0 8931 8500"/>
                            <a:gd name="T13" fmla="*/ T12 w 436"/>
                            <a:gd name="T14" fmla="+- 0 470 230"/>
                            <a:gd name="T15" fmla="*/ 470 h 245"/>
                            <a:gd name="T16" fmla="+- 0 8500 8500"/>
                            <a:gd name="T17" fmla="*/ T16 w 436"/>
                            <a:gd name="T18" fmla="+- 0 235 230"/>
                            <a:gd name="T19" fmla="*/ 235 h 245"/>
                            <a:gd name="T20" fmla="+- 0 8936 8500"/>
                            <a:gd name="T21" fmla="*/ T20 w 436"/>
                            <a:gd name="T22" fmla="+- 0 235 230"/>
                            <a:gd name="T23" fmla="*/ 235 h 245"/>
                            <a:gd name="T24" fmla="+- 0 8505 8500"/>
                            <a:gd name="T25" fmla="*/ T24 w 436"/>
                            <a:gd name="T26" fmla="+- 0 475 230"/>
                            <a:gd name="T27" fmla="*/ 475 h 245"/>
                            <a:gd name="T28" fmla="+- 0 8931 8500"/>
                            <a:gd name="T29" fmla="*/ T28 w 436"/>
                            <a:gd name="T30" fmla="+- 0 475 230"/>
                            <a:gd name="T31" fmla="*/ 475 h 24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436" h="245">
                              <a:moveTo>
                                <a:pt x="5" y="0"/>
                              </a:moveTo>
                              <a:lnTo>
                                <a:pt x="5" y="240"/>
                              </a:lnTo>
                              <a:moveTo>
                                <a:pt x="431" y="10"/>
                              </a:moveTo>
                              <a:lnTo>
                                <a:pt x="431" y="240"/>
                              </a:lnTo>
                              <a:moveTo>
                                <a:pt x="0" y="5"/>
                              </a:moveTo>
                              <a:lnTo>
                                <a:pt x="436" y="5"/>
                              </a:lnTo>
                              <a:moveTo>
                                <a:pt x="5" y="245"/>
                              </a:moveTo>
                              <a:lnTo>
                                <a:pt x="431" y="245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0FB2F7" id="AutoShape 26" o:spid="_x0000_s1026" style="position:absolute;margin-left:425pt;margin-top:9.55pt;width:21.8pt;height:12.25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6,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" path="m5,r,240m431,10r,230m,5r436,m5,245r426,e" filled="f" strokeweight=".5pt">
                <v:path arrowok="t" o:connecttype="custom" o:connectlocs="3175,146050;3175,298450;273685,152400;273685,298450;0,149225;276860,149225;3175,301625;273685,301625" o:connectangles="0,0,0,0,0,0,0,0"/>
                <w10:wrap anchorx="page"/>
              </v:shape>
            </w:pict>
          </mc:Fallback>
        </mc:AlternateContent>
      </w:r>
    </w:p>
    <w:p w14:paraId="6E7B69F5" w14:textId="77777777" w:rsidR="004B485E" w:rsidRPr="005C51D8" w:rsidRDefault="004B485E">
      <w:pPr>
        <w:rPr>
          <w:sz w:val="20"/>
          <w:szCs w:val="20"/>
        </w:rPr>
        <w:sectPr w:rsidR="004B485E" w:rsidRPr="005C51D8">
          <w:headerReference w:type="default" r:id="rId7"/>
          <w:footerReference w:type="default" r:id="rId8"/>
          <w:type w:val="continuous"/>
          <w:pgSz w:w="11910" w:h="16840"/>
          <w:pgMar w:top="40" w:right="700" w:bottom="280" w:left="480" w:header="708" w:footer="708" w:gutter="0"/>
          <w:cols w:space="708"/>
        </w:sectPr>
      </w:pPr>
    </w:p>
    <w:p w14:paraId="0F9CC774" w14:textId="77777777" w:rsidR="00EC543C" w:rsidRPr="005C51D8" w:rsidRDefault="009972A4">
      <w:pPr>
        <w:pStyle w:val="ListeParagraf"/>
        <w:numPr>
          <w:ilvl w:val="0"/>
          <w:numId w:val="3"/>
        </w:numPr>
        <w:tabs>
          <w:tab w:val="left" w:pos="822"/>
        </w:tabs>
        <w:spacing w:before="10"/>
        <w:ind w:left="821"/>
        <w:rPr>
          <w:sz w:val="18"/>
          <w:szCs w:val="20"/>
        </w:rPr>
      </w:pPr>
      <w:r w:rsidRPr="005C51D8">
        <w:rPr>
          <w:sz w:val="18"/>
          <w:szCs w:val="20"/>
        </w:rPr>
        <w:t>Kamu</w:t>
      </w:r>
      <w:r w:rsidRPr="005C51D8">
        <w:rPr>
          <w:spacing w:val="22"/>
          <w:sz w:val="18"/>
          <w:szCs w:val="20"/>
        </w:rPr>
        <w:t xml:space="preserve"> </w:t>
      </w:r>
      <w:r w:rsidRPr="005C51D8">
        <w:rPr>
          <w:sz w:val="18"/>
          <w:szCs w:val="20"/>
        </w:rPr>
        <w:t>konutları</w:t>
      </w:r>
      <w:r w:rsidRPr="005C51D8">
        <w:rPr>
          <w:spacing w:val="23"/>
          <w:sz w:val="18"/>
          <w:szCs w:val="20"/>
        </w:rPr>
        <w:t xml:space="preserve"> </w:t>
      </w:r>
      <w:r w:rsidRPr="005C51D8">
        <w:rPr>
          <w:sz w:val="18"/>
          <w:szCs w:val="20"/>
        </w:rPr>
        <w:t>kapsamına</w:t>
      </w:r>
      <w:r w:rsidRPr="005C51D8">
        <w:rPr>
          <w:spacing w:val="23"/>
          <w:sz w:val="18"/>
          <w:szCs w:val="20"/>
        </w:rPr>
        <w:t xml:space="preserve"> </w:t>
      </w:r>
      <w:r w:rsidRPr="005C51D8">
        <w:rPr>
          <w:sz w:val="18"/>
          <w:szCs w:val="20"/>
        </w:rPr>
        <w:t>giren</w:t>
      </w:r>
      <w:r w:rsidRPr="005C51D8">
        <w:rPr>
          <w:spacing w:val="23"/>
          <w:sz w:val="18"/>
          <w:szCs w:val="20"/>
        </w:rPr>
        <w:t xml:space="preserve"> </w:t>
      </w:r>
      <w:r w:rsidRPr="005C51D8">
        <w:rPr>
          <w:sz w:val="18"/>
          <w:szCs w:val="20"/>
        </w:rPr>
        <w:t>kurum</w:t>
      </w:r>
      <w:r w:rsidRPr="005C51D8">
        <w:rPr>
          <w:spacing w:val="23"/>
          <w:sz w:val="18"/>
          <w:szCs w:val="20"/>
        </w:rPr>
        <w:t xml:space="preserve"> </w:t>
      </w:r>
      <w:r w:rsidRPr="005C51D8">
        <w:rPr>
          <w:sz w:val="18"/>
          <w:szCs w:val="20"/>
        </w:rPr>
        <w:t>ve</w:t>
      </w:r>
      <w:r w:rsidRPr="005C51D8">
        <w:rPr>
          <w:spacing w:val="23"/>
          <w:sz w:val="18"/>
          <w:szCs w:val="20"/>
        </w:rPr>
        <w:t xml:space="preserve"> </w:t>
      </w:r>
      <w:r w:rsidRPr="005C51D8">
        <w:rPr>
          <w:sz w:val="18"/>
          <w:szCs w:val="20"/>
        </w:rPr>
        <w:t>kuruluşların</w:t>
      </w:r>
      <w:r w:rsidRPr="005C51D8">
        <w:rPr>
          <w:spacing w:val="23"/>
          <w:sz w:val="18"/>
          <w:szCs w:val="20"/>
        </w:rPr>
        <w:t xml:space="preserve"> </w:t>
      </w:r>
      <w:r w:rsidRPr="005C51D8">
        <w:rPr>
          <w:sz w:val="18"/>
          <w:szCs w:val="20"/>
        </w:rPr>
        <w:t>konutlarından</w:t>
      </w:r>
      <w:r w:rsidRPr="005C51D8">
        <w:rPr>
          <w:spacing w:val="22"/>
          <w:sz w:val="18"/>
          <w:szCs w:val="20"/>
        </w:rPr>
        <w:t xml:space="preserve"> </w:t>
      </w:r>
      <w:r w:rsidRPr="005C51D8">
        <w:rPr>
          <w:sz w:val="18"/>
          <w:szCs w:val="20"/>
        </w:rPr>
        <w:t>daha</w:t>
      </w:r>
      <w:r w:rsidRPr="005C51D8">
        <w:rPr>
          <w:spacing w:val="23"/>
          <w:sz w:val="18"/>
          <w:szCs w:val="20"/>
        </w:rPr>
        <w:t xml:space="preserve"> </w:t>
      </w:r>
      <w:r w:rsidRPr="005C51D8">
        <w:rPr>
          <w:spacing w:val="-3"/>
          <w:sz w:val="18"/>
          <w:szCs w:val="20"/>
        </w:rPr>
        <w:t>önce</w:t>
      </w:r>
    </w:p>
    <w:p w14:paraId="0C9C72E7" w14:textId="7A9221F8" w:rsidR="00EC543C" w:rsidRPr="005C51D8" w:rsidRDefault="009972A4">
      <w:pPr>
        <w:pStyle w:val="GvdeMetni"/>
        <w:ind w:left="654"/>
        <w:rPr>
          <w:sz w:val="18"/>
          <w:szCs w:val="18"/>
        </w:rPr>
      </w:pPr>
      <w:proofErr w:type="gramStart"/>
      <w:r w:rsidRPr="005C51D8">
        <w:rPr>
          <w:sz w:val="18"/>
          <w:szCs w:val="18"/>
        </w:rPr>
        <w:t>yararlanılmış</w:t>
      </w:r>
      <w:proofErr w:type="gramEnd"/>
      <w:r w:rsidRPr="005C51D8">
        <w:rPr>
          <w:sz w:val="18"/>
          <w:szCs w:val="18"/>
        </w:rPr>
        <w:t xml:space="preserve"> iseniz konutta oturduğunuz süre</w:t>
      </w:r>
    </w:p>
    <w:p w14:paraId="68F0BF83" w14:textId="77777777" w:rsidR="00EC543C" w:rsidRPr="005C51D8" w:rsidRDefault="009972A4">
      <w:pPr>
        <w:pStyle w:val="GvdeMetni"/>
        <w:tabs>
          <w:tab w:val="left" w:pos="1376"/>
        </w:tabs>
        <w:spacing w:before="10"/>
        <w:ind w:left="526"/>
        <w:rPr>
          <w:sz w:val="18"/>
          <w:szCs w:val="18"/>
        </w:rPr>
      </w:pPr>
      <w:r w:rsidRPr="005C51D8">
        <w:rPr>
          <w:sz w:val="18"/>
          <w:szCs w:val="18"/>
        </w:rPr>
        <w:br w:type="column"/>
      </w:r>
      <w:r w:rsidRPr="005C51D8">
        <w:rPr>
          <w:sz w:val="18"/>
          <w:szCs w:val="18"/>
        </w:rPr>
        <w:t>Yıl</w:t>
      </w:r>
      <w:r w:rsidRPr="005C51D8">
        <w:rPr>
          <w:sz w:val="18"/>
          <w:szCs w:val="18"/>
        </w:rPr>
        <w:tab/>
      </w:r>
      <w:r w:rsidRPr="005C51D8">
        <w:rPr>
          <w:spacing w:val="-10"/>
          <w:sz w:val="18"/>
          <w:szCs w:val="18"/>
        </w:rPr>
        <w:t>Ay</w:t>
      </w:r>
    </w:p>
    <w:p w14:paraId="6FAD0029" w14:textId="20BD6401" w:rsidR="00EC543C" w:rsidRPr="005C51D8" w:rsidRDefault="009972A4" w:rsidP="005E21A9">
      <w:pPr>
        <w:spacing w:before="10"/>
        <w:ind w:left="566"/>
        <w:rPr>
          <w:sz w:val="18"/>
          <w:szCs w:val="20"/>
        </w:rPr>
        <w:sectPr w:rsidR="00EC543C" w:rsidRPr="005C51D8">
          <w:type w:val="continuous"/>
          <w:pgSz w:w="11910" w:h="16840"/>
          <w:pgMar w:top="40" w:right="700" w:bottom="280" w:left="480" w:header="708" w:footer="708" w:gutter="0"/>
          <w:cols w:num="3" w:space="708" w:equalWidth="0">
            <w:col w:w="7955" w:space="40"/>
            <w:col w:w="1621" w:space="39"/>
            <w:col w:w="1075"/>
          </w:cols>
        </w:sectPr>
      </w:pPr>
      <w:r w:rsidRPr="005C51D8">
        <w:rPr>
          <w:sz w:val="20"/>
          <w:szCs w:val="20"/>
        </w:rPr>
        <w:br w:type="column"/>
      </w:r>
      <w:r w:rsidRPr="005C51D8">
        <w:rPr>
          <w:sz w:val="18"/>
          <w:szCs w:val="20"/>
        </w:rPr>
        <w:t>Gü</w:t>
      </w:r>
      <w:r w:rsidR="005E21A9" w:rsidRPr="005C51D8">
        <w:rPr>
          <w:sz w:val="18"/>
          <w:szCs w:val="20"/>
        </w:rPr>
        <w:t>n</w:t>
      </w:r>
    </w:p>
    <w:p w14:paraId="2BF13487" w14:textId="1BAC5693" w:rsidR="00EC543C" w:rsidRPr="005C51D8" w:rsidRDefault="0040683C" w:rsidP="005E21A9">
      <w:pPr>
        <w:pStyle w:val="GvdeMetni"/>
        <w:spacing w:before="8"/>
        <w:rPr>
          <w:sz w:val="9"/>
          <w:szCs w:val="18"/>
        </w:rPr>
        <w:sectPr w:rsidR="00EC543C" w:rsidRPr="005C51D8">
          <w:type w:val="continuous"/>
          <w:pgSz w:w="11910" w:h="16840"/>
          <w:pgMar w:top="40" w:right="700" w:bottom="280" w:left="480" w:header="708" w:footer="708" w:gutter="0"/>
          <w:cols w:space="708"/>
        </w:sectPr>
      </w:pPr>
      <w:r w:rsidRPr="005C51D8">
        <w:rPr>
          <w:noProof/>
          <w:sz w:val="18"/>
          <w:szCs w:val="18"/>
          <w:lang w:eastAsia="tr-TR"/>
        </w:rPr>
        <mc:AlternateContent>
          <mc:Choice Requires="wps">
            <w:drawing>
              <wp:anchor distT="0" distB="0" distL="114300" distR="114300" simplePos="0" relativeHeight="15733248" behindDoc="0" locked="0" layoutInCell="1" allowOverlap="1" wp14:anchorId="1BA1757A" wp14:editId="4DBC5683">
                <wp:simplePos x="0" y="0"/>
                <wp:positionH relativeFrom="page">
                  <wp:posOffset>6466840</wp:posOffset>
                </wp:positionH>
                <wp:positionV relativeFrom="paragraph">
                  <wp:posOffset>125730</wp:posOffset>
                </wp:positionV>
                <wp:extent cx="276860" cy="155575"/>
                <wp:effectExtent l="0" t="0" r="0" b="0"/>
                <wp:wrapNone/>
                <wp:docPr id="23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6860" cy="155575"/>
                        </a:xfrm>
                        <a:custGeom>
                          <a:avLst/>
                          <a:gdLst>
                            <a:gd name="T0" fmla="+- 0 10206 10201"/>
                            <a:gd name="T1" fmla="*/ T0 w 436"/>
                            <a:gd name="T2" fmla="+- 0 447 447"/>
                            <a:gd name="T3" fmla="*/ 447 h 245"/>
                            <a:gd name="T4" fmla="+- 0 10206 10201"/>
                            <a:gd name="T5" fmla="*/ T4 w 436"/>
                            <a:gd name="T6" fmla="+- 0 687 447"/>
                            <a:gd name="T7" fmla="*/ 687 h 245"/>
                            <a:gd name="T8" fmla="+- 0 10632 10201"/>
                            <a:gd name="T9" fmla="*/ T8 w 436"/>
                            <a:gd name="T10" fmla="+- 0 457 447"/>
                            <a:gd name="T11" fmla="*/ 457 h 245"/>
                            <a:gd name="T12" fmla="+- 0 10632 10201"/>
                            <a:gd name="T13" fmla="*/ T12 w 436"/>
                            <a:gd name="T14" fmla="+- 0 687 447"/>
                            <a:gd name="T15" fmla="*/ 687 h 245"/>
                            <a:gd name="T16" fmla="+- 0 10201 10201"/>
                            <a:gd name="T17" fmla="*/ T16 w 436"/>
                            <a:gd name="T18" fmla="+- 0 452 447"/>
                            <a:gd name="T19" fmla="*/ 452 h 245"/>
                            <a:gd name="T20" fmla="+- 0 10637 10201"/>
                            <a:gd name="T21" fmla="*/ T20 w 436"/>
                            <a:gd name="T22" fmla="+- 0 452 447"/>
                            <a:gd name="T23" fmla="*/ 452 h 245"/>
                            <a:gd name="T24" fmla="+- 0 10206 10201"/>
                            <a:gd name="T25" fmla="*/ T24 w 436"/>
                            <a:gd name="T26" fmla="+- 0 692 447"/>
                            <a:gd name="T27" fmla="*/ 692 h 245"/>
                            <a:gd name="T28" fmla="+- 0 10632 10201"/>
                            <a:gd name="T29" fmla="*/ T28 w 436"/>
                            <a:gd name="T30" fmla="+- 0 692 447"/>
                            <a:gd name="T31" fmla="*/ 692 h 24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436" h="245">
                              <a:moveTo>
                                <a:pt x="5" y="0"/>
                              </a:moveTo>
                              <a:lnTo>
                                <a:pt x="5" y="240"/>
                              </a:lnTo>
                              <a:moveTo>
                                <a:pt x="431" y="10"/>
                              </a:moveTo>
                              <a:lnTo>
                                <a:pt x="431" y="240"/>
                              </a:lnTo>
                              <a:moveTo>
                                <a:pt x="0" y="5"/>
                              </a:moveTo>
                              <a:lnTo>
                                <a:pt x="436" y="5"/>
                              </a:lnTo>
                              <a:moveTo>
                                <a:pt x="5" y="245"/>
                              </a:moveTo>
                              <a:lnTo>
                                <a:pt x="431" y="245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EFE652" id="AutoShape 22" o:spid="_x0000_s1026" style="position:absolute;margin-left:509.2pt;margin-top:9.9pt;width:21.8pt;height:12.25pt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6,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" path="m5,r,240m431,10r,230m,5r436,m5,245r426,e" filled="f" strokeweight=".5pt">
                <v:path arrowok="t" o:connecttype="custom" o:connectlocs="3175,283845;3175,436245;273685,290195;273685,436245;0,287020;276860,287020;3175,439420;273685,439420" o:connectangles="0,0,0,0,0,0,0,0"/>
                <w10:wrap anchorx="page"/>
              </v:shape>
            </w:pict>
          </mc:Fallback>
        </mc:AlternateContent>
      </w:r>
      <w:r w:rsidRPr="005C51D8">
        <w:rPr>
          <w:noProof/>
          <w:sz w:val="18"/>
          <w:szCs w:val="18"/>
          <w:lang w:eastAsia="tr-TR"/>
        </w:rPr>
        <mc:AlternateContent>
          <mc:Choice Requires="wps">
            <w:drawing>
              <wp:anchor distT="0" distB="0" distL="114300" distR="114300" simplePos="0" relativeHeight="487493120" behindDoc="1" locked="0" layoutInCell="1" allowOverlap="1" wp14:anchorId="5074605B" wp14:editId="2D28181B">
                <wp:simplePos x="0" y="0"/>
                <wp:positionH relativeFrom="page">
                  <wp:posOffset>5937885</wp:posOffset>
                </wp:positionH>
                <wp:positionV relativeFrom="paragraph">
                  <wp:posOffset>125730</wp:posOffset>
                </wp:positionV>
                <wp:extent cx="276225" cy="155575"/>
                <wp:effectExtent l="0" t="0" r="0" b="0"/>
                <wp:wrapNone/>
                <wp:docPr id="24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6225" cy="155575"/>
                        </a:xfrm>
                        <a:custGeom>
                          <a:avLst/>
                          <a:gdLst>
                            <a:gd name="T0" fmla="+- 0 9356 9351"/>
                            <a:gd name="T1" fmla="*/ T0 w 435"/>
                            <a:gd name="T2" fmla="+- 0 447 447"/>
                            <a:gd name="T3" fmla="*/ 447 h 245"/>
                            <a:gd name="T4" fmla="+- 0 9356 9351"/>
                            <a:gd name="T5" fmla="*/ T4 w 435"/>
                            <a:gd name="T6" fmla="+- 0 687 447"/>
                            <a:gd name="T7" fmla="*/ 687 h 245"/>
                            <a:gd name="T8" fmla="+- 0 9781 9351"/>
                            <a:gd name="T9" fmla="*/ T8 w 435"/>
                            <a:gd name="T10" fmla="+- 0 457 447"/>
                            <a:gd name="T11" fmla="*/ 457 h 245"/>
                            <a:gd name="T12" fmla="+- 0 9781 9351"/>
                            <a:gd name="T13" fmla="*/ T12 w 435"/>
                            <a:gd name="T14" fmla="+- 0 687 447"/>
                            <a:gd name="T15" fmla="*/ 687 h 245"/>
                            <a:gd name="T16" fmla="+- 0 9351 9351"/>
                            <a:gd name="T17" fmla="*/ T16 w 435"/>
                            <a:gd name="T18" fmla="+- 0 452 447"/>
                            <a:gd name="T19" fmla="*/ 452 h 245"/>
                            <a:gd name="T20" fmla="+- 0 9786 9351"/>
                            <a:gd name="T21" fmla="*/ T20 w 435"/>
                            <a:gd name="T22" fmla="+- 0 452 447"/>
                            <a:gd name="T23" fmla="*/ 452 h 245"/>
                            <a:gd name="T24" fmla="+- 0 9356 9351"/>
                            <a:gd name="T25" fmla="*/ T24 w 435"/>
                            <a:gd name="T26" fmla="+- 0 692 447"/>
                            <a:gd name="T27" fmla="*/ 692 h 245"/>
                            <a:gd name="T28" fmla="+- 0 9781 9351"/>
                            <a:gd name="T29" fmla="*/ T28 w 435"/>
                            <a:gd name="T30" fmla="+- 0 692 447"/>
                            <a:gd name="T31" fmla="*/ 692 h 24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435" h="245">
                              <a:moveTo>
                                <a:pt x="5" y="0"/>
                              </a:moveTo>
                              <a:lnTo>
                                <a:pt x="5" y="240"/>
                              </a:lnTo>
                              <a:moveTo>
                                <a:pt x="430" y="10"/>
                              </a:moveTo>
                              <a:lnTo>
                                <a:pt x="430" y="240"/>
                              </a:lnTo>
                              <a:moveTo>
                                <a:pt x="0" y="5"/>
                              </a:moveTo>
                              <a:lnTo>
                                <a:pt x="435" y="5"/>
                              </a:lnTo>
                              <a:moveTo>
                                <a:pt x="5" y="245"/>
                              </a:moveTo>
                              <a:lnTo>
                                <a:pt x="430" y="245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780BFB" id="AutoShape 23" o:spid="_x0000_s1026" style="position:absolute;margin-left:467.55pt;margin-top:9.9pt;width:21.75pt;height:12.25pt;z-index:-1582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5,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" path="m5,r,240m430,10r,230m,5r435,m5,245r425,e" filled="f" strokeweight=".5pt">
                <v:path arrowok="t" o:connecttype="custom" o:connectlocs="3175,283845;3175,436245;273050,290195;273050,436245;0,287020;276225,287020;3175,439420;273050,439420" o:connectangles="0,0,0,0,0,0,0,0"/>
                <w10:wrap anchorx="page"/>
              </v:shape>
            </w:pict>
          </mc:Fallback>
        </mc:AlternateContent>
      </w:r>
    </w:p>
    <w:p w14:paraId="5F78DD3B" w14:textId="170D4213" w:rsidR="00EC543C" w:rsidRPr="005C51D8" w:rsidRDefault="00F0752D">
      <w:pPr>
        <w:pStyle w:val="ListeParagraf"/>
        <w:numPr>
          <w:ilvl w:val="0"/>
          <w:numId w:val="3"/>
        </w:numPr>
        <w:tabs>
          <w:tab w:val="left" w:pos="822"/>
        </w:tabs>
        <w:ind w:left="821"/>
        <w:rPr>
          <w:sz w:val="18"/>
          <w:szCs w:val="20"/>
        </w:rPr>
      </w:pPr>
      <w:r w:rsidRPr="005C51D8">
        <w:rPr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1C248ACF" wp14:editId="7CE5CD98">
                <wp:simplePos x="0" y="0"/>
                <wp:positionH relativeFrom="page">
                  <wp:posOffset>5397500</wp:posOffset>
                </wp:positionH>
                <wp:positionV relativeFrom="paragraph">
                  <wp:posOffset>52070</wp:posOffset>
                </wp:positionV>
                <wp:extent cx="276860" cy="155575"/>
                <wp:effectExtent l="0" t="0" r="0" b="0"/>
                <wp:wrapNone/>
                <wp:docPr id="22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6860" cy="155575"/>
                        </a:xfrm>
                        <a:custGeom>
                          <a:avLst/>
                          <a:gdLst>
                            <a:gd name="T0" fmla="+- 0 8505 8500"/>
                            <a:gd name="T1" fmla="*/ T0 w 436"/>
                            <a:gd name="T2" fmla="+- 0 82 82"/>
                            <a:gd name="T3" fmla="*/ 82 h 245"/>
                            <a:gd name="T4" fmla="+- 0 8505 8500"/>
                            <a:gd name="T5" fmla="*/ T4 w 436"/>
                            <a:gd name="T6" fmla="+- 0 322 82"/>
                            <a:gd name="T7" fmla="*/ 322 h 245"/>
                            <a:gd name="T8" fmla="+- 0 8931 8500"/>
                            <a:gd name="T9" fmla="*/ T8 w 436"/>
                            <a:gd name="T10" fmla="+- 0 92 82"/>
                            <a:gd name="T11" fmla="*/ 92 h 245"/>
                            <a:gd name="T12" fmla="+- 0 8931 8500"/>
                            <a:gd name="T13" fmla="*/ T12 w 436"/>
                            <a:gd name="T14" fmla="+- 0 322 82"/>
                            <a:gd name="T15" fmla="*/ 322 h 245"/>
                            <a:gd name="T16" fmla="+- 0 8500 8500"/>
                            <a:gd name="T17" fmla="*/ T16 w 436"/>
                            <a:gd name="T18" fmla="+- 0 87 82"/>
                            <a:gd name="T19" fmla="*/ 87 h 245"/>
                            <a:gd name="T20" fmla="+- 0 8936 8500"/>
                            <a:gd name="T21" fmla="*/ T20 w 436"/>
                            <a:gd name="T22" fmla="+- 0 87 82"/>
                            <a:gd name="T23" fmla="*/ 87 h 245"/>
                            <a:gd name="T24" fmla="+- 0 8505 8500"/>
                            <a:gd name="T25" fmla="*/ T24 w 436"/>
                            <a:gd name="T26" fmla="+- 0 327 82"/>
                            <a:gd name="T27" fmla="*/ 327 h 245"/>
                            <a:gd name="T28" fmla="+- 0 8931 8500"/>
                            <a:gd name="T29" fmla="*/ T28 w 436"/>
                            <a:gd name="T30" fmla="+- 0 327 82"/>
                            <a:gd name="T31" fmla="*/ 327 h 24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436" h="245">
                              <a:moveTo>
                                <a:pt x="5" y="0"/>
                              </a:moveTo>
                              <a:lnTo>
                                <a:pt x="5" y="240"/>
                              </a:lnTo>
                              <a:moveTo>
                                <a:pt x="431" y="10"/>
                              </a:moveTo>
                              <a:lnTo>
                                <a:pt x="431" y="240"/>
                              </a:lnTo>
                              <a:moveTo>
                                <a:pt x="0" y="5"/>
                              </a:moveTo>
                              <a:lnTo>
                                <a:pt x="436" y="5"/>
                              </a:lnTo>
                              <a:moveTo>
                                <a:pt x="5" y="245"/>
                              </a:moveTo>
                              <a:lnTo>
                                <a:pt x="431" y="245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1EFDE9" id="AutoShape 21" o:spid="_x0000_s1026" style="position:absolute;margin-left:425pt;margin-top:4.1pt;width:21.8pt;height:12.25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6,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" path="m5,r,240m431,10r,230m,5r436,m5,245r426,e" filled="f" strokeweight=".5pt">
                <v:path arrowok="t" o:connecttype="custom" o:connectlocs="3175,52070;3175,204470;273685,58420;273685,204470;0,55245;276860,55245;3175,207645;273685,207645" o:connectangles="0,0,0,0,0,0,0,0"/>
                <w10:wrap anchorx="page"/>
              </v:shape>
            </w:pict>
          </mc:Fallback>
        </mc:AlternateContent>
      </w:r>
      <w:r w:rsidR="009972A4" w:rsidRPr="005C51D8">
        <w:rPr>
          <w:sz w:val="18"/>
          <w:szCs w:val="20"/>
        </w:rPr>
        <w:t>Kamu</w:t>
      </w:r>
      <w:r w:rsidR="009972A4" w:rsidRPr="005C51D8">
        <w:rPr>
          <w:spacing w:val="7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konutları</w:t>
      </w:r>
      <w:r w:rsidR="009972A4" w:rsidRPr="005C51D8">
        <w:rPr>
          <w:spacing w:val="8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kanunu</w:t>
      </w:r>
      <w:r w:rsidR="009972A4" w:rsidRPr="005C51D8">
        <w:rPr>
          <w:spacing w:val="8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kapsamına</w:t>
      </w:r>
      <w:r w:rsidR="009972A4" w:rsidRPr="005C51D8">
        <w:rPr>
          <w:spacing w:val="7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giren</w:t>
      </w:r>
      <w:r w:rsidR="009972A4" w:rsidRPr="005C51D8">
        <w:rPr>
          <w:spacing w:val="8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kurum</w:t>
      </w:r>
      <w:r w:rsidR="009972A4" w:rsidRPr="005C51D8">
        <w:rPr>
          <w:spacing w:val="8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ve</w:t>
      </w:r>
      <w:r w:rsidR="009972A4" w:rsidRPr="005C51D8">
        <w:rPr>
          <w:spacing w:val="8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kuruluşlarda</w:t>
      </w:r>
      <w:r w:rsidR="009972A4" w:rsidRPr="005C51D8">
        <w:rPr>
          <w:spacing w:val="7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konut</w:t>
      </w:r>
      <w:r w:rsidR="009972A4" w:rsidRPr="005C51D8">
        <w:rPr>
          <w:spacing w:val="8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tahsisi</w:t>
      </w:r>
      <w:r w:rsidR="009972A4" w:rsidRPr="005C51D8">
        <w:rPr>
          <w:spacing w:val="9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için</w:t>
      </w:r>
    </w:p>
    <w:p w14:paraId="3ACC177F" w14:textId="6EC754F7" w:rsidR="00EC543C" w:rsidRPr="005C51D8" w:rsidRDefault="009972A4">
      <w:pPr>
        <w:pStyle w:val="GvdeMetni"/>
        <w:ind w:left="653"/>
        <w:rPr>
          <w:sz w:val="18"/>
          <w:szCs w:val="18"/>
        </w:rPr>
      </w:pPr>
      <w:proofErr w:type="gramStart"/>
      <w:r w:rsidRPr="005C51D8">
        <w:rPr>
          <w:sz w:val="18"/>
          <w:szCs w:val="18"/>
        </w:rPr>
        <w:t>beklediğiniz</w:t>
      </w:r>
      <w:proofErr w:type="gramEnd"/>
      <w:r w:rsidRPr="005C51D8">
        <w:rPr>
          <w:sz w:val="18"/>
          <w:szCs w:val="18"/>
        </w:rPr>
        <w:t xml:space="preserve"> süre</w:t>
      </w:r>
    </w:p>
    <w:p w14:paraId="42AE2EAA" w14:textId="77777777" w:rsidR="00EC543C" w:rsidRPr="005C51D8" w:rsidRDefault="009972A4">
      <w:pPr>
        <w:pStyle w:val="GvdeMetni"/>
        <w:tabs>
          <w:tab w:val="left" w:pos="1376"/>
        </w:tabs>
        <w:spacing w:before="92"/>
        <w:ind w:left="526"/>
        <w:rPr>
          <w:sz w:val="18"/>
          <w:szCs w:val="18"/>
        </w:rPr>
      </w:pPr>
      <w:r w:rsidRPr="005C51D8">
        <w:rPr>
          <w:sz w:val="18"/>
          <w:szCs w:val="18"/>
        </w:rPr>
        <w:br w:type="column"/>
      </w:r>
      <w:r w:rsidRPr="005C51D8">
        <w:rPr>
          <w:sz w:val="18"/>
          <w:szCs w:val="18"/>
        </w:rPr>
        <w:t>Yıl</w:t>
      </w:r>
      <w:r w:rsidRPr="005C51D8">
        <w:rPr>
          <w:sz w:val="18"/>
          <w:szCs w:val="18"/>
        </w:rPr>
        <w:tab/>
      </w:r>
      <w:r w:rsidRPr="005C51D8">
        <w:rPr>
          <w:spacing w:val="-10"/>
          <w:sz w:val="18"/>
          <w:szCs w:val="18"/>
        </w:rPr>
        <w:t>Ay</w:t>
      </w:r>
    </w:p>
    <w:p w14:paraId="2F410D32" w14:textId="77777777" w:rsidR="00EC543C" w:rsidRPr="005C51D8" w:rsidRDefault="009972A4">
      <w:pPr>
        <w:spacing w:before="92"/>
        <w:ind w:left="566"/>
        <w:rPr>
          <w:sz w:val="18"/>
          <w:szCs w:val="20"/>
        </w:rPr>
      </w:pPr>
      <w:r w:rsidRPr="005C51D8">
        <w:rPr>
          <w:sz w:val="20"/>
          <w:szCs w:val="20"/>
        </w:rPr>
        <w:br w:type="column"/>
      </w:r>
      <w:r w:rsidRPr="005C51D8">
        <w:rPr>
          <w:sz w:val="18"/>
          <w:szCs w:val="20"/>
        </w:rPr>
        <w:t>Gün</w:t>
      </w:r>
    </w:p>
    <w:p w14:paraId="6DA3FE0B" w14:textId="77777777" w:rsidR="00EC543C" w:rsidRPr="005C51D8" w:rsidRDefault="00EC543C">
      <w:pPr>
        <w:rPr>
          <w:sz w:val="18"/>
          <w:szCs w:val="20"/>
        </w:rPr>
        <w:sectPr w:rsidR="00EC543C" w:rsidRPr="005C51D8">
          <w:type w:val="continuous"/>
          <w:pgSz w:w="11910" w:h="16840"/>
          <w:pgMar w:top="40" w:right="700" w:bottom="280" w:left="480" w:header="708" w:footer="708" w:gutter="0"/>
          <w:cols w:num="3" w:space="708" w:equalWidth="0">
            <w:col w:w="7955" w:space="40"/>
            <w:col w:w="1622" w:space="39"/>
            <w:col w:w="1074"/>
          </w:cols>
        </w:sectPr>
      </w:pPr>
    </w:p>
    <w:p w14:paraId="455BFD65" w14:textId="6B12D9D1" w:rsidR="00EC543C" w:rsidRPr="005C51D8" w:rsidRDefault="007F1A7C" w:rsidP="005E21A9">
      <w:pPr>
        <w:pStyle w:val="GvdeMetni"/>
        <w:spacing w:before="9"/>
        <w:rPr>
          <w:sz w:val="9"/>
          <w:szCs w:val="18"/>
        </w:rPr>
        <w:sectPr w:rsidR="00EC543C" w:rsidRPr="005C51D8">
          <w:type w:val="continuous"/>
          <w:pgSz w:w="11910" w:h="16840"/>
          <w:pgMar w:top="40" w:right="700" w:bottom="280" w:left="480" w:header="708" w:footer="708" w:gutter="0"/>
          <w:cols w:space="708"/>
        </w:sectPr>
      </w:pPr>
      <w:r w:rsidRPr="005C51D8">
        <w:rPr>
          <w:noProof/>
          <w:sz w:val="18"/>
          <w:szCs w:val="18"/>
          <w:lang w:eastAsia="tr-TR"/>
        </w:rPr>
        <mc:AlternateContent>
          <mc:Choice Requires="wps">
            <w:drawing>
              <wp:anchor distT="0" distB="0" distL="114300" distR="114300" simplePos="0" relativeHeight="487508480" behindDoc="0" locked="0" layoutInCell="1" allowOverlap="1" wp14:anchorId="0B4FABE9" wp14:editId="2E006A2E">
                <wp:simplePos x="0" y="0"/>
                <wp:positionH relativeFrom="page">
                  <wp:posOffset>6558915</wp:posOffset>
                </wp:positionH>
                <wp:positionV relativeFrom="paragraph">
                  <wp:posOffset>114935</wp:posOffset>
                </wp:positionV>
                <wp:extent cx="203200" cy="142240"/>
                <wp:effectExtent l="0" t="0" r="25400" b="10160"/>
                <wp:wrapNone/>
                <wp:docPr id="35313966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3200" cy="142240"/>
                        </a:xfrm>
                        <a:custGeom>
                          <a:avLst/>
                          <a:gdLst>
                            <a:gd name="T0" fmla="+- 0 9238 9233"/>
                            <a:gd name="T1" fmla="*/ T0 w 320"/>
                            <a:gd name="T2" fmla="+- 0 447 447"/>
                            <a:gd name="T3" fmla="*/ 447 h 269"/>
                            <a:gd name="T4" fmla="+- 0 9238 9233"/>
                            <a:gd name="T5" fmla="*/ T4 w 320"/>
                            <a:gd name="T6" fmla="+- 0 711 447"/>
                            <a:gd name="T7" fmla="*/ 711 h 269"/>
                            <a:gd name="T8" fmla="+- 0 9548 9233"/>
                            <a:gd name="T9" fmla="*/ T8 w 320"/>
                            <a:gd name="T10" fmla="+- 0 457 447"/>
                            <a:gd name="T11" fmla="*/ 457 h 269"/>
                            <a:gd name="T12" fmla="+- 0 9548 9233"/>
                            <a:gd name="T13" fmla="*/ T12 w 320"/>
                            <a:gd name="T14" fmla="+- 0 711 447"/>
                            <a:gd name="T15" fmla="*/ 711 h 269"/>
                            <a:gd name="T16" fmla="+- 0 9233 9233"/>
                            <a:gd name="T17" fmla="*/ T16 w 320"/>
                            <a:gd name="T18" fmla="+- 0 452 447"/>
                            <a:gd name="T19" fmla="*/ 452 h 269"/>
                            <a:gd name="T20" fmla="+- 0 9553 9233"/>
                            <a:gd name="T21" fmla="*/ T20 w 320"/>
                            <a:gd name="T22" fmla="+- 0 452 447"/>
                            <a:gd name="T23" fmla="*/ 452 h 269"/>
                            <a:gd name="T24" fmla="+- 0 9233 9233"/>
                            <a:gd name="T25" fmla="*/ T24 w 320"/>
                            <a:gd name="T26" fmla="+- 0 716 447"/>
                            <a:gd name="T27" fmla="*/ 716 h 269"/>
                            <a:gd name="T28" fmla="+- 0 9553 9233"/>
                            <a:gd name="T29" fmla="*/ T28 w 320"/>
                            <a:gd name="T30" fmla="+- 0 716 447"/>
                            <a:gd name="T31" fmla="*/ 716 h 26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320" h="269">
                              <a:moveTo>
                                <a:pt x="5" y="0"/>
                              </a:moveTo>
                              <a:lnTo>
                                <a:pt x="5" y="264"/>
                              </a:lnTo>
                              <a:moveTo>
                                <a:pt x="315" y="10"/>
                              </a:moveTo>
                              <a:lnTo>
                                <a:pt x="315" y="264"/>
                              </a:lnTo>
                              <a:moveTo>
                                <a:pt x="0" y="5"/>
                              </a:moveTo>
                              <a:lnTo>
                                <a:pt x="320" y="5"/>
                              </a:lnTo>
                              <a:moveTo>
                                <a:pt x="0" y="269"/>
                              </a:moveTo>
                              <a:lnTo>
                                <a:pt x="320" y="269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B6662C" id="AutoShape 20" o:spid="_x0000_s1026" style="position:absolute;margin-left:516.45pt;margin-top:9.05pt;width:16pt;height:11.2pt;z-index:48750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0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" path="m5,r,264m315,10r,254m,5r320,m,269r320,e" filled="f" strokeweight=".5pt">
                <v:path arrowok="t" o:connecttype="custom" o:connectlocs="3175,236362;3175,375958;200025,241649;200025,375958;0,239006;203200,239006;0,378602;203200,378602" o:connectangles="0,0,0,0,0,0,0,0"/>
                <w10:wrap anchorx="page"/>
              </v:shape>
            </w:pict>
          </mc:Fallback>
        </mc:AlternateContent>
      </w:r>
      <w:r w:rsidRPr="005C51D8">
        <w:rPr>
          <w:noProof/>
          <w:sz w:val="18"/>
          <w:szCs w:val="18"/>
          <w:lang w:eastAsia="tr-TR"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 wp14:anchorId="40EDF799" wp14:editId="03A95349">
                <wp:simplePos x="0" y="0"/>
                <wp:positionH relativeFrom="page">
                  <wp:posOffset>5410200</wp:posOffset>
                </wp:positionH>
                <wp:positionV relativeFrom="paragraph">
                  <wp:posOffset>118746</wp:posOffset>
                </wp:positionV>
                <wp:extent cx="203200" cy="142240"/>
                <wp:effectExtent l="0" t="0" r="25400" b="10160"/>
                <wp:wrapNone/>
                <wp:docPr id="2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3200" cy="142240"/>
                        </a:xfrm>
                        <a:custGeom>
                          <a:avLst/>
                          <a:gdLst>
                            <a:gd name="T0" fmla="+- 0 9238 9233"/>
                            <a:gd name="T1" fmla="*/ T0 w 320"/>
                            <a:gd name="T2" fmla="+- 0 447 447"/>
                            <a:gd name="T3" fmla="*/ 447 h 269"/>
                            <a:gd name="T4" fmla="+- 0 9238 9233"/>
                            <a:gd name="T5" fmla="*/ T4 w 320"/>
                            <a:gd name="T6" fmla="+- 0 711 447"/>
                            <a:gd name="T7" fmla="*/ 711 h 269"/>
                            <a:gd name="T8" fmla="+- 0 9548 9233"/>
                            <a:gd name="T9" fmla="*/ T8 w 320"/>
                            <a:gd name="T10" fmla="+- 0 457 447"/>
                            <a:gd name="T11" fmla="*/ 457 h 269"/>
                            <a:gd name="T12" fmla="+- 0 9548 9233"/>
                            <a:gd name="T13" fmla="*/ T12 w 320"/>
                            <a:gd name="T14" fmla="+- 0 711 447"/>
                            <a:gd name="T15" fmla="*/ 711 h 269"/>
                            <a:gd name="T16" fmla="+- 0 9233 9233"/>
                            <a:gd name="T17" fmla="*/ T16 w 320"/>
                            <a:gd name="T18" fmla="+- 0 452 447"/>
                            <a:gd name="T19" fmla="*/ 452 h 269"/>
                            <a:gd name="T20" fmla="+- 0 9553 9233"/>
                            <a:gd name="T21" fmla="*/ T20 w 320"/>
                            <a:gd name="T22" fmla="+- 0 452 447"/>
                            <a:gd name="T23" fmla="*/ 452 h 269"/>
                            <a:gd name="T24" fmla="+- 0 9233 9233"/>
                            <a:gd name="T25" fmla="*/ T24 w 320"/>
                            <a:gd name="T26" fmla="+- 0 716 447"/>
                            <a:gd name="T27" fmla="*/ 716 h 269"/>
                            <a:gd name="T28" fmla="+- 0 9553 9233"/>
                            <a:gd name="T29" fmla="*/ T28 w 320"/>
                            <a:gd name="T30" fmla="+- 0 716 447"/>
                            <a:gd name="T31" fmla="*/ 716 h 26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320" h="269">
                              <a:moveTo>
                                <a:pt x="5" y="0"/>
                              </a:moveTo>
                              <a:lnTo>
                                <a:pt x="5" y="264"/>
                              </a:lnTo>
                              <a:moveTo>
                                <a:pt x="315" y="10"/>
                              </a:moveTo>
                              <a:lnTo>
                                <a:pt x="315" y="264"/>
                              </a:lnTo>
                              <a:moveTo>
                                <a:pt x="0" y="5"/>
                              </a:moveTo>
                              <a:lnTo>
                                <a:pt x="320" y="5"/>
                              </a:lnTo>
                              <a:moveTo>
                                <a:pt x="0" y="269"/>
                              </a:moveTo>
                              <a:lnTo>
                                <a:pt x="320" y="269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5721A7" id="AutoShape 20" o:spid="_x0000_s1026" style="position:absolute;margin-left:426pt;margin-top:9.35pt;width:16pt;height:11.2pt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0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" path="m5,r,264m315,10r,254m,5r320,m,269r320,e" filled="f" strokeweight=".5pt">
                <v:path arrowok="t" o:connecttype="custom" o:connectlocs="3175,236362;3175,375958;200025,241649;200025,375958;0,239006;203200,239006;0,378602;203200,378602" o:connectangles="0,0,0,0,0,0,0,0"/>
                <w10:wrap anchorx="page"/>
              </v:shape>
            </w:pict>
          </mc:Fallback>
        </mc:AlternateContent>
      </w:r>
      <w:r w:rsidRPr="005C51D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15741440" behindDoc="0" locked="0" layoutInCell="1" allowOverlap="1" wp14:anchorId="295AC130" wp14:editId="27455CEF">
                <wp:simplePos x="0" y="0"/>
                <wp:positionH relativeFrom="page">
                  <wp:posOffset>2466975</wp:posOffset>
                </wp:positionH>
                <wp:positionV relativeFrom="paragraph">
                  <wp:posOffset>90170</wp:posOffset>
                </wp:positionV>
                <wp:extent cx="323850" cy="170815"/>
                <wp:effectExtent l="0" t="0" r="19050" b="19685"/>
                <wp:wrapNone/>
                <wp:docPr id="1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17081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B5D710" id="Rectangle 12" o:spid="_x0000_s1026" style="position:absolute;margin-left:194.25pt;margin-top:7.1pt;width:25.5pt;height:13.45pt;z-index:1574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" filled="f">
                <w10:wrap anchorx="page"/>
              </v:rect>
            </w:pict>
          </mc:Fallback>
        </mc:AlternateContent>
      </w:r>
      <w:r w:rsidR="0040683C" w:rsidRPr="005C51D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15740928" behindDoc="0" locked="0" layoutInCell="1" allowOverlap="1" wp14:anchorId="5EED550D" wp14:editId="4B829BCD">
                <wp:simplePos x="0" y="0"/>
                <wp:positionH relativeFrom="page">
                  <wp:posOffset>1704975</wp:posOffset>
                </wp:positionH>
                <wp:positionV relativeFrom="paragraph">
                  <wp:posOffset>90170</wp:posOffset>
                </wp:positionV>
                <wp:extent cx="323850" cy="170815"/>
                <wp:effectExtent l="0" t="0" r="19050" b="19685"/>
                <wp:wrapNone/>
                <wp:docPr id="16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17081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5A01E5" id="Rectangle 15" o:spid="_x0000_s1026" style="position:absolute;margin-left:134.25pt;margin-top:7.1pt;width:25.5pt;height:13.45pt;z-index:1574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" filled="f">
                <w10:wrap anchorx="page"/>
              </v:rect>
            </w:pict>
          </mc:Fallback>
        </mc:AlternateContent>
      </w:r>
    </w:p>
    <w:p w14:paraId="7514F530" w14:textId="7F78221B" w:rsidR="00EC543C" w:rsidRPr="005C51D8" w:rsidRDefault="009972A4">
      <w:pPr>
        <w:pStyle w:val="ListeParagraf"/>
        <w:numPr>
          <w:ilvl w:val="0"/>
          <w:numId w:val="3"/>
        </w:numPr>
        <w:tabs>
          <w:tab w:val="left" w:pos="822"/>
        </w:tabs>
        <w:ind w:left="821"/>
        <w:rPr>
          <w:sz w:val="18"/>
          <w:szCs w:val="20"/>
        </w:rPr>
      </w:pPr>
      <w:r w:rsidRPr="005C51D8">
        <w:rPr>
          <w:sz w:val="18"/>
          <w:szCs w:val="20"/>
        </w:rPr>
        <w:t>Medeni</w:t>
      </w:r>
      <w:r w:rsidRPr="005C51D8">
        <w:rPr>
          <w:spacing w:val="-4"/>
          <w:sz w:val="18"/>
          <w:szCs w:val="20"/>
        </w:rPr>
        <w:t xml:space="preserve"> </w:t>
      </w:r>
      <w:r w:rsidRPr="005C51D8">
        <w:rPr>
          <w:sz w:val="18"/>
          <w:szCs w:val="20"/>
        </w:rPr>
        <w:t>haliniz</w:t>
      </w:r>
    </w:p>
    <w:p w14:paraId="400F290D" w14:textId="77777777" w:rsidR="00EC543C" w:rsidRPr="005C51D8" w:rsidRDefault="009972A4">
      <w:pPr>
        <w:pStyle w:val="GvdeMetni"/>
        <w:spacing w:before="92"/>
        <w:ind w:left="653"/>
        <w:rPr>
          <w:sz w:val="18"/>
          <w:szCs w:val="18"/>
        </w:rPr>
      </w:pPr>
      <w:r w:rsidRPr="005C51D8">
        <w:rPr>
          <w:sz w:val="18"/>
          <w:szCs w:val="18"/>
        </w:rPr>
        <w:br w:type="column"/>
      </w:r>
      <w:r w:rsidRPr="005C51D8">
        <w:rPr>
          <w:sz w:val="18"/>
          <w:szCs w:val="18"/>
        </w:rPr>
        <w:t>Bekar</w:t>
      </w:r>
    </w:p>
    <w:p w14:paraId="20A69FE1" w14:textId="77777777" w:rsidR="00EC543C" w:rsidRPr="005C51D8" w:rsidRDefault="009972A4">
      <w:pPr>
        <w:pStyle w:val="GvdeMetni"/>
        <w:tabs>
          <w:tab w:val="left" w:pos="2322"/>
        </w:tabs>
        <w:spacing w:before="92"/>
        <w:ind w:left="653"/>
        <w:rPr>
          <w:sz w:val="18"/>
          <w:szCs w:val="18"/>
        </w:rPr>
      </w:pPr>
      <w:r w:rsidRPr="005C51D8">
        <w:rPr>
          <w:sz w:val="18"/>
          <w:szCs w:val="18"/>
        </w:rPr>
        <w:br w:type="column"/>
      </w:r>
      <w:r w:rsidRPr="005C51D8">
        <w:rPr>
          <w:sz w:val="18"/>
          <w:szCs w:val="18"/>
        </w:rPr>
        <w:t>Evli</w:t>
      </w:r>
      <w:r w:rsidRPr="005C51D8">
        <w:rPr>
          <w:sz w:val="18"/>
          <w:szCs w:val="18"/>
        </w:rPr>
        <w:tab/>
      </w:r>
      <w:r w:rsidRPr="005C51D8">
        <w:rPr>
          <w:b/>
          <w:sz w:val="18"/>
          <w:szCs w:val="18"/>
        </w:rPr>
        <w:t>8-</w:t>
      </w:r>
      <w:r w:rsidRPr="005C51D8">
        <w:rPr>
          <w:sz w:val="18"/>
          <w:szCs w:val="18"/>
        </w:rPr>
        <w:t>Özürlülük</w:t>
      </w:r>
      <w:r w:rsidRPr="005C51D8">
        <w:rPr>
          <w:spacing w:val="-5"/>
          <w:sz w:val="18"/>
          <w:szCs w:val="18"/>
        </w:rPr>
        <w:t xml:space="preserve"> </w:t>
      </w:r>
      <w:r w:rsidRPr="005C51D8">
        <w:rPr>
          <w:sz w:val="18"/>
          <w:szCs w:val="18"/>
        </w:rPr>
        <w:t>durumunuz:</w:t>
      </w:r>
    </w:p>
    <w:p w14:paraId="33505182" w14:textId="77777777" w:rsidR="00EC543C" w:rsidRPr="005C51D8" w:rsidRDefault="009972A4" w:rsidP="006C7976">
      <w:pPr>
        <w:spacing w:before="92"/>
        <w:rPr>
          <w:sz w:val="18"/>
          <w:szCs w:val="20"/>
        </w:rPr>
      </w:pPr>
      <w:r w:rsidRPr="005C51D8">
        <w:rPr>
          <w:sz w:val="20"/>
          <w:szCs w:val="20"/>
        </w:rPr>
        <w:br w:type="column"/>
      </w:r>
      <w:r w:rsidRPr="005C51D8">
        <w:rPr>
          <w:sz w:val="18"/>
          <w:szCs w:val="20"/>
        </w:rPr>
        <w:t>Var</w:t>
      </w:r>
    </w:p>
    <w:p w14:paraId="437D438F" w14:textId="547D6EDC" w:rsidR="00EC543C" w:rsidRPr="005C51D8" w:rsidRDefault="009972A4" w:rsidP="005E21A9">
      <w:pPr>
        <w:spacing w:before="92"/>
        <w:ind w:left="653"/>
        <w:rPr>
          <w:sz w:val="18"/>
          <w:szCs w:val="20"/>
        </w:rPr>
        <w:sectPr w:rsidR="00EC543C" w:rsidRPr="005C51D8">
          <w:type w:val="continuous"/>
          <w:pgSz w:w="11910" w:h="16840"/>
          <w:pgMar w:top="40" w:right="700" w:bottom="280" w:left="480" w:header="708" w:footer="708" w:gutter="0"/>
          <w:cols w:num="5" w:space="708" w:equalWidth="0">
            <w:col w:w="2066" w:space="94"/>
            <w:col w:w="1131" w:space="46"/>
            <w:col w:w="4357" w:space="790"/>
            <w:col w:w="994" w:space="144"/>
            <w:col w:w="1108"/>
          </w:cols>
        </w:sectPr>
      </w:pPr>
      <w:r w:rsidRPr="005C51D8">
        <w:rPr>
          <w:sz w:val="20"/>
          <w:szCs w:val="20"/>
        </w:rPr>
        <w:br w:type="column"/>
      </w:r>
      <w:r w:rsidRPr="005C51D8">
        <w:rPr>
          <w:sz w:val="18"/>
          <w:szCs w:val="20"/>
        </w:rPr>
        <w:t>Yok</w:t>
      </w:r>
    </w:p>
    <w:p w14:paraId="03AE6967" w14:textId="30F9019A" w:rsidR="00EC543C" w:rsidRPr="005C51D8" w:rsidRDefault="007F1A7C" w:rsidP="005E21A9">
      <w:pPr>
        <w:pStyle w:val="GvdeMetni"/>
        <w:spacing w:before="9"/>
        <w:rPr>
          <w:sz w:val="11"/>
          <w:szCs w:val="18"/>
        </w:rPr>
        <w:sectPr w:rsidR="00EC543C" w:rsidRPr="005C51D8">
          <w:type w:val="continuous"/>
          <w:pgSz w:w="11910" w:h="16840"/>
          <w:pgMar w:top="40" w:right="700" w:bottom="280" w:left="480" w:header="708" w:footer="708" w:gutter="0"/>
          <w:cols w:space="708"/>
        </w:sectPr>
      </w:pPr>
      <w:r w:rsidRPr="005C51D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15739904" behindDoc="0" locked="0" layoutInCell="1" allowOverlap="1" wp14:anchorId="38242D5F" wp14:editId="6956E1A1">
                <wp:simplePos x="0" y="0"/>
                <wp:positionH relativeFrom="page">
                  <wp:posOffset>6565265</wp:posOffset>
                </wp:positionH>
                <wp:positionV relativeFrom="paragraph">
                  <wp:posOffset>137160</wp:posOffset>
                </wp:positionV>
                <wp:extent cx="198755" cy="144145"/>
                <wp:effectExtent l="0" t="0" r="0" b="0"/>
                <wp:wrapNone/>
                <wp:docPr id="17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8755" cy="144145"/>
                        </a:xfrm>
                        <a:custGeom>
                          <a:avLst/>
                          <a:gdLst>
                            <a:gd name="T0" fmla="+- 0 10348 10343"/>
                            <a:gd name="T1" fmla="*/ T0 w 313"/>
                            <a:gd name="T2" fmla="+- 0 563 563"/>
                            <a:gd name="T3" fmla="*/ 563 h 227"/>
                            <a:gd name="T4" fmla="+- 0 10348 10343"/>
                            <a:gd name="T5" fmla="*/ T4 w 313"/>
                            <a:gd name="T6" fmla="+- 0 785 563"/>
                            <a:gd name="T7" fmla="*/ 785 h 227"/>
                            <a:gd name="T8" fmla="+- 0 10632 10343"/>
                            <a:gd name="T9" fmla="*/ T8 w 313"/>
                            <a:gd name="T10" fmla="+- 0 573 563"/>
                            <a:gd name="T11" fmla="*/ 573 h 227"/>
                            <a:gd name="T12" fmla="+- 0 10632 10343"/>
                            <a:gd name="T13" fmla="*/ T12 w 313"/>
                            <a:gd name="T14" fmla="+- 0 785 563"/>
                            <a:gd name="T15" fmla="*/ 785 h 227"/>
                            <a:gd name="T16" fmla="+- 0 10343 10343"/>
                            <a:gd name="T17" fmla="*/ T16 w 313"/>
                            <a:gd name="T18" fmla="+- 0 568 563"/>
                            <a:gd name="T19" fmla="*/ 568 h 227"/>
                            <a:gd name="T20" fmla="+- 0 10637 10343"/>
                            <a:gd name="T21" fmla="*/ T20 w 313"/>
                            <a:gd name="T22" fmla="+- 0 568 563"/>
                            <a:gd name="T23" fmla="*/ 568 h 227"/>
                            <a:gd name="T24" fmla="+- 0 10367 10343"/>
                            <a:gd name="T25" fmla="*/ T24 w 313"/>
                            <a:gd name="T26" fmla="+- 0 790 563"/>
                            <a:gd name="T27" fmla="*/ 790 h 227"/>
                            <a:gd name="T28" fmla="+- 0 10656 10343"/>
                            <a:gd name="T29" fmla="*/ T28 w 313"/>
                            <a:gd name="T30" fmla="+- 0 790 563"/>
                            <a:gd name="T31" fmla="*/ 790 h 22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313" h="227">
                              <a:moveTo>
                                <a:pt x="5" y="0"/>
                              </a:moveTo>
                              <a:lnTo>
                                <a:pt x="5" y="222"/>
                              </a:lnTo>
                              <a:moveTo>
                                <a:pt x="289" y="10"/>
                              </a:moveTo>
                              <a:lnTo>
                                <a:pt x="289" y="222"/>
                              </a:lnTo>
                              <a:moveTo>
                                <a:pt x="0" y="5"/>
                              </a:moveTo>
                              <a:lnTo>
                                <a:pt x="294" y="5"/>
                              </a:lnTo>
                              <a:moveTo>
                                <a:pt x="24" y="227"/>
                              </a:moveTo>
                              <a:lnTo>
                                <a:pt x="313" y="227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438308" id="AutoShape 16" o:spid="_x0000_s1026" style="position:absolute;margin-left:516.95pt;margin-top:10.8pt;width:15.65pt;height:11.35pt;z-index:1573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13,2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" path="m5,r,222m289,10r,212m,5r294,m24,227r289,e" filled="f" strokeweight=".5pt">
                <v:path arrowok="t" o:connecttype="custom" o:connectlocs="3175,357505;3175,498475;183515,363855;183515,498475;0,360680;186690,360680;15240,501650;198755,501650" o:connectangles="0,0,0,0,0,0,0,0"/>
                <w10:wrap anchorx="page"/>
              </v:shape>
            </w:pict>
          </mc:Fallback>
        </mc:AlternateContent>
      </w:r>
      <w:r w:rsidRPr="005C51D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15738368" behindDoc="0" locked="0" layoutInCell="1" allowOverlap="1" wp14:anchorId="3F51973F" wp14:editId="6FC7B50E">
                <wp:simplePos x="0" y="0"/>
                <wp:positionH relativeFrom="page">
                  <wp:posOffset>5998210</wp:posOffset>
                </wp:positionH>
                <wp:positionV relativeFrom="paragraph">
                  <wp:posOffset>137160</wp:posOffset>
                </wp:positionV>
                <wp:extent cx="186055" cy="144145"/>
                <wp:effectExtent l="0" t="0" r="0" b="0"/>
                <wp:wrapNone/>
                <wp:docPr id="18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6055" cy="144145"/>
                        </a:xfrm>
                        <a:custGeom>
                          <a:avLst/>
                          <a:gdLst>
                            <a:gd name="T0" fmla="+- 0 9498 9493"/>
                            <a:gd name="T1" fmla="*/ T0 w 293"/>
                            <a:gd name="T2" fmla="+- 0 563 563"/>
                            <a:gd name="T3" fmla="*/ 563 h 227"/>
                            <a:gd name="T4" fmla="+- 0 9498 9493"/>
                            <a:gd name="T5" fmla="*/ T4 w 293"/>
                            <a:gd name="T6" fmla="+- 0 785 563"/>
                            <a:gd name="T7" fmla="*/ 785 h 227"/>
                            <a:gd name="T8" fmla="+- 0 9781 9493"/>
                            <a:gd name="T9" fmla="*/ T8 w 293"/>
                            <a:gd name="T10" fmla="+- 0 573 563"/>
                            <a:gd name="T11" fmla="*/ 573 h 227"/>
                            <a:gd name="T12" fmla="+- 0 9781 9493"/>
                            <a:gd name="T13" fmla="*/ T12 w 293"/>
                            <a:gd name="T14" fmla="+- 0 785 563"/>
                            <a:gd name="T15" fmla="*/ 785 h 227"/>
                            <a:gd name="T16" fmla="+- 0 9493 9493"/>
                            <a:gd name="T17" fmla="*/ T16 w 293"/>
                            <a:gd name="T18" fmla="+- 0 568 563"/>
                            <a:gd name="T19" fmla="*/ 568 h 227"/>
                            <a:gd name="T20" fmla="+- 0 9786 9493"/>
                            <a:gd name="T21" fmla="*/ T20 w 293"/>
                            <a:gd name="T22" fmla="+- 0 568 563"/>
                            <a:gd name="T23" fmla="*/ 568 h 227"/>
                            <a:gd name="T24" fmla="+- 0 9498 9493"/>
                            <a:gd name="T25" fmla="*/ T24 w 293"/>
                            <a:gd name="T26" fmla="+- 0 790 563"/>
                            <a:gd name="T27" fmla="*/ 790 h 227"/>
                            <a:gd name="T28" fmla="+- 0 9781 9493"/>
                            <a:gd name="T29" fmla="*/ T28 w 293"/>
                            <a:gd name="T30" fmla="+- 0 790 563"/>
                            <a:gd name="T31" fmla="*/ 790 h 22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293" h="227">
                              <a:moveTo>
                                <a:pt x="5" y="0"/>
                              </a:moveTo>
                              <a:lnTo>
                                <a:pt x="5" y="222"/>
                              </a:lnTo>
                              <a:moveTo>
                                <a:pt x="288" y="10"/>
                              </a:moveTo>
                              <a:lnTo>
                                <a:pt x="288" y="222"/>
                              </a:lnTo>
                              <a:moveTo>
                                <a:pt x="0" y="5"/>
                              </a:moveTo>
                              <a:lnTo>
                                <a:pt x="293" y="5"/>
                              </a:lnTo>
                              <a:moveTo>
                                <a:pt x="5" y="227"/>
                              </a:moveTo>
                              <a:lnTo>
                                <a:pt x="288" y="227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BA291A" id="AutoShape 17" o:spid="_x0000_s1026" style="position:absolute;margin-left:472.3pt;margin-top:10.8pt;width:14.65pt;height:11.35pt;z-index:1573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3,2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" path="m5,r,222m288,10r,212m,5r293,m5,227r283,e" filled="f" strokeweight=".5pt">
                <v:path arrowok="t" o:connecttype="custom" o:connectlocs="3175,357505;3175,498475;182880,363855;182880,498475;0,360680;186055,360680;3175,501650;182880,501650" o:connectangles="0,0,0,0,0,0,0,0"/>
                <w10:wrap anchorx="page"/>
              </v:shape>
            </w:pict>
          </mc:Fallback>
        </mc:AlternateContent>
      </w:r>
    </w:p>
    <w:p w14:paraId="550E3ADB" w14:textId="22DA6125" w:rsidR="00EC543C" w:rsidRPr="005C51D8" w:rsidRDefault="00F0752D">
      <w:pPr>
        <w:pStyle w:val="ListeParagraf"/>
        <w:numPr>
          <w:ilvl w:val="0"/>
          <w:numId w:val="2"/>
        </w:numPr>
        <w:tabs>
          <w:tab w:val="left" w:pos="805"/>
        </w:tabs>
        <w:ind w:firstLine="0"/>
        <w:jc w:val="both"/>
        <w:rPr>
          <w:b/>
          <w:sz w:val="14"/>
          <w:szCs w:val="20"/>
        </w:rPr>
      </w:pPr>
      <w:r w:rsidRPr="005C51D8">
        <w:rPr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51E4AEC2" wp14:editId="5FB3F7B8">
                <wp:simplePos x="0" y="0"/>
                <wp:positionH relativeFrom="page">
                  <wp:posOffset>5397500</wp:posOffset>
                </wp:positionH>
                <wp:positionV relativeFrom="paragraph">
                  <wp:posOffset>52070</wp:posOffset>
                </wp:positionV>
                <wp:extent cx="186690" cy="144145"/>
                <wp:effectExtent l="0" t="0" r="0" b="0"/>
                <wp:wrapNone/>
                <wp:docPr id="15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6690" cy="144145"/>
                        </a:xfrm>
                        <a:custGeom>
                          <a:avLst/>
                          <a:gdLst>
                            <a:gd name="T0" fmla="+- 0 8505 8500"/>
                            <a:gd name="T1" fmla="*/ T0 w 294"/>
                            <a:gd name="T2" fmla="+- 0 82 82"/>
                            <a:gd name="T3" fmla="*/ 82 h 227"/>
                            <a:gd name="T4" fmla="+- 0 8505 8500"/>
                            <a:gd name="T5" fmla="*/ T4 w 294"/>
                            <a:gd name="T6" fmla="+- 0 304 82"/>
                            <a:gd name="T7" fmla="*/ 304 h 227"/>
                            <a:gd name="T8" fmla="+- 0 8789 8500"/>
                            <a:gd name="T9" fmla="*/ T8 w 294"/>
                            <a:gd name="T10" fmla="+- 0 92 82"/>
                            <a:gd name="T11" fmla="*/ 92 h 227"/>
                            <a:gd name="T12" fmla="+- 0 8789 8500"/>
                            <a:gd name="T13" fmla="*/ T12 w 294"/>
                            <a:gd name="T14" fmla="+- 0 304 82"/>
                            <a:gd name="T15" fmla="*/ 304 h 227"/>
                            <a:gd name="T16" fmla="+- 0 8500 8500"/>
                            <a:gd name="T17" fmla="*/ T16 w 294"/>
                            <a:gd name="T18" fmla="+- 0 87 82"/>
                            <a:gd name="T19" fmla="*/ 87 h 227"/>
                            <a:gd name="T20" fmla="+- 0 8794 8500"/>
                            <a:gd name="T21" fmla="*/ T20 w 294"/>
                            <a:gd name="T22" fmla="+- 0 87 82"/>
                            <a:gd name="T23" fmla="*/ 87 h 227"/>
                            <a:gd name="T24" fmla="+- 0 8505 8500"/>
                            <a:gd name="T25" fmla="*/ T24 w 294"/>
                            <a:gd name="T26" fmla="+- 0 309 82"/>
                            <a:gd name="T27" fmla="*/ 309 h 227"/>
                            <a:gd name="T28" fmla="+- 0 8789 8500"/>
                            <a:gd name="T29" fmla="*/ T28 w 294"/>
                            <a:gd name="T30" fmla="+- 0 309 82"/>
                            <a:gd name="T31" fmla="*/ 309 h 22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294" h="227">
                              <a:moveTo>
                                <a:pt x="5" y="0"/>
                              </a:moveTo>
                              <a:lnTo>
                                <a:pt x="5" y="222"/>
                              </a:lnTo>
                              <a:moveTo>
                                <a:pt x="289" y="10"/>
                              </a:moveTo>
                              <a:lnTo>
                                <a:pt x="289" y="222"/>
                              </a:lnTo>
                              <a:moveTo>
                                <a:pt x="0" y="5"/>
                              </a:moveTo>
                              <a:lnTo>
                                <a:pt x="294" y="5"/>
                              </a:lnTo>
                              <a:moveTo>
                                <a:pt x="5" y="227"/>
                              </a:moveTo>
                              <a:lnTo>
                                <a:pt x="289" y="227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88C66" id="AutoShape 14" o:spid="_x0000_s1026" style="position:absolute;margin-left:425pt;margin-top:4.1pt;width:14.7pt;height:11.35pt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4,2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" path="m5,r,222m289,10r,212m,5r294,m5,227r284,e" filled="f" strokeweight=".5pt">
                <v:path arrowok="t" o:connecttype="custom" o:connectlocs="3175,52070;3175,193040;183515,58420;183515,193040;0,55245;186690,55245;3175,196215;183515,196215" o:connectangles="0,0,0,0,0,0,0,0"/>
                <w10:wrap anchorx="page"/>
              </v:shape>
            </w:pict>
          </mc:Fallback>
        </mc:AlternateContent>
      </w:r>
      <w:r w:rsidR="009972A4" w:rsidRPr="005C51D8">
        <w:rPr>
          <w:sz w:val="18"/>
          <w:szCs w:val="20"/>
        </w:rPr>
        <w:t xml:space="preserve">Kamu konutunun bulunduğu il veya ilçenin belediye ve mücavir alan sınırları içinde sizin, eşinizin, kanunen bakmakla yükümlü olduğunuz ve konutta beraber oturacağınız aile fertlerinin oturmaya elverişli konutu var </w:t>
      </w:r>
      <w:proofErr w:type="gramStart"/>
      <w:r w:rsidR="009972A4" w:rsidRPr="005C51D8">
        <w:rPr>
          <w:sz w:val="18"/>
          <w:szCs w:val="20"/>
        </w:rPr>
        <w:t>mı?(</w:t>
      </w:r>
      <w:proofErr w:type="gramEnd"/>
      <w:r w:rsidR="009972A4" w:rsidRPr="005C51D8">
        <w:rPr>
          <w:sz w:val="18"/>
          <w:szCs w:val="20"/>
        </w:rPr>
        <w:t>cevabınız evet ise yandaki boş kutucuğa konut sayısını</w:t>
      </w:r>
      <w:r w:rsidR="009972A4" w:rsidRPr="005C51D8">
        <w:rPr>
          <w:spacing w:val="-2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yazınız</w:t>
      </w:r>
      <w:r w:rsidR="009972A4" w:rsidRPr="005C51D8">
        <w:rPr>
          <w:b/>
          <w:sz w:val="16"/>
          <w:szCs w:val="20"/>
        </w:rPr>
        <w:t>.</w:t>
      </w:r>
    </w:p>
    <w:p w14:paraId="1DF4C45E" w14:textId="77777777" w:rsidR="00EC543C" w:rsidRPr="005C51D8" w:rsidRDefault="009972A4">
      <w:pPr>
        <w:spacing w:before="92"/>
        <w:ind w:left="384"/>
        <w:rPr>
          <w:sz w:val="16"/>
          <w:szCs w:val="20"/>
        </w:rPr>
      </w:pPr>
      <w:r w:rsidRPr="005C51D8">
        <w:rPr>
          <w:sz w:val="20"/>
          <w:szCs w:val="20"/>
        </w:rPr>
        <w:br w:type="column"/>
      </w:r>
      <w:r w:rsidRPr="005C51D8">
        <w:rPr>
          <w:sz w:val="16"/>
          <w:szCs w:val="20"/>
        </w:rPr>
        <w:t>Evet</w:t>
      </w:r>
    </w:p>
    <w:p w14:paraId="521E17B3" w14:textId="77777777" w:rsidR="00EC543C" w:rsidRPr="005C51D8" w:rsidRDefault="009972A4">
      <w:pPr>
        <w:spacing w:before="92"/>
        <w:ind w:left="622"/>
        <w:rPr>
          <w:sz w:val="16"/>
          <w:szCs w:val="20"/>
        </w:rPr>
      </w:pPr>
      <w:r w:rsidRPr="005C51D8">
        <w:rPr>
          <w:sz w:val="20"/>
          <w:szCs w:val="20"/>
        </w:rPr>
        <w:br w:type="column"/>
      </w:r>
      <w:r w:rsidRPr="005C51D8">
        <w:rPr>
          <w:sz w:val="16"/>
          <w:szCs w:val="20"/>
        </w:rPr>
        <w:t>Hayır</w:t>
      </w:r>
    </w:p>
    <w:p w14:paraId="678007CA" w14:textId="7FC920E4" w:rsidR="00EC543C" w:rsidRPr="005C51D8" w:rsidRDefault="009972A4">
      <w:pPr>
        <w:spacing w:before="92"/>
        <w:ind w:left="401"/>
        <w:rPr>
          <w:sz w:val="16"/>
          <w:szCs w:val="20"/>
        </w:rPr>
      </w:pPr>
      <w:r w:rsidRPr="005C51D8">
        <w:rPr>
          <w:sz w:val="20"/>
          <w:szCs w:val="20"/>
        </w:rPr>
        <w:br w:type="column"/>
      </w:r>
      <w:r w:rsidRPr="005C51D8">
        <w:rPr>
          <w:sz w:val="16"/>
          <w:szCs w:val="20"/>
        </w:rPr>
        <w:t>Adet</w:t>
      </w:r>
    </w:p>
    <w:p w14:paraId="35B7C173" w14:textId="77777777" w:rsidR="00EC543C" w:rsidRPr="005C51D8" w:rsidRDefault="00EC543C">
      <w:pPr>
        <w:rPr>
          <w:sz w:val="16"/>
          <w:szCs w:val="20"/>
        </w:rPr>
        <w:sectPr w:rsidR="00EC543C" w:rsidRPr="005C51D8">
          <w:type w:val="continuous"/>
          <w:pgSz w:w="11910" w:h="16840"/>
          <w:pgMar w:top="40" w:right="700" w:bottom="280" w:left="480" w:header="708" w:footer="708" w:gutter="0"/>
          <w:cols w:num="4" w:space="708" w:equalWidth="0">
            <w:col w:w="7955" w:space="40"/>
            <w:col w:w="714" w:space="39"/>
            <w:col w:w="1033" w:space="40"/>
            <w:col w:w="909"/>
          </w:cols>
        </w:sectPr>
      </w:pPr>
    </w:p>
    <w:p w14:paraId="65853649" w14:textId="25D2A737" w:rsidR="00EC543C" w:rsidRPr="005C51D8" w:rsidRDefault="00052890">
      <w:pPr>
        <w:pStyle w:val="GvdeMetni"/>
        <w:spacing w:before="9"/>
        <w:rPr>
          <w:sz w:val="8"/>
          <w:szCs w:val="18"/>
        </w:rPr>
      </w:pPr>
      <w:r w:rsidRPr="005C51D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15740416" behindDoc="0" locked="0" layoutInCell="1" allowOverlap="1" wp14:anchorId="4D113CEA" wp14:editId="5B552B93">
                <wp:simplePos x="0" y="0"/>
                <wp:positionH relativeFrom="page">
                  <wp:posOffset>6570345</wp:posOffset>
                </wp:positionH>
                <wp:positionV relativeFrom="paragraph">
                  <wp:posOffset>110490</wp:posOffset>
                </wp:positionV>
                <wp:extent cx="189865" cy="161925"/>
                <wp:effectExtent l="0" t="0" r="0" b="0"/>
                <wp:wrapNone/>
                <wp:docPr id="13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9865" cy="161925"/>
                        </a:xfrm>
                        <a:custGeom>
                          <a:avLst/>
                          <a:gdLst>
                            <a:gd name="T0" fmla="+- 0 10367 10362"/>
                            <a:gd name="T1" fmla="*/ T0 w 299"/>
                            <a:gd name="T2" fmla="+- 0 1219 1219"/>
                            <a:gd name="T3" fmla="*/ 1219 h 255"/>
                            <a:gd name="T4" fmla="+- 0 10367 10362"/>
                            <a:gd name="T5" fmla="*/ T4 w 299"/>
                            <a:gd name="T6" fmla="+- 0 1469 1219"/>
                            <a:gd name="T7" fmla="*/ 1469 h 255"/>
                            <a:gd name="T8" fmla="+- 0 10656 10362"/>
                            <a:gd name="T9" fmla="*/ T8 w 299"/>
                            <a:gd name="T10" fmla="+- 0 1229 1219"/>
                            <a:gd name="T11" fmla="*/ 1229 h 255"/>
                            <a:gd name="T12" fmla="+- 0 10656 10362"/>
                            <a:gd name="T13" fmla="*/ T12 w 299"/>
                            <a:gd name="T14" fmla="+- 0 1469 1219"/>
                            <a:gd name="T15" fmla="*/ 1469 h 255"/>
                            <a:gd name="T16" fmla="+- 0 10362 10362"/>
                            <a:gd name="T17" fmla="*/ T16 w 299"/>
                            <a:gd name="T18" fmla="+- 0 1224 1219"/>
                            <a:gd name="T19" fmla="*/ 1224 h 255"/>
                            <a:gd name="T20" fmla="+- 0 10661 10362"/>
                            <a:gd name="T21" fmla="*/ T20 w 299"/>
                            <a:gd name="T22" fmla="+- 0 1224 1219"/>
                            <a:gd name="T23" fmla="*/ 1224 h 255"/>
                            <a:gd name="T24" fmla="+- 0 10367 10362"/>
                            <a:gd name="T25" fmla="*/ T24 w 299"/>
                            <a:gd name="T26" fmla="+- 0 1474 1219"/>
                            <a:gd name="T27" fmla="*/ 1474 h 255"/>
                            <a:gd name="T28" fmla="+- 0 10656 10362"/>
                            <a:gd name="T29" fmla="*/ T28 w 299"/>
                            <a:gd name="T30" fmla="+- 0 1474 1219"/>
                            <a:gd name="T31" fmla="*/ 1474 h 25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299" h="255">
                              <a:moveTo>
                                <a:pt x="5" y="0"/>
                              </a:moveTo>
                              <a:lnTo>
                                <a:pt x="5" y="250"/>
                              </a:lnTo>
                              <a:moveTo>
                                <a:pt x="294" y="10"/>
                              </a:moveTo>
                              <a:lnTo>
                                <a:pt x="294" y="250"/>
                              </a:lnTo>
                              <a:moveTo>
                                <a:pt x="0" y="5"/>
                              </a:moveTo>
                              <a:lnTo>
                                <a:pt x="299" y="5"/>
                              </a:lnTo>
                              <a:moveTo>
                                <a:pt x="5" y="255"/>
                              </a:moveTo>
                              <a:lnTo>
                                <a:pt x="294" y="255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8BE5DF" id="AutoShape 13" o:spid="_x0000_s1026" style="position:absolute;margin-left:517.35pt;margin-top:8.7pt;width:14.95pt;height:12.75pt;z-index:1574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9,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" path="m5,r,250m294,10r,240m,5r299,m5,255r289,e" filled="f" strokeweight=".5pt">
                <v:path arrowok="t" o:connecttype="custom" o:connectlocs="3175,774065;3175,932815;186690,780415;186690,932815;0,777240;189865,777240;3175,935990;186690,935990" o:connectangles="0,0,0,0,0,0,0,0"/>
                <w10:wrap anchorx="page"/>
              </v:shape>
            </w:pict>
          </mc:Fallback>
        </mc:AlternateContent>
      </w:r>
      <w:r w:rsidRPr="005C51D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15738880" behindDoc="0" locked="0" layoutInCell="1" allowOverlap="1" wp14:anchorId="2BCA91D2" wp14:editId="3056B8E7">
                <wp:simplePos x="0" y="0"/>
                <wp:positionH relativeFrom="page">
                  <wp:posOffset>6003925</wp:posOffset>
                </wp:positionH>
                <wp:positionV relativeFrom="paragraph">
                  <wp:posOffset>114300</wp:posOffset>
                </wp:positionV>
                <wp:extent cx="186055" cy="161925"/>
                <wp:effectExtent l="0" t="0" r="0" b="0"/>
                <wp:wrapNone/>
                <wp:docPr id="10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6055" cy="161925"/>
                        </a:xfrm>
                        <a:custGeom>
                          <a:avLst/>
                          <a:gdLst>
                            <a:gd name="T0" fmla="+- 0 9498 9493"/>
                            <a:gd name="T1" fmla="*/ T0 w 293"/>
                            <a:gd name="T2" fmla="+- 0 -1124 -1124"/>
                            <a:gd name="T3" fmla="*/ -1124 h 255"/>
                            <a:gd name="T4" fmla="+- 0 9498 9493"/>
                            <a:gd name="T5" fmla="*/ T4 w 293"/>
                            <a:gd name="T6" fmla="+- 0 -874 -1124"/>
                            <a:gd name="T7" fmla="*/ -874 h 255"/>
                            <a:gd name="T8" fmla="+- 0 9781 9493"/>
                            <a:gd name="T9" fmla="*/ T8 w 293"/>
                            <a:gd name="T10" fmla="+- 0 -1114 -1124"/>
                            <a:gd name="T11" fmla="*/ -1114 h 255"/>
                            <a:gd name="T12" fmla="+- 0 9781 9493"/>
                            <a:gd name="T13" fmla="*/ T12 w 293"/>
                            <a:gd name="T14" fmla="+- 0 -874 -1124"/>
                            <a:gd name="T15" fmla="*/ -874 h 255"/>
                            <a:gd name="T16" fmla="+- 0 9493 9493"/>
                            <a:gd name="T17" fmla="*/ T16 w 293"/>
                            <a:gd name="T18" fmla="+- 0 -1119 -1124"/>
                            <a:gd name="T19" fmla="*/ -1119 h 255"/>
                            <a:gd name="T20" fmla="+- 0 9786 9493"/>
                            <a:gd name="T21" fmla="*/ T20 w 293"/>
                            <a:gd name="T22" fmla="+- 0 -1119 -1124"/>
                            <a:gd name="T23" fmla="*/ -1119 h 255"/>
                            <a:gd name="T24" fmla="+- 0 9498 9493"/>
                            <a:gd name="T25" fmla="*/ T24 w 293"/>
                            <a:gd name="T26" fmla="+- 0 -869 -1124"/>
                            <a:gd name="T27" fmla="*/ -869 h 255"/>
                            <a:gd name="T28" fmla="+- 0 9781 9493"/>
                            <a:gd name="T29" fmla="*/ T28 w 293"/>
                            <a:gd name="T30" fmla="+- 0 -869 -1124"/>
                            <a:gd name="T31" fmla="*/ -869 h 25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293" h="255">
                              <a:moveTo>
                                <a:pt x="5" y="0"/>
                              </a:moveTo>
                              <a:lnTo>
                                <a:pt x="5" y="250"/>
                              </a:lnTo>
                              <a:moveTo>
                                <a:pt x="288" y="10"/>
                              </a:moveTo>
                              <a:lnTo>
                                <a:pt x="288" y="250"/>
                              </a:lnTo>
                              <a:moveTo>
                                <a:pt x="0" y="5"/>
                              </a:moveTo>
                              <a:lnTo>
                                <a:pt x="293" y="5"/>
                              </a:lnTo>
                              <a:moveTo>
                                <a:pt x="5" y="255"/>
                              </a:moveTo>
                              <a:lnTo>
                                <a:pt x="288" y="255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04D993" id="AutoShape 9" o:spid="_x0000_s1026" style="position:absolute;margin-left:472.75pt;margin-top:9pt;width:14.65pt;height:12.75pt;z-index:15738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3,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" path="m5,r,250m288,10r,240m,5r293,m5,255r283,e" filled="f" strokeweight=".5pt">
                <v:path arrowok="t" o:connecttype="custom" o:connectlocs="3175,-713740;3175,-554990;182880,-707390;182880,-554990;0,-710565;186055,-710565;3175,-551815;182880,-551815" o:connectangles="0,0,0,0,0,0,0,0"/>
                <w10:wrap anchorx="page"/>
              </v:shape>
            </w:pict>
          </mc:Fallback>
        </mc:AlternateContent>
      </w:r>
    </w:p>
    <w:p w14:paraId="428082BC" w14:textId="77777777" w:rsidR="00EC543C" w:rsidRPr="005C51D8" w:rsidRDefault="00EC543C">
      <w:pPr>
        <w:rPr>
          <w:sz w:val="8"/>
          <w:szCs w:val="20"/>
        </w:rPr>
        <w:sectPr w:rsidR="00EC543C" w:rsidRPr="005C51D8">
          <w:type w:val="continuous"/>
          <w:pgSz w:w="11910" w:h="16840"/>
          <w:pgMar w:top="40" w:right="700" w:bottom="280" w:left="480" w:header="708" w:footer="708" w:gutter="0"/>
          <w:cols w:space="708"/>
        </w:sectPr>
      </w:pPr>
    </w:p>
    <w:p w14:paraId="57243592" w14:textId="5204310B" w:rsidR="00EC543C" w:rsidRPr="005C51D8" w:rsidRDefault="00337D92">
      <w:pPr>
        <w:pStyle w:val="ListeParagraf"/>
        <w:numPr>
          <w:ilvl w:val="0"/>
          <w:numId w:val="2"/>
        </w:numPr>
        <w:tabs>
          <w:tab w:val="left" w:pos="922"/>
        </w:tabs>
        <w:spacing w:before="93"/>
        <w:ind w:firstLine="0"/>
        <w:jc w:val="both"/>
        <w:rPr>
          <w:sz w:val="16"/>
          <w:szCs w:val="20"/>
        </w:rPr>
      </w:pPr>
      <w:r w:rsidRPr="005C51D8">
        <w:rPr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15735808" behindDoc="0" locked="0" layoutInCell="1" allowOverlap="1" wp14:anchorId="19B222A9" wp14:editId="521A5BE5">
                <wp:simplePos x="0" y="0"/>
                <wp:positionH relativeFrom="page">
                  <wp:posOffset>5382260</wp:posOffset>
                </wp:positionH>
                <wp:positionV relativeFrom="paragraph">
                  <wp:posOffset>48260</wp:posOffset>
                </wp:positionV>
                <wp:extent cx="186690" cy="161925"/>
                <wp:effectExtent l="0" t="0" r="0" b="0"/>
                <wp:wrapNone/>
                <wp:docPr id="12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6690" cy="161925"/>
                        </a:xfrm>
                        <a:custGeom>
                          <a:avLst/>
                          <a:gdLst>
                            <a:gd name="T0" fmla="+- 0 8505 8500"/>
                            <a:gd name="T1" fmla="*/ T0 w 294"/>
                            <a:gd name="T2" fmla="+- 0 -1124 -1124"/>
                            <a:gd name="T3" fmla="*/ -1124 h 255"/>
                            <a:gd name="T4" fmla="+- 0 8505 8500"/>
                            <a:gd name="T5" fmla="*/ T4 w 294"/>
                            <a:gd name="T6" fmla="+- 0 -874 -1124"/>
                            <a:gd name="T7" fmla="*/ -874 h 255"/>
                            <a:gd name="T8" fmla="+- 0 8789 8500"/>
                            <a:gd name="T9" fmla="*/ T8 w 294"/>
                            <a:gd name="T10" fmla="+- 0 -1114 -1124"/>
                            <a:gd name="T11" fmla="*/ -1114 h 255"/>
                            <a:gd name="T12" fmla="+- 0 8789 8500"/>
                            <a:gd name="T13" fmla="*/ T12 w 294"/>
                            <a:gd name="T14" fmla="+- 0 -874 -1124"/>
                            <a:gd name="T15" fmla="*/ -874 h 255"/>
                            <a:gd name="T16" fmla="+- 0 8500 8500"/>
                            <a:gd name="T17" fmla="*/ T16 w 294"/>
                            <a:gd name="T18" fmla="+- 0 -1119 -1124"/>
                            <a:gd name="T19" fmla="*/ -1119 h 255"/>
                            <a:gd name="T20" fmla="+- 0 8794 8500"/>
                            <a:gd name="T21" fmla="*/ T20 w 294"/>
                            <a:gd name="T22" fmla="+- 0 -1119 -1124"/>
                            <a:gd name="T23" fmla="*/ -1119 h 255"/>
                            <a:gd name="T24" fmla="+- 0 8505 8500"/>
                            <a:gd name="T25" fmla="*/ T24 w 294"/>
                            <a:gd name="T26" fmla="+- 0 -869 -1124"/>
                            <a:gd name="T27" fmla="*/ -869 h 255"/>
                            <a:gd name="T28" fmla="+- 0 8789 8500"/>
                            <a:gd name="T29" fmla="*/ T28 w 294"/>
                            <a:gd name="T30" fmla="+- 0 -869 -1124"/>
                            <a:gd name="T31" fmla="*/ -869 h 25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294" h="255">
                              <a:moveTo>
                                <a:pt x="5" y="0"/>
                              </a:moveTo>
                              <a:lnTo>
                                <a:pt x="5" y="250"/>
                              </a:lnTo>
                              <a:moveTo>
                                <a:pt x="289" y="10"/>
                              </a:moveTo>
                              <a:lnTo>
                                <a:pt x="289" y="250"/>
                              </a:lnTo>
                              <a:moveTo>
                                <a:pt x="0" y="5"/>
                              </a:moveTo>
                              <a:lnTo>
                                <a:pt x="294" y="5"/>
                              </a:lnTo>
                              <a:moveTo>
                                <a:pt x="5" y="255"/>
                              </a:moveTo>
                              <a:lnTo>
                                <a:pt x="289" y="255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2B2A75" id="AutoShape 11" o:spid="_x0000_s1026" style="position:absolute;margin-left:423.8pt;margin-top:3.8pt;width:14.7pt;height:12.75pt;z-index:1573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4,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" path="m5,r,250m289,10r,240m,5r294,m5,255r284,e" filled="f" strokeweight=".5pt">
                <v:path arrowok="t" o:connecttype="custom" o:connectlocs="3175,-713740;3175,-554990;183515,-707390;183515,-554990;0,-710565;186690,-710565;3175,-551815;183515,-551815" o:connectangles="0,0,0,0,0,0,0,0"/>
                <w10:wrap anchorx="page"/>
              </v:shape>
            </w:pict>
          </mc:Fallback>
        </mc:AlternateContent>
      </w:r>
      <w:r w:rsidR="009972A4" w:rsidRPr="005C51D8">
        <w:rPr>
          <w:sz w:val="18"/>
          <w:szCs w:val="20"/>
        </w:rPr>
        <w:t>Kamu konutunun bulunduğu il ve ilçenin belediye ve mücavir alan sınırları dışında sizin, eşinizin, kanunen bakmakla yükümlü olduğunuz ve konutta beraber oturacağınız aile fertlerinin oturmaya elverişli konutu var mı? (</w:t>
      </w:r>
      <w:proofErr w:type="gramStart"/>
      <w:r w:rsidR="009972A4" w:rsidRPr="005C51D8">
        <w:rPr>
          <w:sz w:val="18"/>
          <w:szCs w:val="20"/>
        </w:rPr>
        <w:t>cevabınız</w:t>
      </w:r>
      <w:proofErr w:type="gramEnd"/>
      <w:r w:rsidR="009972A4" w:rsidRPr="005C51D8">
        <w:rPr>
          <w:sz w:val="18"/>
          <w:szCs w:val="20"/>
        </w:rPr>
        <w:t xml:space="preserve"> evet ise yandaki boş kutucuğa konut sayısını</w:t>
      </w:r>
      <w:r w:rsidR="009972A4" w:rsidRPr="005C51D8">
        <w:rPr>
          <w:spacing w:val="-2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yazınız)</w:t>
      </w:r>
    </w:p>
    <w:p w14:paraId="1D63C19B" w14:textId="4DBF544B" w:rsidR="00052890" w:rsidRPr="005C51D8" w:rsidRDefault="009972A4" w:rsidP="00052890">
      <w:pPr>
        <w:pStyle w:val="ListeParagraf"/>
        <w:numPr>
          <w:ilvl w:val="0"/>
          <w:numId w:val="2"/>
        </w:numPr>
        <w:tabs>
          <w:tab w:val="left" w:pos="966"/>
        </w:tabs>
        <w:spacing w:before="194"/>
        <w:ind w:left="965" w:hanging="312"/>
        <w:jc w:val="both"/>
        <w:rPr>
          <w:bCs/>
          <w:sz w:val="18"/>
          <w:szCs w:val="20"/>
        </w:rPr>
      </w:pPr>
      <w:r w:rsidRPr="005C51D8">
        <w:rPr>
          <w:bCs/>
          <w:sz w:val="16"/>
          <w:szCs w:val="20"/>
        </w:rPr>
        <w:t>Eşiniz kamu konutları kanunu kapsamına giren kurum ve kuruluşlarda çalışıyor</w:t>
      </w:r>
      <w:r w:rsidRPr="005C51D8">
        <w:rPr>
          <w:bCs/>
          <w:spacing w:val="-33"/>
          <w:sz w:val="16"/>
          <w:szCs w:val="20"/>
        </w:rPr>
        <w:t xml:space="preserve"> </w:t>
      </w:r>
      <w:r w:rsidRPr="005C51D8">
        <w:rPr>
          <w:bCs/>
          <w:sz w:val="16"/>
          <w:szCs w:val="20"/>
        </w:rPr>
        <w:t>mu?</w:t>
      </w:r>
    </w:p>
    <w:p w14:paraId="50F96CC5" w14:textId="77777777" w:rsidR="00EC543C" w:rsidRPr="005C51D8" w:rsidRDefault="009972A4">
      <w:pPr>
        <w:spacing w:before="93"/>
        <w:ind w:left="384"/>
        <w:rPr>
          <w:sz w:val="14"/>
          <w:szCs w:val="20"/>
        </w:rPr>
      </w:pPr>
      <w:r w:rsidRPr="005C51D8">
        <w:rPr>
          <w:sz w:val="20"/>
          <w:szCs w:val="20"/>
        </w:rPr>
        <w:br w:type="column"/>
      </w:r>
      <w:r w:rsidRPr="005C51D8">
        <w:rPr>
          <w:sz w:val="14"/>
          <w:szCs w:val="20"/>
        </w:rPr>
        <w:t>Evet</w:t>
      </w:r>
    </w:p>
    <w:p w14:paraId="0BCEA7B2" w14:textId="77777777" w:rsidR="00EC543C" w:rsidRPr="005C51D8" w:rsidRDefault="00EC543C">
      <w:pPr>
        <w:pStyle w:val="GvdeMetni"/>
        <w:rPr>
          <w:sz w:val="16"/>
          <w:szCs w:val="18"/>
        </w:rPr>
      </w:pPr>
    </w:p>
    <w:p w14:paraId="437C2F99" w14:textId="77777777" w:rsidR="00EC543C" w:rsidRPr="005C51D8" w:rsidRDefault="00EC543C">
      <w:pPr>
        <w:pStyle w:val="GvdeMetni"/>
        <w:rPr>
          <w:sz w:val="16"/>
          <w:szCs w:val="18"/>
        </w:rPr>
      </w:pPr>
    </w:p>
    <w:p w14:paraId="0E3AE5E3" w14:textId="77777777" w:rsidR="00EC543C" w:rsidRPr="005C51D8" w:rsidRDefault="00EC543C">
      <w:pPr>
        <w:pStyle w:val="GvdeMetni"/>
        <w:spacing w:before="10"/>
        <w:rPr>
          <w:sz w:val="24"/>
          <w:szCs w:val="18"/>
        </w:rPr>
      </w:pPr>
    </w:p>
    <w:p w14:paraId="0491FF20" w14:textId="5B010AB2" w:rsidR="00EC543C" w:rsidRPr="005C51D8" w:rsidRDefault="00F0752D">
      <w:pPr>
        <w:ind w:left="384"/>
        <w:rPr>
          <w:sz w:val="16"/>
          <w:szCs w:val="20"/>
        </w:rPr>
      </w:pPr>
      <w:r w:rsidRPr="005C51D8">
        <w:rPr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15736320" behindDoc="0" locked="0" layoutInCell="1" allowOverlap="1" wp14:anchorId="61E8672A" wp14:editId="0D7EB9FC">
                <wp:simplePos x="0" y="0"/>
                <wp:positionH relativeFrom="page">
                  <wp:posOffset>5397500</wp:posOffset>
                </wp:positionH>
                <wp:positionV relativeFrom="paragraph">
                  <wp:posOffset>-6350</wp:posOffset>
                </wp:positionV>
                <wp:extent cx="186690" cy="171450"/>
                <wp:effectExtent l="0" t="0" r="0" b="0"/>
                <wp:wrapNone/>
                <wp:docPr id="11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6690" cy="171450"/>
                        </a:xfrm>
                        <a:custGeom>
                          <a:avLst/>
                          <a:gdLst>
                            <a:gd name="T0" fmla="+- 0 8505 8500"/>
                            <a:gd name="T1" fmla="*/ T0 w 294"/>
                            <a:gd name="T2" fmla="+- 0 -10 -10"/>
                            <a:gd name="T3" fmla="*/ -10 h 270"/>
                            <a:gd name="T4" fmla="+- 0 8505 8500"/>
                            <a:gd name="T5" fmla="*/ T4 w 294"/>
                            <a:gd name="T6" fmla="+- 0 255 -10"/>
                            <a:gd name="T7" fmla="*/ 255 h 270"/>
                            <a:gd name="T8" fmla="+- 0 8789 8500"/>
                            <a:gd name="T9" fmla="*/ T8 w 294"/>
                            <a:gd name="T10" fmla="+- 0 0 -10"/>
                            <a:gd name="T11" fmla="*/ 0 h 270"/>
                            <a:gd name="T12" fmla="+- 0 8789 8500"/>
                            <a:gd name="T13" fmla="*/ T12 w 294"/>
                            <a:gd name="T14" fmla="+- 0 255 -10"/>
                            <a:gd name="T15" fmla="*/ 255 h 270"/>
                            <a:gd name="T16" fmla="+- 0 8500 8500"/>
                            <a:gd name="T17" fmla="*/ T16 w 294"/>
                            <a:gd name="T18" fmla="+- 0 -5 -10"/>
                            <a:gd name="T19" fmla="*/ -5 h 270"/>
                            <a:gd name="T20" fmla="+- 0 8794 8500"/>
                            <a:gd name="T21" fmla="*/ T20 w 294"/>
                            <a:gd name="T22" fmla="+- 0 -5 -10"/>
                            <a:gd name="T23" fmla="*/ -5 h 270"/>
                            <a:gd name="T24" fmla="+- 0 8505 8500"/>
                            <a:gd name="T25" fmla="*/ T24 w 294"/>
                            <a:gd name="T26" fmla="+- 0 260 -10"/>
                            <a:gd name="T27" fmla="*/ 260 h 270"/>
                            <a:gd name="T28" fmla="+- 0 8789 8500"/>
                            <a:gd name="T29" fmla="*/ T28 w 294"/>
                            <a:gd name="T30" fmla="+- 0 260 -10"/>
                            <a:gd name="T31" fmla="*/ 260 h 27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294" h="270">
                              <a:moveTo>
                                <a:pt x="5" y="0"/>
                              </a:moveTo>
                              <a:lnTo>
                                <a:pt x="5" y="265"/>
                              </a:lnTo>
                              <a:moveTo>
                                <a:pt x="289" y="10"/>
                              </a:moveTo>
                              <a:lnTo>
                                <a:pt x="289" y="265"/>
                              </a:lnTo>
                              <a:moveTo>
                                <a:pt x="0" y="5"/>
                              </a:moveTo>
                              <a:lnTo>
                                <a:pt x="294" y="5"/>
                              </a:lnTo>
                              <a:moveTo>
                                <a:pt x="5" y="270"/>
                              </a:moveTo>
                              <a:lnTo>
                                <a:pt x="289" y="27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C517C2" id="AutoShape 10" o:spid="_x0000_s1026" style="position:absolute;margin-left:425pt;margin-top:-.5pt;width:14.7pt;height:13.5pt;z-index:1573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4,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" path="m5,r,265m289,10r,255m,5r294,m5,270r284,e" filled="f" strokeweight=".5pt">
                <v:path arrowok="t" o:connecttype="custom" o:connectlocs="3175,-6350;3175,161925;183515,0;183515,161925;0,-3175;186690,-3175;3175,165100;183515,165100" o:connectangles="0,0,0,0,0,0,0,0"/>
                <w10:wrap anchorx="page"/>
              </v:shape>
            </w:pict>
          </mc:Fallback>
        </mc:AlternateContent>
      </w:r>
      <w:r w:rsidR="009972A4" w:rsidRPr="005C51D8">
        <w:rPr>
          <w:spacing w:val="-1"/>
          <w:sz w:val="16"/>
          <w:szCs w:val="20"/>
        </w:rPr>
        <w:t>Evet</w:t>
      </w:r>
    </w:p>
    <w:p w14:paraId="6FF510F1" w14:textId="77777777" w:rsidR="00EC543C" w:rsidRPr="005C51D8" w:rsidRDefault="009972A4">
      <w:pPr>
        <w:spacing w:before="93"/>
        <w:ind w:left="622"/>
        <w:rPr>
          <w:sz w:val="14"/>
          <w:szCs w:val="20"/>
        </w:rPr>
      </w:pPr>
      <w:r w:rsidRPr="005C51D8">
        <w:rPr>
          <w:sz w:val="20"/>
          <w:szCs w:val="20"/>
        </w:rPr>
        <w:br w:type="column"/>
      </w:r>
      <w:r w:rsidRPr="005C51D8">
        <w:rPr>
          <w:sz w:val="14"/>
          <w:szCs w:val="20"/>
        </w:rPr>
        <w:t>Hayır</w:t>
      </w:r>
    </w:p>
    <w:p w14:paraId="2797CEBC" w14:textId="77777777" w:rsidR="00EC543C" w:rsidRPr="005C51D8" w:rsidRDefault="00EC543C">
      <w:pPr>
        <w:pStyle w:val="GvdeMetni"/>
        <w:rPr>
          <w:sz w:val="16"/>
          <w:szCs w:val="18"/>
        </w:rPr>
      </w:pPr>
    </w:p>
    <w:p w14:paraId="68D35E50" w14:textId="77777777" w:rsidR="00EC543C" w:rsidRPr="005C51D8" w:rsidRDefault="00EC543C">
      <w:pPr>
        <w:pStyle w:val="GvdeMetni"/>
        <w:spacing w:before="10"/>
        <w:rPr>
          <w:sz w:val="16"/>
          <w:szCs w:val="18"/>
        </w:rPr>
      </w:pPr>
    </w:p>
    <w:p w14:paraId="49992BD1" w14:textId="77777777" w:rsidR="00052890" w:rsidRPr="005C51D8" w:rsidRDefault="00052890">
      <w:pPr>
        <w:pStyle w:val="GvdeMetni"/>
        <w:spacing w:before="10"/>
        <w:rPr>
          <w:sz w:val="24"/>
          <w:szCs w:val="18"/>
        </w:rPr>
      </w:pPr>
    </w:p>
    <w:p w14:paraId="0FD615B5" w14:textId="3AD7DAB6" w:rsidR="00EC543C" w:rsidRPr="005C51D8" w:rsidRDefault="00F0752D">
      <w:pPr>
        <w:ind w:left="622"/>
        <w:rPr>
          <w:sz w:val="16"/>
          <w:szCs w:val="20"/>
        </w:rPr>
      </w:pPr>
      <w:r w:rsidRPr="005C51D8">
        <w:rPr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15739392" behindDoc="0" locked="0" layoutInCell="1" allowOverlap="1" wp14:anchorId="1548FDC8" wp14:editId="296A1E00">
                <wp:simplePos x="0" y="0"/>
                <wp:positionH relativeFrom="page">
                  <wp:posOffset>6028055</wp:posOffset>
                </wp:positionH>
                <wp:positionV relativeFrom="paragraph">
                  <wp:posOffset>-6350</wp:posOffset>
                </wp:positionV>
                <wp:extent cx="186055" cy="171450"/>
                <wp:effectExtent l="0" t="0" r="0" b="0"/>
                <wp:wrapNone/>
                <wp:docPr id="9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6055" cy="171450"/>
                        </a:xfrm>
                        <a:custGeom>
                          <a:avLst/>
                          <a:gdLst>
                            <a:gd name="T0" fmla="+- 0 9498 9493"/>
                            <a:gd name="T1" fmla="*/ T0 w 293"/>
                            <a:gd name="T2" fmla="+- 0 -10 -10"/>
                            <a:gd name="T3" fmla="*/ -10 h 270"/>
                            <a:gd name="T4" fmla="+- 0 9498 9493"/>
                            <a:gd name="T5" fmla="*/ T4 w 293"/>
                            <a:gd name="T6" fmla="+- 0 255 -10"/>
                            <a:gd name="T7" fmla="*/ 255 h 270"/>
                            <a:gd name="T8" fmla="+- 0 9781 9493"/>
                            <a:gd name="T9" fmla="*/ T8 w 293"/>
                            <a:gd name="T10" fmla="+- 0 0 -10"/>
                            <a:gd name="T11" fmla="*/ 0 h 270"/>
                            <a:gd name="T12" fmla="+- 0 9781 9493"/>
                            <a:gd name="T13" fmla="*/ T12 w 293"/>
                            <a:gd name="T14" fmla="+- 0 255 -10"/>
                            <a:gd name="T15" fmla="*/ 255 h 270"/>
                            <a:gd name="T16" fmla="+- 0 9493 9493"/>
                            <a:gd name="T17" fmla="*/ T16 w 293"/>
                            <a:gd name="T18" fmla="+- 0 -5 -10"/>
                            <a:gd name="T19" fmla="*/ -5 h 270"/>
                            <a:gd name="T20" fmla="+- 0 9786 9493"/>
                            <a:gd name="T21" fmla="*/ T20 w 293"/>
                            <a:gd name="T22" fmla="+- 0 -5 -10"/>
                            <a:gd name="T23" fmla="*/ -5 h 270"/>
                            <a:gd name="T24" fmla="+- 0 9498 9493"/>
                            <a:gd name="T25" fmla="*/ T24 w 293"/>
                            <a:gd name="T26" fmla="+- 0 260 -10"/>
                            <a:gd name="T27" fmla="*/ 260 h 270"/>
                            <a:gd name="T28" fmla="+- 0 9781 9493"/>
                            <a:gd name="T29" fmla="*/ T28 w 293"/>
                            <a:gd name="T30" fmla="+- 0 260 -10"/>
                            <a:gd name="T31" fmla="*/ 260 h 27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293" h="270">
                              <a:moveTo>
                                <a:pt x="5" y="0"/>
                              </a:moveTo>
                              <a:lnTo>
                                <a:pt x="5" y="265"/>
                              </a:lnTo>
                              <a:moveTo>
                                <a:pt x="288" y="10"/>
                              </a:moveTo>
                              <a:lnTo>
                                <a:pt x="288" y="265"/>
                              </a:lnTo>
                              <a:moveTo>
                                <a:pt x="0" y="5"/>
                              </a:moveTo>
                              <a:lnTo>
                                <a:pt x="293" y="5"/>
                              </a:lnTo>
                              <a:moveTo>
                                <a:pt x="5" y="270"/>
                              </a:moveTo>
                              <a:lnTo>
                                <a:pt x="288" y="27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1411DF" id="AutoShape 8" o:spid="_x0000_s1026" style="position:absolute;margin-left:474.65pt;margin-top:-.5pt;width:14.65pt;height:13.5pt;z-index:1573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3,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" path="m5,r,265m288,10r,255m,5r293,m5,270r283,e" filled="f" strokeweight=".5pt">
                <v:path arrowok="t" o:connecttype="custom" o:connectlocs="3175,-6350;3175,161925;182880,0;182880,161925;0,-3175;186055,-3175;3175,165100;182880,165100" o:connectangles="0,0,0,0,0,0,0,0"/>
                <w10:wrap anchorx="page"/>
              </v:shape>
            </w:pict>
          </mc:Fallback>
        </mc:AlternateContent>
      </w:r>
      <w:r w:rsidR="009972A4" w:rsidRPr="005C51D8">
        <w:rPr>
          <w:spacing w:val="-1"/>
          <w:sz w:val="16"/>
          <w:szCs w:val="20"/>
        </w:rPr>
        <w:t>Hayır</w:t>
      </w:r>
    </w:p>
    <w:p w14:paraId="08F2930F" w14:textId="350F3673" w:rsidR="00EC543C" w:rsidRPr="005C51D8" w:rsidRDefault="009972A4" w:rsidP="005E21A9">
      <w:pPr>
        <w:spacing w:before="93"/>
        <w:ind w:left="425"/>
        <w:rPr>
          <w:sz w:val="14"/>
          <w:szCs w:val="20"/>
        </w:rPr>
        <w:sectPr w:rsidR="00EC543C" w:rsidRPr="005C51D8">
          <w:type w:val="continuous"/>
          <w:pgSz w:w="11910" w:h="16840"/>
          <w:pgMar w:top="40" w:right="700" w:bottom="280" w:left="480" w:header="708" w:footer="708" w:gutter="0"/>
          <w:cols w:num="4" w:space="708" w:equalWidth="0">
            <w:col w:w="7955" w:space="40"/>
            <w:col w:w="714" w:space="39"/>
            <w:col w:w="1033" w:space="40"/>
            <w:col w:w="909"/>
          </w:cols>
        </w:sectPr>
      </w:pPr>
      <w:r w:rsidRPr="005C51D8">
        <w:rPr>
          <w:sz w:val="20"/>
          <w:szCs w:val="20"/>
        </w:rPr>
        <w:br w:type="column"/>
      </w:r>
      <w:r w:rsidRPr="005C51D8">
        <w:rPr>
          <w:sz w:val="14"/>
          <w:szCs w:val="20"/>
        </w:rPr>
        <w:t>Ad</w:t>
      </w:r>
      <w:r w:rsidR="0066646C" w:rsidRPr="005C51D8">
        <w:rPr>
          <w:sz w:val="14"/>
          <w:szCs w:val="20"/>
        </w:rPr>
        <w:t>et</w:t>
      </w:r>
    </w:p>
    <w:p w14:paraId="711F2F6C" w14:textId="3BD08579" w:rsidR="00EC543C" w:rsidRPr="005C51D8" w:rsidRDefault="00F0752D">
      <w:pPr>
        <w:pStyle w:val="ListeParagraf"/>
        <w:numPr>
          <w:ilvl w:val="0"/>
          <w:numId w:val="2"/>
        </w:numPr>
        <w:tabs>
          <w:tab w:val="left" w:pos="922"/>
        </w:tabs>
        <w:ind w:left="921" w:hanging="268"/>
        <w:jc w:val="left"/>
        <w:rPr>
          <w:sz w:val="16"/>
          <w:szCs w:val="20"/>
        </w:rPr>
      </w:pPr>
      <w:r w:rsidRPr="005C51D8">
        <w:rPr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15736832" behindDoc="0" locked="0" layoutInCell="1" allowOverlap="1" wp14:anchorId="2C3CA8FD" wp14:editId="6AB1A33F">
                <wp:simplePos x="0" y="0"/>
                <wp:positionH relativeFrom="page">
                  <wp:posOffset>5397500</wp:posOffset>
                </wp:positionH>
                <wp:positionV relativeFrom="paragraph">
                  <wp:posOffset>52070</wp:posOffset>
                </wp:positionV>
                <wp:extent cx="186690" cy="171450"/>
                <wp:effectExtent l="0" t="0" r="0" b="0"/>
                <wp:wrapNone/>
                <wp:docPr id="8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6690" cy="171450"/>
                        </a:xfrm>
                        <a:custGeom>
                          <a:avLst/>
                          <a:gdLst>
                            <a:gd name="T0" fmla="+- 0 8505 8500"/>
                            <a:gd name="T1" fmla="*/ T0 w 294"/>
                            <a:gd name="T2" fmla="+- 0 82 82"/>
                            <a:gd name="T3" fmla="*/ 82 h 270"/>
                            <a:gd name="T4" fmla="+- 0 8505 8500"/>
                            <a:gd name="T5" fmla="*/ T4 w 294"/>
                            <a:gd name="T6" fmla="+- 0 347 82"/>
                            <a:gd name="T7" fmla="*/ 347 h 270"/>
                            <a:gd name="T8" fmla="+- 0 8789 8500"/>
                            <a:gd name="T9" fmla="*/ T8 w 294"/>
                            <a:gd name="T10" fmla="+- 0 92 82"/>
                            <a:gd name="T11" fmla="*/ 92 h 270"/>
                            <a:gd name="T12" fmla="+- 0 8789 8500"/>
                            <a:gd name="T13" fmla="*/ T12 w 294"/>
                            <a:gd name="T14" fmla="+- 0 347 82"/>
                            <a:gd name="T15" fmla="*/ 347 h 270"/>
                            <a:gd name="T16" fmla="+- 0 8500 8500"/>
                            <a:gd name="T17" fmla="*/ T16 w 294"/>
                            <a:gd name="T18" fmla="+- 0 87 82"/>
                            <a:gd name="T19" fmla="*/ 87 h 270"/>
                            <a:gd name="T20" fmla="+- 0 8794 8500"/>
                            <a:gd name="T21" fmla="*/ T20 w 294"/>
                            <a:gd name="T22" fmla="+- 0 87 82"/>
                            <a:gd name="T23" fmla="*/ 87 h 270"/>
                            <a:gd name="T24" fmla="+- 0 8505 8500"/>
                            <a:gd name="T25" fmla="*/ T24 w 294"/>
                            <a:gd name="T26" fmla="+- 0 352 82"/>
                            <a:gd name="T27" fmla="*/ 352 h 270"/>
                            <a:gd name="T28" fmla="+- 0 8789 8500"/>
                            <a:gd name="T29" fmla="*/ T28 w 294"/>
                            <a:gd name="T30" fmla="+- 0 352 82"/>
                            <a:gd name="T31" fmla="*/ 352 h 27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294" h="270">
                              <a:moveTo>
                                <a:pt x="5" y="0"/>
                              </a:moveTo>
                              <a:lnTo>
                                <a:pt x="5" y="265"/>
                              </a:lnTo>
                              <a:moveTo>
                                <a:pt x="289" y="10"/>
                              </a:moveTo>
                              <a:lnTo>
                                <a:pt x="289" y="265"/>
                              </a:lnTo>
                              <a:moveTo>
                                <a:pt x="0" y="5"/>
                              </a:moveTo>
                              <a:lnTo>
                                <a:pt x="294" y="5"/>
                              </a:lnTo>
                              <a:moveTo>
                                <a:pt x="5" y="270"/>
                              </a:moveTo>
                              <a:lnTo>
                                <a:pt x="289" y="27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55ED8B" id="AutoShape 7" o:spid="_x0000_s1026" style="position:absolute;margin-left:425pt;margin-top:4.1pt;width:14.7pt;height:13.5pt;z-index:1573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4,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" path="m5,r,265m289,10r,255m,5r294,m5,270r284,e" filled="f" strokeweight=".5pt">
                <v:path arrowok="t" o:connecttype="custom" o:connectlocs="3175,52070;3175,220345;183515,58420;183515,220345;0,55245;186690,55245;3175,223520;183515,223520" o:connectangles="0,0,0,0,0,0,0,0"/>
                <w10:wrap anchorx="page"/>
              </v:shape>
            </w:pict>
          </mc:Fallback>
        </mc:AlternateContent>
      </w:r>
      <w:r w:rsidR="009972A4" w:rsidRPr="005C51D8">
        <w:rPr>
          <w:sz w:val="18"/>
          <w:szCs w:val="20"/>
        </w:rPr>
        <w:t>Kanunen bakmakla yükümlü olduğunuz çocuk</w:t>
      </w:r>
      <w:r w:rsidR="009972A4" w:rsidRPr="005C51D8">
        <w:rPr>
          <w:spacing w:val="-3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sayısı</w:t>
      </w:r>
    </w:p>
    <w:p w14:paraId="546B3CE4" w14:textId="77777777" w:rsidR="00EC543C" w:rsidRPr="005C51D8" w:rsidRDefault="00EC543C">
      <w:pPr>
        <w:pStyle w:val="GvdeMetni"/>
        <w:spacing w:before="11"/>
        <w:rPr>
          <w:sz w:val="9"/>
          <w:szCs w:val="18"/>
        </w:rPr>
      </w:pPr>
    </w:p>
    <w:p w14:paraId="310BDE01" w14:textId="6738808F" w:rsidR="00EC543C" w:rsidRPr="005C51D8" w:rsidRDefault="00F0752D">
      <w:pPr>
        <w:pStyle w:val="ListeParagraf"/>
        <w:numPr>
          <w:ilvl w:val="0"/>
          <w:numId w:val="2"/>
        </w:numPr>
        <w:tabs>
          <w:tab w:val="left" w:pos="922"/>
        </w:tabs>
        <w:spacing w:before="91"/>
        <w:ind w:left="921" w:hanging="268"/>
        <w:jc w:val="left"/>
        <w:rPr>
          <w:sz w:val="16"/>
          <w:szCs w:val="20"/>
        </w:rPr>
      </w:pPr>
      <w:r w:rsidRPr="005C51D8">
        <w:rPr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15737344" behindDoc="0" locked="0" layoutInCell="1" allowOverlap="1" wp14:anchorId="2E2BC8C1" wp14:editId="687B8F62">
                <wp:simplePos x="0" y="0"/>
                <wp:positionH relativeFrom="page">
                  <wp:posOffset>5397500</wp:posOffset>
                </wp:positionH>
                <wp:positionV relativeFrom="paragraph">
                  <wp:posOffset>51435</wp:posOffset>
                </wp:positionV>
                <wp:extent cx="186690" cy="171450"/>
                <wp:effectExtent l="0" t="0" r="0" b="0"/>
                <wp:wrapNone/>
                <wp:docPr id="7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6690" cy="171450"/>
                        </a:xfrm>
                        <a:custGeom>
                          <a:avLst/>
                          <a:gdLst>
                            <a:gd name="T0" fmla="+- 0 8505 8500"/>
                            <a:gd name="T1" fmla="*/ T0 w 294"/>
                            <a:gd name="T2" fmla="+- 0 81 81"/>
                            <a:gd name="T3" fmla="*/ 81 h 270"/>
                            <a:gd name="T4" fmla="+- 0 8505 8500"/>
                            <a:gd name="T5" fmla="*/ T4 w 294"/>
                            <a:gd name="T6" fmla="+- 0 346 81"/>
                            <a:gd name="T7" fmla="*/ 346 h 270"/>
                            <a:gd name="T8" fmla="+- 0 8789 8500"/>
                            <a:gd name="T9" fmla="*/ T8 w 294"/>
                            <a:gd name="T10" fmla="+- 0 91 81"/>
                            <a:gd name="T11" fmla="*/ 91 h 270"/>
                            <a:gd name="T12" fmla="+- 0 8789 8500"/>
                            <a:gd name="T13" fmla="*/ T12 w 294"/>
                            <a:gd name="T14" fmla="+- 0 346 81"/>
                            <a:gd name="T15" fmla="*/ 346 h 270"/>
                            <a:gd name="T16" fmla="+- 0 8500 8500"/>
                            <a:gd name="T17" fmla="*/ T16 w 294"/>
                            <a:gd name="T18" fmla="+- 0 86 81"/>
                            <a:gd name="T19" fmla="*/ 86 h 270"/>
                            <a:gd name="T20" fmla="+- 0 8794 8500"/>
                            <a:gd name="T21" fmla="*/ T20 w 294"/>
                            <a:gd name="T22" fmla="+- 0 86 81"/>
                            <a:gd name="T23" fmla="*/ 86 h 270"/>
                            <a:gd name="T24" fmla="+- 0 8505 8500"/>
                            <a:gd name="T25" fmla="*/ T24 w 294"/>
                            <a:gd name="T26" fmla="+- 0 351 81"/>
                            <a:gd name="T27" fmla="*/ 351 h 270"/>
                            <a:gd name="T28" fmla="+- 0 8789 8500"/>
                            <a:gd name="T29" fmla="*/ T28 w 294"/>
                            <a:gd name="T30" fmla="+- 0 351 81"/>
                            <a:gd name="T31" fmla="*/ 351 h 27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294" h="270">
                              <a:moveTo>
                                <a:pt x="5" y="0"/>
                              </a:moveTo>
                              <a:lnTo>
                                <a:pt x="5" y="265"/>
                              </a:lnTo>
                              <a:moveTo>
                                <a:pt x="289" y="10"/>
                              </a:moveTo>
                              <a:lnTo>
                                <a:pt x="289" y="265"/>
                              </a:lnTo>
                              <a:moveTo>
                                <a:pt x="0" y="5"/>
                              </a:moveTo>
                              <a:lnTo>
                                <a:pt x="294" y="5"/>
                              </a:lnTo>
                              <a:moveTo>
                                <a:pt x="5" y="270"/>
                              </a:moveTo>
                              <a:lnTo>
                                <a:pt x="289" y="27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2F9855" id="AutoShape 6" o:spid="_x0000_s1026" style="position:absolute;margin-left:425pt;margin-top:4.05pt;width:14.7pt;height:13.5pt;z-index:1573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4,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" path="m5,r,265m289,10r,255m,5r294,m5,270r284,e" filled="f" strokeweight=".5pt">
                <v:path arrowok="t" o:connecttype="custom" o:connectlocs="3175,51435;3175,219710;183515,57785;183515,219710;0,54610;186690,54610;3175,222885;183515,222885" o:connectangles="0,0,0,0,0,0,0,0"/>
                <w10:wrap anchorx="page"/>
              </v:shape>
            </w:pict>
          </mc:Fallback>
        </mc:AlternateContent>
      </w:r>
      <w:r w:rsidR="009972A4" w:rsidRPr="005C51D8">
        <w:rPr>
          <w:sz w:val="18"/>
          <w:szCs w:val="20"/>
        </w:rPr>
        <w:t>Eşiniz çocuklarınız dışında kanunen bakmakla yükümlü olduğunuz ve konutta</w:t>
      </w:r>
      <w:r w:rsidR="009972A4" w:rsidRPr="005C51D8">
        <w:rPr>
          <w:spacing w:val="-2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beraber</w:t>
      </w:r>
    </w:p>
    <w:p w14:paraId="2F50AAC6" w14:textId="77777777" w:rsidR="00EC543C" w:rsidRPr="005C51D8" w:rsidRDefault="009972A4">
      <w:pPr>
        <w:pStyle w:val="GvdeMetni"/>
        <w:ind w:left="654"/>
        <w:rPr>
          <w:sz w:val="18"/>
          <w:szCs w:val="18"/>
        </w:rPr>
      </w:pPr>
      <w:proofErr w:type="gramStart"/>
      <w:r w:rsidRPr="005C51D8">
        <w:rPr>
          <w:sz w:val="18"/>
          <w:szCs w:val="18"/>
        </w:rPr>
        <w:t>oturacağınız</w:t>
      </w:r>
      <w:proofErr w:type="gramEnd"/>
      <w:r w:rsidRPr="005C51D8">
        <w:rPr>
          <w:sz w:val="18"/>
          <w:szCs w:val="18"/>
        </w:rPr>
        <w:t xml:space="preserve"> aile fertlerinin (anne ve babanızın) sayısı</w:t>
      </w:r>
    </w:p>
    <w:p w14:paraId="44B442AC" w14:textId="105BFF8E" w:rsidR="00EC543C" w:rsidRPr="005C51D8" w:rsidRDefault="00F0752D">
      <w:pPr>
        <w:pStyle w:val="ListeParagraf"/>
        <w:numPr>
          <w:ilvl w:val="0"/>
          <w:numId w:val="2"/>
        </w:numPr>
        <w:tabs>
          <w:tab w:val="left" w:pos="922"/>
          <w:tab w:val="left" w:pos="9654"/>
        </w:tabs>
        <w:spacing w:before="173"/>
        <w:ind w:left="921" w:hanging="268"/>
        <w:jc w:val="left"/>
        <w:rPr>
          <w:b/>
          <w:sz w:val="16"/>
          <w:szCs w:val="20"/>
        </w:rPr>
      </w:pPr>
      <w:r w:rsidRPr="005C51D8">
        <w:rPr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487498240" behindDoc="1" locked="0" layoutInCell="1" allowOverlap="1" wp14:anchorId="60C15B98" wp14:editId="4E489F7B">
                <wp:simplePos x="0" y="0"/>
                <wp:positionH relativeFrom="page">
                  <wp:posOffset>5397500</wp:posOffset>
                </wp:positionH>
                <wp:positionV relativeFrom="paragraph">
                  <wp:posOffset>105410</wp:posOffset>
                </wp:positionV>
                <wp:extent cx="996950" cy="171450"/>
                <wp:effectExtent l="0" t="0" r="0" b="0"/>
                <wp:wrapNone/>
                <wp:docPr id="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96950" cy="171450"/>
                        </a:xfrm>
                        <a:custGeom>
                          <a:avLst/>
                          <a:gdLst>
                            <a:gd name="T0" fmla="+- 0 8505 8500"/>
                            <a:gd name="T1" fmla="*/ T0 w 1570"/>
                            <a:gd name="T2" fmla="+- 0 166 166"/>
                            <a:gd name="T3" fmla="*/ 166 h 270"/>
                            <a:gd name="T4" fmla="+- 0 8505 8500"/>
                            <a:gd name="T5" fmla="*/ T4 w 1570"/>
                            <a:gd name="T6" fmla="+- 0 431 166"/>
                            <a:gd name="T7" fmla="*/ 431 h 270"/>
                            <a:gd name="T8" fmla="+- 0 10065 8500"/>
                            <a:gd name="T9" fmla="*/ T8 w 1570"/>
                            <a:gd name="T10" fmla="+- 0 176 166"/>
                            <a:gd name="T11" fmla="*/ 176 h 270"/>
                            <a:gd name="T12" fmla="+- 0 10065 8500"/>
                            <a:gd name="T13" fmla="*/ T12 w 1570"/>
                            <a:gd name="T14" fmla="+- 0 431 166"/>
                            <a:gd name="T15" fmla="*/ 431 h 270"/>
                            <a:gd name="T16" fmla="+- 0 8500 8500"/>
                            <a:gd name="T17" fmla="*/ T16 w 1570"/>
                            <a:gd name="T18" fmla="+- 0 171 166"/>
                            <a:gd name="T19" fmla="*/ 171 h 270"/>
                            <a:gd name="T20" fmla="+- 0 10070 8500"/>
                            <a:gd name="T21" fmla="*/ T20 w 1570"/>
                            <a:gd name="T22" fmla="+- 0 171 166"/>
                            <a:gd name="T23" fmla="*/ 171 h 270"/>
                            <a:gd name="T24" fmla="+- 0 8505 8500"/>
                            <a:gd name="T25" fmla="*/ T24 w 1570"/>
                            <a:gd name="T26" fmla="+- 0 436 166"/>
                            <a:gd name="T27" fmla="*/ 436 h 270"/>
                            <a:gd name="T28" fmla="+- 0 10065 8500"/>
                            <a:gd name="T29" fmla="*/ T28 w 1570"/>
                            <a:gd name="T30" fmla="+- 0 436 166"/>
                            <a:gd name="T31" fmla="*/ 436 h 27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1570" h="270">
                              <a:moveTo>
                                <a:pt x="5" y="0"/>
                              </a:moveTo>
                              <a:lnTo>
                                <a:pt x="5" y="265"/>
                              </a:lnTo>
                              <a:moveTo>
                                <a:pt x="1565" y="10"/>
                              </a:moveTo>
                              <a:lnTo>
                                <a:pt x="1565" y="265"/>
                              </a:lnTo>
                              <a:moveTo>
                                <a:pt x="0" y="5"/>
                              </a:moveTo>
                              <a:lnTo>
                                <a:pt x="1570" y="5"/>
                              </a:lnTo>
                              <a:moveTo>
                                <a:pt x="5" y="270"/>
                              </a:moveTo>
                              <a:lnTo>
                                <a:pt x="1565" y="27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E7CCCF" id="AutoShape 5" o:spid="_x0000_s1026" style="position:absolute;margin-left:425pt;margin-top:8.3pt;width:78.5pt;height:13.5pt;z-index:-1581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570,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" path="m5,r,265m1565,10r,255m,5r1570,m5,270r1560,e" filled="f" strokeweight=".5pt">
                <v:path arrowok="t" o:connecttype="custom" o:connectlocs="3175,105410;3175,273685;993775,111760;993775,273685;0,108585;996950,108585;3175,276860;993775,276860" o:connectangles="0,0,0,0,0,0,0,0"/>
                <w10:wrap anchorx="page"/>
              </v:shape>
            </w:pict>
          </mc:Fallback>
        </mc:AlternateContent>
      </w:r>
      <w:r w:rsidR="005C51D8" w:rsidRPr="005C51D8">
        <w:rPr>
          <w:sz w:val="18"/>
          <w:szCs w:val="20"/>
        </w:rPr>
        <w:t>Aylık ve özlük haklarınız hariç</w:t>
      </w:r>
      <w:r w:rsidR="009972A4" w:rsidRPr="005C51D8">
        <w:rPr>
          <w:sz w:val="18"/>
          <w:szCs w:val="20"/>
        </w:rPr>
        <w:t xml:space="preserve"> konutta birlikte oturacağınız </w:t>
      </w:r>
      <w:proofErr w:type="gramStart"/>
      <w:r w:rsidR="009972A4" w:rsidRPr="005C51D8">
        <w:rPr>
          <w:sz w:val="18"/>
          <w:szCs w:val="20"/>
        </w:rPr>
        <w:t>aile  fertlerinin</w:t>
      </w:r>
      <w:proofErr w:type="gramEnd"/>
      <w:r w:rsidR="009972A4" w:rsidRPr="005C51D8">
        <w:rPr>
          <w:spacing w:val="5"/>
          <w:sz w:val="18"/>
          <w:szCs w:val="20"/>
        </w:rPr>
        <w:t xml:space="preserve"> </w:t>
      </w:r>
      <w:r w:rsidR="009972A4" w:rsidRPr="005C51D8">
        <w:rPr>
          <w:sz w:val="18"/>
          <w:szCs w:val="20"/>
        </w:rPr>
        <w:t>yıllık</w:t>
      </w:r>
      <w:r w:rsidR="009972A4" w:rsidRPr="005C51D8">
        <w:rPr>
          <w:sz w:val="18"/>
          <w:szCs w:val="20"/>
        </w:rPr>
        <w:tab/>
      </w:r>
      <w:r w:rsidR="009972A4" w:rsidRPr="005C51D8">
        <w:rPr>
          <w:b/>
          <w:position w:val="4"/>
          <w:sz w:val="14"/>
          <w:szCs w:val="20"/>
        </w:rPr>
        <w:t>TL</w:t>
      </w:r>
    </w:p>
    <w:p w14:paraId="7AA436FB" w14:textId="55358695" w:rsidR="00EC543C" w:rsidRPr="005C51D8" w:rsidRDefault="009972A4" w:rsidP="00C31A29">
      <w:pPr>
        <w:pStyle w:val="GvdeMetni"/>
        <w:ind w:left="654"/>
        <w:rPr>
          <w:sz w:val="18"/>
          <w:szCs w:val="18"/>
        </w:rPr>
      </w:pPr>
      <w:proofErr w:type="gramStart"/>
      <w:r w:rsidRPr="005C51D8">
        <w:rPr>
          <w:sz w:val="18"/>
          <w:szCs w:val="18"/>
        </w:rPr>
        <w:t>gelirleri</w:t>
      </w:r>
      <w:proofErr w:type="gramEnd"/>
    </w:p>
    <w:p w14:paraId="50C9F470" w14:textId="378FA8D2" w:rsidR="00EC543C" w:rsidRPr="005C51D8" w:rsidRDefault="009972A4" w:rsidP="005C51D8">
      <w:pPr>
        <w:pStyle w:val="ListeParagraf"/>
        <w:numPr>
          <w:ilvl w:val="0"/>
          <w:numId w:val="2"/>
        </w:numPr>
        <w:tabs>
          <w:tab w:val="left" w:pos="922"/>
        </w:tabs>
        <w:spacing w:before="0"/>
        <w:ind w:right="949" w:firstLine="0"/>
        <w:jc w:val="left"/>
        <w:rPr>
          <w:sz w:val="16"/>
          <w:szCs w:val="16"/>
        </w:rPr>
      </w:pPr>
      <w:r w:rsidRPr="005C51D8">
        <w:rPr>
          <w:sz w:val="16"/>
          <w:szCs w:val="16"/>
        </w:rPr>
        <w:t>Eşiniz ve çocuklarınız dışında kanunen bakmakla yükümlü olduğunuz ve konutta birlikte Oturacağınız aile</w:t>
      </w:r>
      <w:r w:rsidR="005C51D8">
        <w:rPr>
          <w:sz w:val="16"/>
          <w:szCs w:val="16"/>
        </w:rPr>
        <w:t xml:space="preserve"> </w:t>
      </w:r>
      <w:r w:rsidR="00C31A29" w:rsidRPr="005C51D8">
        <w:rPr>
          <w:sz w:val="16"/>
          <w:szCs w:val="16"/>
        </w:rPr>
        <w:t>fertlerinin (anne ve</w:t>
      </w:r>
      <w:r w:rsidR="00C31A29" w:rsidRPr="005C51D8">
        <w:rPr>
          <w:spacing w:val="-3"/>
          <w:sz w:val="16"/>
          <w:szCs w:val="16"/>
        </w:rPr>
        <w:t xml:space="preserve"> </w:t>
      </w:r>
      <w:r w:rsidR="00C31A29" w:rsidRPr="005C51D8">
        <w:rPr>
          <w:sz w:val="16"/>
          <w:szCs w:val="16"/>
        </w:rPr>
        <w:t>babanızın)</w:t>
      </w:r>
    </w:p>
    <w:p w14:paraId="4D4C16D3" w14:textId="77777777" w:rsidR="002F4545" w:rsidRPr="005C51D8" w:rsidRDefault="002F4545" w:rsidP="002F4545">
      <w:pPr>
        <w:pStyle w:val="ListeParagraf"/>
        <w:tabs>
          <w:tab w:val="left" w:pos="922"/>
        </w:tabs>
        <w:spacing w:before="0"/>
        <w:ind w:right="2770" w:firstLine="0"/>
        <w:jc w:val="right"/>
        <w:rPr>
          <w:sz w:val="16"/>
          <w:szCs w:val="16"/>
        </w:rPr>
      </w:pPr>
    </w:p>
    <w:tbl>
      <w:tblPr>
        <w:tblStyle w:val="TableNormal"/>
        <w:tblW w:w="0" w:type="auto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57"/>
        <w:gridCol w:w="3521"/>
        <w:gridCol w:w="2740"/>
      </w:tblGrid>
      <w:tr w:rsidR="005C51D8" w:rsidRPr="005C51D8" w14:paraId="15CCF504" w14:textId="77777777" w:rsidTr="005E21A9">
        <w:trPr>
          <w:trHeight w:val="191"/>
        </w:trPr>
        <w:tc>
          <w:tcPr>
            <w:tcW w:w="3357" w:type="dxa"/>
          </w:tcPr>
          <w:p w14:paraId="6EB34CBE" w14:textId="77777777" w:rsidR="00EC543C" w:rsidRPr="005C51D8" w:rsidRDefault="009972A4">
            <w:pPr>
              <w:pStyle w:val="TableParagraph"/>
              <w:spacing w:line="171" w:lineRule="exact"/>
              <w:ind w:left="190"/>
              <w:rPr>
                <w:b/>
                <w:sz w:val="16"/>
                <w:szCs w:val="16"/>
              </w:rPr>
            </w:pPr>
            <w:r w:rsidRPr="005C51D8">
              <w:rPr>
                <w:b/>
                <w:sz w:val="16"/>
                <w:szCs w:val="16"/>
              </w:rPr>
              <w:t>ADI VE SOYADI</w:t>
            </w:r>
          </w:p>
        </w:tc>
        <w:tc>
          <w:tcPr>
            <w:tcW w:w="3521" w:type="dxa"/>
          </w:tcPr>
          <w:p w14:paraId="6F940FFA" w14:textId="77777777" w:rsidR="00EC543C" w:rsidRPr="005C51D8" w:rsidRDefault="009972A4">
            <w:pPr>
              <w:pStyle w:val="TableParagraph"/>
              <w:spacing w:line="171" w:lineRule="exact"/>
              <w:ind w:left="230"/>
              <w:rPr>
                <w:b/>
                <w:sz w:val="16"/>
                <w:szCs w:val="16"/>
              </w:rPr>
            </w:pPr>
            <w:r w:rsidRPr="005C51D8">
              <w:rPr>
                <w:b/>
                <w:sz w:val="16"/>
                <w:szCs w:val="16"/>
              </w:rPr>
              <w:t>DOĞUM YERİ VE TARİHİ</w:t>
            </w:r>
          </w:p>
        </w:tc>
        <w:tc>
          <w:tcPr>
            <w:tcW w:w="2740" w:type="dxa"/>
          </w:tcPr>
          <w:p w14:paraId="1E35ECDF" w14:textId="77777777" w:rsidR="00EC543C" w:rsidRPr="005C51D8" w:rsidRDefault="009972A4">
            <w:pPr>
              <w:pStyle w:val="TableParagraph"/>
              <w:spacing w:line="171" w:lineRule="exact"/>
              <w:ind w:left="270"/>
              <w:rPr>
                <w:b/>
                <w:sz w:val="16"/>
                <w:szCs w:val="16"/>
              </w:rPr>
            </w:pPr>
            <w:r w:rsidRPr="005C51D8">
              <w:rPr>
                <w:b/>
                <w:sz w:val="16"/>
                <w:szCs w:val="16"/>
              </w:rPr>
              <w:t>YAKINLIĞI</w:t>
            </w:r>
          </w:p>
        </w:tc>
      </w:tr>
      <w:tr w:rsidR="005C51D8" w:rsidRPr="005C51D8" w14:paraId="4907AA3E" w14:textId="77777777" w:rsidTr="005E21A9">
        <w:trPr>
          <w:trHeight w:val="251"/>
        </w:trPr>
        <w:tc>
          <w:tcPr>
            <w:tcW w:w="3357" w:type="dxa"/>
          </w:tcPr>
          <w:p w14:paraId="72E0514C" w14:textId="77777777" w:rsidR="00EC543C" w:rsidRPr="005C51D8" w:rsidRDefault="00EC543C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521" w:type="dxa"/>
          </w:tcPr>
          <w:p w14:paraId="229BCF51" w14:textId="77777777" w:rsidR="00EC543C" w:rsidRPr="005C51D8" w:rsidRDefault="00EC543C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2740" w:type="dxa"/>
          </w:tcPr>
          <w:p w14:paraId="4E6D0FE5" w14:textId="77777777" w:rsidR="00EC543C" w:rsidRPr="005C51D8" w:rsidRDefault="00EC543C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5C51D8" w:rsidRPr="005C51D8" w14:paraId="0D8AAC61" w14:textId="77777777" w:rsidTr="005E21A9">
        <w:trPr>
          <w:trHeight w:val="268"/>
        </w:trPr>
        <w:tc>
          <w:tcPr>
            <w:tcW w:w="3357" w:type="dxa"/>
          </w:tcPr>
          <w:p w14:paraId="461AF57F" w14:textId="77777777" w:rsidR="00EC543C" w:rsidRPr="005C51D8" w:rsidRDefault="00EC543C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521" w:type="dxa"/>
          </w:tcPr>
          <w:p w14:paraId="1348F556" w14:textId="77777777" w:rsidR="00EC543C" w:rsidRPr="005C51D8" w:rsidRDefault="00EC543C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2740" w:type="dxa"/>
          </w:tcPr>
          <w:p w14:paraId="70F8A2CE" w14:textId="77777777" w:rsidR="00EC543C" w:rsidRPr="005C51D8" w:rsidRDefault="00EC543C">
            <w:pPr>
              <w:pStyle w:val="TableParagraph"/>
              <w:rPr>
                <w:sz w:val="16"/>
                <w:szCs w:val="16"/>
              </w:rPr>
            </w:pPr>
          </w:p>
        </w:tc>
      </w:tr>
    </w:tbl>
    <w:p w14:paraId="56D82A0D" w14:textId="32626096" w:rsidR="00E9336B" w:rsidRPr="005C51D8" w:rsidRDefault="00052890" w:rsidP="004B485E">
      <w:pPr>
        <w:tabs>
          <w:tab w:val="left" w:pos="1615"/>
        </w:tabs>
        <w:rPr>
          <w:b/>
          <w:sz w:val="16"/>
          <w:szCs w:val="16"/>
        </w:rPr>
      </w:pPr>
      <w:r w:rsidRPr="005C51D8">
        <w:rPr>
          <w:b/>
          <w:sz w:val="16"/>
          <w:szCs w:val="16"/>
        </w:rPr>
        <w:t xml:space="preserve">             </w:t>
      </w:r>
      <w:r w:rsidR="004B485E" w:rsidRPr="005C51D8">
        <w:rPr>
          <w:b/>
          <w:sz w:val="16"/>
          <w:szCs w:val="16"/>
        </w:rPr>
        <w:t>16-</w:t>
      </w:r>
      <w:r w:rsidR="009972A4" w:rsidRPr="005C51D8">
        <w:rPr>
          <w:b/>
          <w:sz w:val="16"/>
          <w:szCs w:val="16"/>
        </w:rPr>
        <w:t>Tahsisini istediğiniz konuta ilişkin</w:t>
      </w:r>
      <w:r w:rsidR="009972A4" w:rsidRPr="005C51D8">
        <w:rPr>
          <w:b/>
          <w:spacing w:val="-1"/>
          <w:sz w:val="16"/>
          <w:szCs w:val="16"/>
        </w:rPr>
        <w:t xml:space="preserve"> </w:t>
      </w:r>
      <w:r w:rsidR="005C51D8" w:rsidRPr="005C51D8">
        <w:rPr>
          <w:b/>
          <w:sz w:val="16"/>
          <w:szCs w:val="16"/>
        </w:rPr>
        <w:t>tercihleriniz:</w:t>
      </w:r>
    </w:p>
    <w:p w14:paraId="5D03DB12" w14:textId="77777777" w:rsidR="002F4545" w:rsidRPr="005C51D8" w:rsidRDefault="002F4545" w:rsidP="004B485E">
      <w:pPr>
        <w:tabs>
          <w:tab w:val="left" w:pos="1615"/>
        </w:tabs>
        <w:rPr>
          <w:b/>
          <w:sz w:val="16"/>
          <w:szCs w:val="16"/>
        </w:rPr>
      </w:pPr>
    </w:p>
    <w:tbl>
      <w:tblPr>
        <w:tblStyle w:val="TableNormal"/>
        <w:tblW w:w="0" w:type="auto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57"/>
        <w:gridCol w:w="3521"/>
        <w:gridCol w:w="2740"/>
      </w:tblGrid>
      <w:tr w:rsidR="005C51D8" w:rsidRPr="005C51D8" w14:paraId="5606399F" w14:textId="77777777" w:rsidTr="005E21A9">
        <w:trPr>
          <w:trHeight w:val="191"/>
        </w:trPr>
        <w:tc>
          <w:tcPr>
            <w:tcW w:w="3357" w:type="dxa"/>
          </w:tcPr>
          <w:p w14:paraId="7D3CD642" w14:textId="3E1FA555" w:rsidR="0040683C" w:rsidRPr="005C51D8" w:rsidRDefault="0040683C" w:rsidP="009D0B5C">
            <w:pPr>
              <w:pStyle w:val="TableParagraph"/>
              <w:spacing w:line="171" w:lineRule="exact"/>
              <w:ind w:left="190"/>
              <w:rPr>
                <w:b/>
                <w:sz w:val="16"/>
                <w:szCs w:val="16"/>
              </w:rPr>
            </w:pPr>
            <w:r w:rsidRPr="005C51D8">
              <w:rPr>
                <w:b/>
                <w:sz w:val="16"/>
                <w:szCs w:val="16"/>
              </w:rPr>
              <w:t>KONUTUN KONUMU (Merkez veya Sağlık Kampüsü)</w:t>
            </w:r>
          </w:p>
        </w:tc>
        <w:tc>
          <w:tcPr>
            <w:tcW w:w="3521" w:type="dxa"/>
          </w:tcPr>
          <w:p w14:paraId="21F492AC" w14:textId="33DF7867" w:rsidR="0040683C" w:rsidRPr="005C51D8" w:rsidRDefault="0040683C" w:rsidP="009D0B5C">
            <w:pPr>
              <w:pStyle w:val="TableParagraph"/>
              <w:spacing w:line="171" w:lineRule="exact"/>
              <w:ind w:left="230"/>
              <w:rPr>
                <w:b/>
                <w:sz w:val="16"/>
                <w:szCs w:val="16"/>
              </w:rPr>
            </w:pPr>
            <w:r w:rsidRPr="005C51D8">
              <w:rPr>
                <w:b/>
                <w:sz w:val="16"/>
                <w:szCs w:val="16"/>
              </w:rPr>
              <w:t>ODA SAYISI (2+1 veya 3+1)</w:t>
            </w:r>
          </w:p>
        </w:tc>
        <w:tc>
          <w:tcPr>
            <w:tcW w:w="2740" w:type="dxa"/>
          </w:tcPr>
          <w:p w14:paraId="3EAB8B27" w14:textId="1C025D10" w:rsidR="0040683C" w:rsidRPr="005C51D8" w:rsidRDefault="0040683C" w:rsidP="009D0B5C">
            <w:pPr>
              <w:pStyle w:val="TableParagraph"/>
              <w:spacing w:line="171" w:lineRule="exact"/>
              <w:ind w:left="270"/>
              <w:rPr>
                <w:b/>
                <w:sz w:val="16"/>
                <w:szCs w:val="16"/>
              </w:rPr>
            </w:pPr>
            <w:r w:rsidRPr="005C51D8">
              <w:rPr>
                <w:b/>
                <w:sz w:val="16"/>
                <w:szCs w:val="16"/>
              </w:rPr>
              <w:t>BODRUM KAT İSTER MİSİNİZ?</w:t>
            </w:r>
          </w:p>
        </w:tc>
      </w:tr>
      <w:tr w:rsidR="005C51D8" w:rsidRPr="005C51D8" w14:paraId="249ADEC4" w14:textId="77777777" w:rsidTr="005E21A9">
        <w:trPr>
          <w:trHeight w:val="251"/>
        </w:trPr>
        <w:tc>
          <w:tcPr>
            <w:tcW w:w="3357" w:type="dxa"/>
          </w:tcPr>
          <w:p w14:paraId="47DD7C87" w14:textId="77777777" w:rsidR="0040683C" w:rsidRPr="005C51D8" w:rsidRDefault="0040683C" w:rsidP="009D0B5C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521" w:type="dxa"/>
          </w:tcPr>
          <w:p w14:paraId="16FF12E0" w14:textId="77777777" w:rsidR="0040683C" w:rsidRPr="005C51D8" w:rsidRDefault="0040683C" w:rsidP="009D0B5C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2740" w:type="dxa"/>
            <w:vMerge w:val="restart"/>
          </w:tcPr>
          <w:p w14:paraId="5283C7F5" w14:textId="4FD243B5" w:rsidR="0040683C" w:rsidRPr="005C51D8" w:rsidRDefault="00907437" w:rsidP="00907437">
            <w:pPr>
              <w:pStyle w:val="GvdeMetni"/>
              <w:spacing w:before="92"/>
              <w:ind w:left="653"/>
              <w:rPr>
                <w:sz w:val="18"/>
                <w:szCs w:val="18"/>
              </w:rPr>
            </w:pPr>
            <w:r w:rsidRPr="005C51D8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487504384" behindDoc="0" locked="0" layoutInCell="1" allowOverlap="1" wp14:anchorId="3B0698CE" wp14:editId="4E15CF9C">
                      <wp:simplePos x="0" y="0"/>
                      <wp:positionH relativeFrom="page">
                        <wp:posOffset>60325</wp:posOffset>
                      </wp:positionH>
                      <wp:positionV relativeFrom="paragraph">
                        <wp:posOffset>71755</wp:posOffset>
                      </wp:positionV>
                      <wp:extent cx="323850" cy="142875"/>
                      <wp:effectExtent l="0" t="0" r="19050" b="28575"/>
                      <wp:wrapNone/>
                      <wp:docPr id="140357290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1428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784574" id="Rectangle 12" o:spid="_x0000_s1026" style="position:absolute;margin-left:4.75pt;margin-top:5.65pt;width:25.5pt;height:11.25pt;z-index:48750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" filled="f">
                      <w10:wrap anchorx="page"/>
                    </v:rect>
                  </w:pict>
                </mc:Fallback>
              </mc:AlternateContent>
            </w:r>
            <w:r w:rsidRPr="005C51D8">
              <w:rPr>
                <w:sz w:val="18"/>
                <w:szCs w:val="18"/>
              </w:rPr>
              <w:t>EVET               HAYIR</w:t>
            </w:r>
          </w:p>
        </w:tc>
      </w:tr>
      <w:tr w:rsidR="005C51D8" w:rsidRPr="005C51D8" w14:paraId="7AB68181" w14:textId="77777777" w:rsidTr="005E21A9">
        <w:trPr>
          <w:trHeight w:val="268"/>
        </w:trPr>
        <w:tc>
          <w:tcPr>
            <w:tcW w:w="3357" w:type="dxa"/>
          </w:tcPr>
          <w:p w14:paraId="6460DA18" w14:textId="77777777" w:rsidR="0040683C" w:rsidRPr="005C51D8" w:rsidRDefault="0040683C" w:rsidP="009D0B5C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521" w:type="dxa"/>
          </w:tcPr>
          <w:p w14:paraId="729BC333" w14:textId="77777777" w:rsidR="0040683C" w:rsidRPr="005C51D8" w:rsidRDefault="0040683C" w:rsidP="009D0B5C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2740" w:type="dxa"/>
            <w:vMerge/>
          </w:tcPr>
          <w:p w14:paraId="5C9C7EBA" w14:textId="77777777" w:rsidR="0040683C" w:rsidRPr="005C51D8" w:rsidRDefault="0040683C" w:rsidP="009D0B5C">
            <w:pPr>
              <w:pStyle w:val="TableParagraph"/>
              <w:rPr>
                <w:sz w:val="16"/>
                <w:szCs w:val="16"/>
              </w:rPr>
            </w:pPr>
          </w:p>
        </w:tc>
      </w:tr>
    </w:tbl>
    <w:p w14:paraId="3BB2D8E8" w14:textId="1BE45FCA" w:rsidR="007F1A7C" w:rsidRPr="005C51D8" w:rsidRDefault="00907437" w:rsidP="005E21A9">
      <w:pPr>
        <w:tabs>
          <w:tab w:val="left" w:pos="1615"/>
        </w:tabs>
        <w:rPr>
          <w:b/>
          <w:sz w:val="16"/>
          <w:szCs w:val="16"/>
        </w:rPr>
        <w:sectPr w:rsidR="007F1A7C" w:rsidRPr="005C51D8">
          <w:type w:val="continuous"/>
          <w:pgSz w:w="11910" w:h="16840"/>
          <w:pgMar w:top="40" w:right="700" w:bottom="280" w:left="480" w:header="708" w:footer="708" w:gutter="0"/>
          <w:cols w:space="708"/>
        </w:sectPr>
      </w:pPr>
      <w:r w:rsidRPr="005C51D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7506432" behindDoc="0" locked="0" layoutInCell="1" allowOverlap="1" wp14:anchorId="75A3E7E7" wp14:editId="61A4823B">
                <wp:simplePos x="0" y="0"/>
                <wp:positionH relativeFrom="page">
                  <wp:posOffset>5810250</wp:posOffset>
                </wp:positionH>
                <wp:positionV relativeFrom="paragraph">
                  <wp:posOffset>-270510</wp:posOffset>
                </wp:positionV>
                <wp:extent cx="323850" cy="142875"/>
                <wp:effectExtent l="0" t="0" r="19050" b="28575"/>
                <wp:wrapNone/>
                <wp:docPr id="101543719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1428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7A2B54" id="Rectangle 12" o:spid="_x0000_s1026" style="position:absolute;margin-left:457.5pt;margin-top:-21.3pt;width:25.5pt;height:11.25pt;z-index:48750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" filled="f">
                <w10:wrap anchorx="page"/>
              </v:rect>
            </w:pict>
          </mc:Fallback>
        </mc:AlternateContent>
      </w:r>
    </w:p>
    <w:p w14:paraId="09AF39BB" w14:textId="59043C71" w:rsidR="00EC543C" w:rsidRPr="005C51D8" w:rsidRDefault="00EC543C">
      <w:pPr>
        <w:rPr>
          <w:sz w:val="18"/>
          <w:szCs w:val="20"/>
        </w:rPr>
        <w:sectPr w:rsidR="00EC543C" w:rsidRPr="005C51D8">
          <w:type w:val="continuous"/>
          <w:pgSz w:w="11910" w:h="16840"/>
          <w:pgMar w:top="40" w:right="700" w:bottom="280" w:left="480" w:header="708" w:footer="708" w:gutter="0"/>
          <w:cols w:num="3" w:space="708" w:equalWidth="0">
            <w:col w:w="2650" w:space="530"/>
            <w:col w:w="2375" w:space="707"/>
            <w:col w:w="4468"/>
          </w:cols>
        </w:sectPr>
      </w:pPr>
    </w:p>
    <w:p w14:paraId="30CC58E2" w14:textId="40EDE056" w:rsidR="0028542B" w:rsidRPr="005C51D8" w:rsidRDefault="007F1A7C" w:rsidP="005C51D8">
      <w:pPr>
        <w:pStyle w:val="GvdeMetni"/>
        <w:spacing w:before="92"/>
        <w:ind w:left="720" w:right="716" w:firstLine="720"/>
        <w:jc w:val="both"/>
        <w:rPr>
          <w:sz w:val="18"/>
          <w:szCs w:val="18"/>
        </w:rPr>
      </w:pPr>
      <w:r w:rsidRPr="005C51D8">
        <w:rPr>
          <w:sz w:val="18"/>
          <w:szCs w:val="18"/>
        </w:rPr>
        <w:t>B</w:t>
      </w:r>
      <w:r w:rsidR="009972A4" w:rsidRPr="005C51D8">
        <w:rPr>
          <w:sz w:val="18"/>
          <w:szCs w:val="18"/>
        </w:rPr>
        <w:t xml:space="preserve">u beyannamenin tarafımdan düzenlendiğini ve içindeki bilgilerin doğru olduğunu, yanlış ve noksanlıktan </w:t>
      </w:r>
      <w:r w:rsidRPr="005C51D8">
        <w:rPr>
          <w:sz w:val="18"/>
          <w:szCs w:val="18"/>
        </w:rPr>
        <w:t xml:space="preserve">    </w:t>
      </w:r>
      <w:r w:rsidR="009972A4" w:rsidRPr="005C51D8">
        <w:rPr>
          <w:sz w:val="18"/>
          <w:szCs w:val="18"/>
        </w:rPr>
        <w:t>doğacak sorumluluğu kabul ettiğimi, durumumda değişiklik olduğunda bildireceğimi, tarafıma tahsis edilen konutu başkasına devretmeyeceğimi ve tarafımdan kullanılacağını beyan ve taahhüt ederim.</w:t>
      </w:r>
    </w:p>
    <w:p w14:paraId="39C87331" w14:textId="77777777" w:rsidR="00EC543C" w:rsidRPr="005C51D8" w:rsidRDefault="009972A4">
      <w:pPr>
        <w:pStyle w:val="Balk1"/>
        <w:ind w:left="8176"/>
        <w:jc w:val="left"/>
        <w:rPr>
          <w:sz w:val="18"/>
          <w:szCs w:val="18"/>
        </w:rPr>
      </w:pPr>
      <w:r w:rsidRPr="005C51D8">
        <w:rPr>
          <w:sz w:val="18"/>
          <w:szCs w:val="18"/>
        </w:rPr>
        <w:t>Adı ve Soyadı</w:t>
      </w:r>
    </w:p>
    <w:p w14:paraId="56318687" w14:textId="77777777" w:rsidR="00247E8E" w:rsidRDefault="009972A4" w:rsidP="00247E8E">
      <w:pPr>
        <w:ind w:left="7456" w:firstLine="720"/>
        <w:rPr>
          <w:b/>
          <w:sz w:val="18"/>
          <w:szCs w:val="18"/>
        </w:rPr>
      </w:pPr>
      <w:r w:rsidRPr="005C51D8">
        <w:rPr>
          <w:b/>
          <w:sz w:val="18"/>
          <w:szCs w:val="18"/>
        </w:rPr>
        <w:t>Tarih ve İmza</w:t>
      </w:r>
    </w:p>
    <w:p w14:paraId="27430A78" w14:textId="77777777" w:rsidR="005C51D8" w:rsidRPr="005C51D8" w:rsidRDefault="005C51D8" w:rsidP="00247E8E">
      <w:pPr>
        <w:ind w:left="7456" w:firstLine="720"/>
        <w:rPr>
          <w:b/>
          <w:sz w:val="18"/>
          <w:szCs w:val="18"/>
        </w:rPr>
      </w:pPr>
    </w:p>
    <w:p w14:paraId="4643A942" w14:textId="64421521" w:rsidR="00EC543C" w:rsidRPr="005C51D8" w:rsidRDefault="009972A4" w:rsidP="00247E8E">
      <w:pPr>
        <w:ind w:left="4320" w:firstLine="720"/>
        <w:rPr>
          <w:b/>
          <w:sz w:val="18"/>
          <w:szCs w:val="18"/>
        </w:rPr>
      </w:pPr>
      <w:r w:rsidRPr="005C51D8">
        <w:rPr>
          <w:b/>
          <w:sz w:val="18"/>
          <w:szCs w:val="18"/>
        </w:rPr>
        <w:t>UYGUNDUR</w:t>
      </w:r>
    </w:p>
    <w:p w14:paraId="075069E3" w14:textId="3DA60115" w:rsidR="00EC543C" w:rsidRPr="005C51D8" w:rsidRDefault="002F4545" w:rsidP="00247E8E">
      <w:pPr>
        <w:ind w:left="2578" w:right="2641"/>
        <w:jc w:val="center"/>
        <w:rPr>
          <w:b/>
          <w:sz w:val="18"/>
          <w:szCs w:val="18"/>
        </w:rPr>
      </w:pPr>
      <w:r w:rsidRPr="005C51D8">
        <w:rPr>
          <w:b/>
          <w:sz w:val="18"/>
          <w:szCs w:val="18"/>
        </w:rPr>
        <w:t xml:space="preserve">           </w:t>
      </w:r>
      <w:r w:rsidR="009972A4" w:rsidRPr="005C51D8">
        <w:rPr>
          <w:b/>
          <w:sz w:val="18"/>
          <w:szCs w:val="18"/>
        </w:rPr>
        <w:t>…/…/20…</w:t>
      </w:r>
    </w:p>
    <w:p w14:paraId="32FAE45C" w14:textId="1C0D3BC5" w:rsidR="00EC543C" w:rsidRPr="005C51D8" w:rsidRDefault="002F4545">
      <w:pPr>
        <w:ind w:left="2578" w:right="2644"/>
        <w:jc w:val="center"/>
        <w:rPr>
          <w:b/>
          <w:sz w:val="18"/>
          <w:szCs w:val="18"/>
        </w:rPr>
      </w:pPr>
      <w:r w:rsidRPr="005C51D8">
        <w:rPr>
          <w:b/>
          <w:sz w:val="18"/>
          <w:szCs w:val="18"/>
        </w:rPr>
        <w:t xml:space="preserve">            </w:t>
      </w:r>
      <w:r w:rsidR="009972A4" w:rsidRPr="005C51D8">
        <w:rPr>
          <w:b/>
          <w:sz w:val="18"/>
          <w:szCs w:val="18"/>
        </w:rPr>
        <w:t>Dekan/Yüksekokul Müdürü/Enstitü Müdürü</w:t>
      </w:r>
    </w:p>
    <w:sectPr w:rsidR="00EC543C" w:rsidRPr="005C51D8">
      <w:type w:val="continuous"/>
      <w:pgSz w:w="11910" w:h="16840"/>
      <w:pgMar w:top="40" w:right="700" w:bottom="280" w:left="48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F77D9E" w14:textId="77777777" w:rsidR="005339BF" w:rsidRDefault="005339BF" w:rsidP="00247E8E">
      <w:r>
        <w:separator/>
      </w:r>
    </w:p>
  </w:endnote>
  <w:endnote w:type="continuationSeparator" w:id="0">
    <w:p w14:paraId="0567A63D" w14:textId="77777777" w:rsidR="005339BF" w:rsidRDefault="005339BF" w:rsidP="00247E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CE5F9E" w14:textId="38892CFA" w:rsidR="00247E8E" w:rsidRDefault="00247E8E">
    <w:pPr>
      <w:pStyle w:val="AltBilgi"/>
    </w:pPr>
  </w:p>
  <w:tbl>
    <w:tblPr>
      <w:tblW w:w="9268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90"/>
      <w:gridCol w:w="3089"/>
      <w:gridCol w:w="3089"/>
    </w:tblGrid>
    <w:tr w:rsidR="00247E8E" w:rsidRPr="003F59FC" w14:paraId="634E7AED" w14:textId="77777777" w:rsidTr="00247E8E">
      <w:trPr>
        <w:trHeight w:val="411"/>
        <w:jc w:val="center"/>
      </w:trPr>
      <w:tc>
        <w:tcPr>
          <w:tcW w:w="3090" w:type="dxa"/>
          <w:shd w:val="clear" w:color="auto" w:fill="auto"/>
        </w:tcPr>
        <w:p w14:paraId="5E360A73" w14:textId="7FC0F062" w:rsidR="00247E8E" w:rsidRPr="003F59FC" w:rsidRDefault="00247E8E" w:rsidP="00247E8E">
          <w:pPr>
            <w:tabs>
              <w:tab w:val="center" w:pos="4536"/>
              <w:tab w:val="right" w:pos="9072"/>
            </w:tabs>
            <w:jc w:val="center"/>
            <w:rPr>
              <w:lang w:eastAsia="tr-TR"/>
            </w:rPr>
          </w:pPr>
          <w:r>
            <w:rPr>
              <w:lang w:eastAsia="tr-TR"/>
            </w:rPr>
            <w:t>HAZIRLAYAN</w:t>
          </w:r>
        </w:p>
      </w:tc>
      <w:tc>
        <w:tcPr>
          <w:tcW w:w="3089" w:type="dxa"/>
          <w:shd w:val="clear" w:color="auto" w:fill="auto"/>
        </w:tcPr>
        <w:p w14:paraId="5A3BD3B7" w14:textId="76B77A20" w:rsidR="00247E8E" w:rsidRPr="003F59FC" w:rsidRDefault="00247E8E" w:rsidP="00247E8E">
          <w:pPr>
            <w:tabs>
              <w:tab w:val="center" w:pos="4536"/>
              <w:tab w:val="right" w:pos="9072"/>
            </w:tabs>
            <w:jc w:val="center"/>
            <w:rPr>
              <w:lang w:eastAsia="tr-TR"/>
            </w:rPr>
          </w:pPr>
          <w:r>
            <w:rPr>
              <w:lang w:eastAsia="tr-TR"/>
            </w:rPr>
            <w:t>KONTROL EDEN</w:t>
          </w:r>
        </w:p>
      </w:tc>
      <w:tc>
        <w:tcPr>
          <w:tcW w:w="3089" w:type="dxa"/>
          <w:shd w:val="clear" w:color="auto" w:fill="auto"/>
        </w:tcPr>
        <w:p w14:paraId="5C11D193" w14:textId="77777777" w:rsidR="00247E8E" w:rsidRDefault="00247E8E" w:rsidP="00247E8E">
          <w:pPr>
            <w:tabs>
              <w:tab w:val="center" w:pos="4536"/>
              <w:tab w:val="right" w:pos="9072"/>
            </w:tabs>
            <w:jc w:val="center"/>
            <w:rPr>
              <w:lang w:eastAsia="tr-TR"/>
            </w:rPr>
          </w:pPr>
          <w:r>
            <w:rPr>
              <w:lang w:eastAsia="tr-TR"/>
            </w:rPr>
            <w:t>ONNAYLAYAN</w:t>
          </w:r>
        </w:p>
        <w:p w14:paraId="069139C2" w14:textId="77777777" w:rsidR="00247E8E" w:rsidRDefault="00247E8E" w:rsidP="00247E8E">
          <w:pPr>
            <w:tabs>
              <w:tab w:val="center" w:pos="4536"/>
              <w:tab w:val="right" w:pos="9072"/>
            </w:tabs>
            <w:jc w:val="center"/>
            <w:rPr>
              <w:lang w:eastAsia="tr-TR"/>
            </w:rPr>
          </w:pPr>
        </w:p>
        <w:p w14:paraId="4435E993" w14:textId="32A1DC67" w:rsidR="00247E8E" w:rsidRPr="003F59FC" w:rsidRDefault="00247E8E" w:rsidP="00247E8E">
          <w:pPr>
            <w:tabs>
              <w:tab w:val="center" w:pos="4536"/>
              <w:tab w:val="right" w:pos="9072"/>
            </w:tabs>
            <w:jc w:val="center"/>
            <w:rPr>
              <w:lang w:eastAsia="tr-TR"/>
            </w:rPr>
          </w:pPr>
        </w:p>
      </w:tc>
    </w:tr>
  </w:tbl>
  <w:p w14:paraId="67B3E274" w14:textId="77777777" w:rsidR="00247E8E" w:rsidRDefault="00247E8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B6CED9" w14:textId="77777777" w:rsidR="005339BF" w:rsidRDefault="005339BF" w:rsidP="00247E8E">
      <w:r>
        <w:separator/>
      </w:r>
    </w:p>
  </w:footnote>
  <w:footnote w:type="continuationSeparator" w:id="0">
    <w:p w14:paraId="0C5C6864" w14:textId="77777777" w:rsidR="005339BF" w:rsidRDefault="005339BF" w:rsidP="00247E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923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923"/>
      <w:gridCol w:w="1638"/>
      <w:gridCol w:w="1706"/>
    </w:tblGrid>
    <w:tr w:rsidR="00247E8E" w:rsidRPr="00247E8E" w14:paraId="73E7DA3C" w14:textId="77777777" w:rsidTr="00337D92">
      <w:trPr>
        <w:trHeight w:val="276"/>
        <w:jc w:val="center"/>
      </w:trPr>
      <w:tc>
        <w:tcPr>
          <w:tcW w:w="1656" w:type="dxa"/>
          <w:vMerge w:val="restart"/>
          <w:vAlign w:val="center"/>
        </w:tcPr>
        <w:p w14:paraId="3CF597F1" w14:textId="328DB3C8" w:rsidR="00247E8E" w:rsidRPr="00247E8E" w:rsidRDefault="00D40653" w:rsidP="00247E8E">
          <w:pPr>
            <w:pStyle w:val="stBilgi"/>
            <w:jc w:val="center"/>
            <w:rPr>
              <w:b/>
              <w:bCs/>
              <w:sz w:val="18"/>
              <w:szCs w:val="18"/>
            </w:rPr>
          </w:pPr>
          <w:r w:rsidRPr="00D40653">
            <w:rPr>
              <w:b/>
              <w:bCs/>
              <w:noProof/>
              <w:sz w:val="18"/>
              <w:szCs w:val="18"/>
              <w:lang w:eastAsia="tr-TR"/>
            </w:rPr>
            <w:drawing>
              <wp:inline distT="0" distB="0" distL="0" distR="0" wp14:anchorId="098F1A2D" wp14:editId="6ABAB491">
                <wp:extent cx="742950" cy="1042988"/>
                <wp:effectExtent l="0" t="0" r="0" b="5080"/>
                <wp:docPr id="1791326489" name="Resim 1791326489" descr="C:\Users\AICU\Pictures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ICU\Pictures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3834" cy="10442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23" w:type="dxa"/>
          <w:vMerge w:val="restart"/>
          <w:vAlign w:val="center"/>
        </w:tcPr>
        <w:p w14:paraId="26478666" w14:textId="4B6DEAA5" w:rsidR="00247E8E" w:rsidRPr="0012560D" w:rsidRDefault="00247E8E" w:rsidP="00247E8E">
          <w:pPr>
            <w:spacing w:line="276" w:lineRule="auto"/>
            <w:jc w:val="center"/>
            <w:rPr>
              <w:b/>
              <w:bCs/>
            </w:rPr>
          </w:pPr>
          <w:r w:rsidRPr="0012560D">
            <w:rPr>
              <w:b/>
              <w:bCs/>
            </w:rPr>
            <w:t>T.C</w:t>
          </w:r>
          <w:r w:rsidR="00E779D0">
            <w:rPr>
              <w:b/>
              <w:bCs/>
            </w:rPr>
            <w:t>.</w:t>
          </w:r>
        </w:p>
        <w:p w14:paraId="4B6EAA29" w14:textId="14175C55" w:rsidR="00247E8E" w:rsidRPr="0012560D" w:rsidRDefault="00D40653" w:rsidP="00247E8E">
          <w:pPr>
            <w:spacing w:line="276" w:lineRule="auto"/>
            <w:jc w:val="center"/>
            <w:rPr>
              <w:b/>
              <w:bCs/>
            </w:rPr>
          </w:pPr>
          <w:r>
            <w:rPr>
              <w:b/>
              <w:bCs/>
            </w:rPr>
            <w:t>AĞRI İBRAHİM ÇEÇEN</w:t>
          </w:r>
          <w:r w:rsidR="00247E8E" w:rsidRPr="0012560D">
            <w:rPr>
              <w:b/>
              <w:bCs/>
            </w:rPr>
            <w:t xml:space="preserve"> ÜNİVERSİTESİ</w:t>
          </w:r>
        </w:p>
        <w:p w14:paraId="6F567C7A" w14:textId="6761996B" w:rsidR="00247E8E" w:rsidRPr="00247E8E" w:rsidRDefault="00247E8E" w:rsidP="00247E8E">
          <w:pPr>
            <w:spacing w:line="276" w:lineRule="auto"/>
            <w:jc w:val="center"/>
            <w:rPr>
              <w:b/>
              <w:bCs/>
              <w:sz w:val="18"/>
              <w:szCs w:val="18"/>
            </w:rPr>
          </w:pPr>
          <w:r w:rsidRPr="0012560D">
            <w:rPr>
              <w:b/>
              <w:bCs/>
            </w:rPr>
            <w:t>KAMU KONUTLARI TAHSİS TALEP BEYANNAMESİ</w:t>
          </w:r>
        </w:p>
      </w:tc>
      <w:tc>
        <w:tcPr>
          <w:tcW w:w="1638" w:type="dxa"/>
          <w:vAlign w:val="center"/>
        </w:tcPr>
        <w:p w14:paraId="63F23B92" w14:textId="77777777" w:rsidR="00247E8E" w:rsidRPr="00337D92" w:rsidRDefault="00247E8E" w:rsidP="00247E8E">
          <w:pPr>
            <w:pStyle w:val="stBilgi"/>
            <w:rPr>
              <w:sz w:val="20"/>
              <w:szCs w:val="20"/>
            </w:rPr>
          </w:pPr>
          <w:r w:rsidRPr="00337D92">
            <w:rPr>
              <w:sz w:val="20"/>
              <w:szCs w:val="20"/>
            </w:rPr>
            <w:t>Doküman No</w:t>
          </w:r>
        </w:p>
      </w:tc>
      <w:tc>
        <w:tcPr>
          <w:tcW w:w="1706" w:type="dxa"/>
          <w:vAlign w:val="center"/>
        </w:tcPr>
        <w:p w14:paraId="5EE43591" w14:textId="1D7683DC" w:rsidR="00247E8E" w:rsidRPr="00337D92" w:rsidRDefault="006C7976" w:rsidP="00247E8E">
          <w:pPr>
            <w:pStyle w:val="stBilgi"/>
            <w:rPr>
              <w:sz w:val="20"/>
              <w:szCs w:val="20"/>
            </w:rPr>
          </w:pPr>
          <w:r w:rsidRPr="00337D92">
            <w:rPr>
              <w:sz w:val="20"/>
              <w:szCs w:val="20"/>
            </w:rPr>
            <w:t>FR-</w:t>
          </w:r>
          <w:r w:rsidR="00374B17">
            <w:rPr>
              <w:sz w:val="20"/>
              <w:szCs w:val="20"/>
            </w:rPr>
            <w:t>519</w:t>
          </w:r>
        </w:p>
      </w:tc>
    </w:tr>
    <w:tr w:rsidR="00247E8E" w:rsidRPr="00247E8E" w14:paraId="63F85784" w14:textId="77777777" w:rsidTr="00337D92">
      <w:trPr>
        <w:trHeight w:val="276"/>
        <w:jc w:val="center"/>
      </w:trPr>
      <w:tc>
        <w:tcPr>
          <w:tcW w:w="1656" w:type="dxa"/>
          <w:vMerge/>
          <w:vAlign w:val="center"/>
        </w:tcPr>
        <w:p w14:paraId="20AC127B" w14:textId="77777777" w:rsidR="00247E8E" w:rsidRPr="00247E8E" w:rsidRDefault="00247E8E" w:rsidP="00247E8E">
          <w:pPr>
            <w:pStyle w:val="stBilgi"/>
            <w:jc w:val="center"/>
            <w:rPr>
              <w:b/>
              <w:bCs/>
              <w:sz w:val="18"/>
              <w:szCs w:val="18"/>
            </w:rPr>
          </w:pPr>
        </w:p>
      </w:tc>
      <w:tc>
        <w:tcPr>
          <w:tcW w:w="4923" w:type="dxa"/>
          <w:vMerge/>
          <w:vAlign w:val="center"/>
        </w:tcPr>
        <w:p w14:paraId="044DB4B5" w14:textId="77777777" w:rsidR="00247E8E" w:rsidRPr="00247E8E" w:rsidRDefault="00247E8E" w:rsidP="00247E8E">
          <w:pPr>
            <w:pStyle w:val="stBilgi"/>
            <w:jc w:val="center"/>
            <w:rPr>
              <w:b/>
              <w:bCs/>
              <w:sz w:val="18"/>
              <w:szCs w:val="18"/>
            </w:rPr>
          </w:pPr>
        </w:p>
      </w:tc>
      <w:tc>
        <w:tcPr>
          <w:tcW w:w="1638" w:type="dxa"/>
          <w:vAlign w:val="center"/>
        </w:tcPr>
        <w:p w14:paraId="341A23D3" w14:textId="77777777" w:rsidR="00247E8E" w:rsidRPr="00337D92" w:rsidRDefault="00247E8E" w:rsidP="00247E8E">
          <w:pPr>
            <w:pStyle w:val="stBilgi"/>
            <w:rPr>
              <w:sz w:val="20"/>
              <w:szCs w:val="20"/>
            </w:rPr>
          </w:pPr>
          <w:r w:rsidRPr="00337D92">
            <w:rPr>
              <w:sz w:val="20"/>
              <w:szCs w:val="20"/>
            </w:rPr>
            <w:t>İlk Yayın Tarihi</w:t>
          </w:r>
        </w:p>
      </w:tc>
      <w:tc>
        <w:tcPr>
          <w:tcW w:w="1706" w:type="dxa"/>
          <w:vAlign w:val="center"/>
        </w:tcPr>
        <w:p w14:paraId="69DD2599" w14:textId="794DC419" w:rsidR="00247E8E" w:rsidRPr="00337D92" w:rsidRDefault="00D40653" w:rsidP="00247E8E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26.02.2024</w:t>
          </w:r>
        </w:p>
      </w:tc>
    </w:tr>
    <w:tr w:rsidR="00247E8E" w:rsidRPr="00247E8E" w14:paraId="56C5F729" w14:textId="77777777" w:rsidTr="00337D92">
      <w:trPr>
        <w:trHeight w:val="276"/>
        <w:jc w:val="center"/>
      </w:trPr>
      <w:tc>
        <w:tcPr>
          <w:tcW w:w="1656" w:type="dxa"/>
          <w:vMerge/>
          <w:vAlign w:val="center"/>
        </w:tcPr>
        <w:p w14:paraId="4942433C" w14:textId="77777777" w:rsidR="00247E8E" w:rsidRPr="00247E8E" w:rsidRDefault="00247E8E" w:rsidP="00247E8E">
          <w:pPr>
            <w:pStyle w:val="stBilgi"/>
            <w:jc w:val="center"/>
            <w:rPr>
              <w:b/>
              <w:bCs/>
              <w:sz w:val="18"/>
              <w:szCs w:val="18"/>
            </w:rPr>
          </w:pPr>
        </w:p>
      </w:tc>
      <w:tc>
        <w:tcPr>
          <w:tcW w:w="4923" w:type="dxa"/>
          <w:vMerge/>
          <w:vAlign w:val="center"/>
        </w:tcPr>
        <w:p w14:paraId="0E1A3E4D" w14:textId="77777777" w:rsidR="00247E8E" w:rsidRPr="00247E8E" w:rsidRDefault="00247E8E" w:rsidP="00247E8E">
          <w:pPr>
            <w:pStyle w:val="stBilgi"/>
            <w:jc w:val="center"/>
            <w:rPr>
              <w:b/>
              <w:bCs/>
              <w:sz w:val="18"/>
              <w:szCs w:val="18"/>
            </w:rPr>
          </w:pPr>
        </w:p>
      </w:tc>
      <w:tc>
        <w:tcPr>
          <w:tcW w:w="1638" w:type="dxa"/>
          <w:vAlign w:val="center"/>
        </w:tcPr>
        <w:p w14:paraId="1FD4B9DC" w14:textId="77777777" w:rsidR="00247E8E" w:rsidRPr="00337D92" w:rsidRDefault="00247E8E" w:rsidP="00247E8E">
          <w:pPr>
            <w:pStyle w:val="stBilgi"/>
            <w:rPr>
              <w:sz w:val="20"/>
              <w:szCs w:val="20"/>
            </w:rPr>
          </w:pPr>
          <w:r w:rsidRPr="00337D92">
            <w:rPr>
              <w:sz w:val="20"/>
              <w:szCs w:val="20"/>
            </w:rPr>
            <w:t>Revizyon Tarihi</w:t>
          </w:r>
        </w:p>
      </w:tc>
      <w:tc>
        <w:tcPr>
          <w:tcW w:w="1706" w:type="dxa"/>
          <w:vAlign w:val="center"/>
        </w:tcPr>
        <w:p w14:paraId="3EEAF501" w14:textId="77777777" w:rsidR="00247E8E" w:rsidRPr="00337D92" w:rsidRDefault="00247E8E" w:rsidP="00247E8E">
          <w:pPr>
            <w:pStyle w:val="stBilgi"/>
            <w:rPr>
              <w:sz w:val="20"/>
              <w:szCs w:val="20"/>
            </w:rPr>
          </w:pPr>
        </w:p>
      </w:tc>
    </w:tr>
    <w:tr w:rsidR="00247E8E" w:rsidRPr="00247E8E" w14:paraId="3B5E3CC2" w14:textId="77777777" w:rsidTr="00337D92">
      <w:trPr>
        <w:trHeight w:val="276"/>
        <w:jc w:val="center"/>
      </w:trPr>
      <w:tc>
        <w:tcPr>
          <w:tcW w:w="1656" w:type="dxa"/>
          <w:vMerge/>
          <w:vAlign w:val="center"/>
        </w:tcPr>
        <w:p w14:paraId="03A7CAE5" w14:textId="77777777" w:rsidR="00247E8E" w:rsidRPr="00247E8E" w:rsidRDefault="00247E8E" w:rsidP="00247E8E">
          <w:pPr>
            <w:pStyle w:val="stBilgi"/>
            <w:jc w:val="center"/>
            <w:rPr>
              <w:b/>
              <w:bCs/>
              <w:sz w:val="18"/>
              <w:szCs w:val="18"/>
            </w:rPr>
          </w:pPr>
        </w:p>
      </w:tc>
      <w:tc>
        <w:tcPr>
          <w:tcW w:w="4923" w:type="dxa"/>
          <w:vMerge/>
          <w:vAlign w:val="center"/>
        </w:tcPr>
        <w:p w14:paraId="571F755A" w14:textId="77777777" w:rsidR="00247E8E" w:rsidRPr="00247E8E" w:rsidRDefault="00247E8E" w:rsidP="00247E8E">
          <w:pPr>
            <w:pStyle w:val="stBilgi"/>
            <w:jc w:val="center"/>
            <w:rPr>
              <w:b/>
              <w:bCs/>
              <w:sz w:val="18"/>
              <w:szCs w:val="18"/>
            </w:rPr>
          </w:pPr>
        </w:p>
      </w:tc>
      <w:tc>
        <w:tcPr>
          <w:tcW w:w="1638" w:type="dxa"/>
          <w:vAlign w:val="center"/>
        </w:tcPr>
        <w:p w14:paraId="6CE5E671" w14:textId="77777777" w:rsidR="00247E8E" w:rsidRPr="00337D92" w:rsidRDefault="00247E8E" w:rsidP="00247E8E">
          <w:pPr>
            <w:pStyle w:val="stBilgi"/>
            <w:rPr>
              <w:sz w:val="20"/>
              <w:szCs w:val="20"/>
            </w:rPr>
          </w:pPr>
          <w:r w:rsidRPr="00337D92">
            <w:rPr>
              <w:sz w:val="20"/>
              <w:szCs w:val="20"/>
            </w:rPr>
            <w:t>Revizyon No</w:t>
          </w:r>
        </w:p>
      </w:tc>
      <w:tc>
        <w:tcPr>
          <w:tcW w:w="1706" w:type="dxa"/>
          <w:vAlign w:val="center"/>
        </w:tcPr>
        <w:p w14:paraId="4AC67AB5" w14:textId="5E077DA9" w:rsidR="00247E8E" w:rsidRPr="00337D92" w:rsidRDefault="006C7976" w:rsidP="00247E8E">
          <w:pPr>
            <w:pStyle w:val="stBilgi"/>
            <w:rPr>
              <w:sz w:val="20"/>
              <w:szCs w:val="20"/>
            </w:rPr>
          </w:pPr>
          <w:r w:rsidRPr="00337D92">
            <w:rPr>
              <w:sz w:val="20"/>
              <w:szCs w:val="20"/>
            </w:rPr>
            <w:t>00</w:t>
          </w:r>
        </w:p>
      </w:tc>
    </w:tr>
    <w:tr w:rsidR="00247E8E" w:rsidRPr="00247E8E" w14:paraId="0D63D140" w14:textId="77777777" w:rsidTr="00337D92">
      <w:trPr>
        <w:trHeight w:val="276"/>
        <w:jc w:val="center"/>
      </w:trPr>
      <w:tc>
        <w:tcPr>
          <w:tcW w:w="1656" w:type="dxa"/>
          <w:vMerge/>
          <w:vAlign w:val="center"/>
        </w:tcPr>
        <w:p w14:paraId="294DB180" w14:textId="77777777" w:rsidR="00247E8E" w:rsidRPr="00247E8E" w:rsidRDefault="00247E8E" w:rsidP="00247E8E">
          <w:pPr>
            <w:pStyle w:val="stBilgi"/>
            <w:jc w:val="center"/>
            <w:rPr>
              <w:b/>
              <w:bCs/>
              <w:sz w:val="18"/>
              <w:szCs w:val="18"/>
            </w:rPr>
          </w:pPr>
        </w:p>
      </w:tc>
      <w:tc>
        <w:tcPr>
          <w:tcW w:w="4923" w:type="dxa"/>
          <w:vMerge/>
          <w:vAlign w:val="center"/>
        </w:tcPr>
        <w:p w14:paraId="249F38DE" w14:textId="77777777" w:rsidR="00247E8E" w:rsidRPr="00247E8E" w:rsidRDefault="00247E8E" w:rsidP="00247E8E">
          <w:pPr>
            <w:pStyle w:val="stBilgi"/>
            <w:jc w:val="center"/>
            <w:rPr>
              <w:b/>
              <w:bCs/>
              <w:sz w:val="18"/>
              <w:szCs w:val="18"/>
            </w:rPr>
          </w:pPr>
        </w:p>
      </w:tc>
      <w:tc>
        <w:tcPr>
          <w:tcW w:w="1638" w:type="dxa"/>
          <w:vAlign w:val="center"/>
        </w:tcPr>
        <w:p w14:paraId="0B556D6D" w14:textId="77777777" w:rsidR="00247E8E" w:rsidRPr="00337D92" w:rsidRDefault="00247E8E" w:rsidP="00247E8E">
          <w:pPr>
            <w:pStyle w:val="stBilgi"/>
            <w:rPr>
              <w:sz w:val="20"/>
              <w:szCs w:val="20"/>
            </w:rPr>
          </w:pPr>
          <w:r w:rsidRPr="00337D92">
            <w:rPr>
              <w:sz w:val="20"/>
              <w:szCs w:val="20"/>
            </w:rPr>
            <w:t>Sayfa</w:t>
          </w:r>
        </w:p>
      </w:tc>
      <w:tc>
        <w:tcPr>
          <w:tcW w:w="1706" w:type="dxa"/>
          <w:vAlign w:val="center"/>
        </w:tcPr>
        <w:p w14:paraId="67539ABA" w14:textId="4D8136B3" w:rsidR="00247E8E" w:rsidRPr="00337D92" w:rsidRDefault="006C7976" w:rsidP="00247E8E">
          <w:pPr>
            <w:pStyle w:val="stBilgi"/>
            <w:rPr>
              <w:sz w:val="20"/>
              <w:szCs w:val="20"/>
            </w:rPr>
          </w:pPr>
          <w:r w:rsidRPr="00337D92">
            <w:rPr>
              <w:sz w:val="20"/>
              <w:szCs w:val="20"/>
            </w:rPr>
            <w:t>1/</w:t>
          </w:r>
          <w:r w:rsidR="005C51D8">
            <w:rPr>
              <w:sz w:val="20"/>
              <w:szCs w:val="20"/>
            </w:rPr>
            <w:t>1</w:t>
          </w:r>
        </w:p>
      </w:tc>
    </w:tr>
  </w:tbl>
  <w:p w14:paraId="7AA19A67" w14:textId="77777777" w:rsidR="00247E8E" w:rsidRPr="00247E8E" w:rsidRDefault="00247E8E" w:rsidP="00247E8E">
    <w:pPr>
      <w:pStyle w:val="stBilgi"/>
      <w:jc w:val="center"/>
      <w:rPr>
        <w:b/>
        <w:b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6620BD6"/>
    <w:multiLevelType w:val="hybridMultilevel"/>
    <w:tmpl w:val="80F4819C"/>
    <w:lvl w:ilvl="0" w:tplc="DEA88C36">
      <w:start w:val="1"/>
      <w:numFmt w:val="upperLetter"/>
      <w:lvlText w:val="%1)"/>
      <w:lvlJc w:val="left"/>
      <w:pPr>
        <w:ind w:left="1362" w:hanging="348"/>
        <w:jc w:val="left"/>
      </w:pPr>
      <w:rPr>
        <w:rFonts w:hint="default"/>
        <w:b/>
        <w:bCs/>
        <w:spacing w:val="-22"/>
        <w:w w:val="100"/>
        <w:lang w:val="tr-TR" w:eastAsia="en-US" w:bidi="ar-SA"/>
      </w:rPr>
    </w:lvl>
    <w:lvl w:ilvl="1" w:tplc="8F263786">
      <w:numFmt w:val="bullet"/>
      <w:lvlText w:val="•"/>
      <w:lvlJc w:val="left"/>
      <w:pPr>
        <w:ind w:left="1488" w:hanging="348"/>
      </w:pPr>
      <w:rPr>
        <w:rFonts w:hint="default"/>
        <w:lang w:val="tr-TR" w:eastAsia="en-US" w:bidi="ar-SA"/>
      </w:rPr>
    </w:lvl>
    <w:lvl w:ilvl="2" w:tplc="66EE53A4">
      <w:numFmt w:val="bullet"/>
      <w:lvlText w:val="•"/>
      <w:lvlJc w:val="left"/>
      <w:pPr>
        <w:ind w:left="1617" w:hanging="348"/>
      </w:pPr>
      <w:rPr>
        <w:rFonts w:hint="default"/>
        <w:lang w:val="tr-TR" w:eastAsia="en-US" w:bidi="ar-SA"/>
      </w:rPr>
    </w:lvl>
    <w:lvl w:ilvl="3" w:tplc="4C0A787E">
      <w:numFmt w:val="bullet"/>
      <w:lvlText w:val="•"/>
      <w:lvlJc w:val="left"/>
      <w:pPr>
        <w:ind w:left="1746" w:hanging="348"/>
      </w:pPr>
      <w:rPr>
        <w:rFonts w:hint="default"/>
        <w:lang w:val="tr-TR" w:eastAsia="en-US" w:bidi="ar-SA"/>
      </w:rPr>
    </w:lvl>
    <w:lvl w:ilvl="4" w:tplc="F8E073C0">
      <w:numFmt w:val="bullet"/>
      <w:lvlText w:val="•"/>
      <w:lvlJc w:val="left"/>
      <w:pPr>
        <w:ind w:left="1875" w:hanging="348"/>
      </w:pPr>
      <w:rPr>
        <w:rFonts w:hint="default"/>
        <w:lang w:val="tr-TR" w:eastAsia="en-US" w:bidi="ar-SA"/>
      </w:rPr>
    </w:lvl>
    <w:lvl w:ilvl="5" w:tplc="28A83A58">
      <w:numFmt w:val="bullet"/>
      <w:lvlText w:val="•"/>
      <w:lvlJc w:val="left"/>
      <w:pPr>
        <w:ind w:left="2004" w:hanging="348"/>
      </w:pPr>
      <w:rPr>
        <w:rFonts w:hint="default"/>
        <w:lang w:val="tr-TR" w:eastAsia="en-US" w:bidi="ar-SA"/>
      </w:rPr>
    </w:lvl>
    <w:lvl w:ilvl="6" w:tplc="BC081C00">
      <w:numFmt w:val="bullet"/>
      <w:lvlText w:val="•"/>
      <w:lvlJc w:val="left"/>
      <w:pPr>
        <w:ind w:left="2133" w:hanging="348"/>
      </w:pPr>
      <w:rPr>
        <w:rFonts w:hint="default"/>
        <w:lang w:val="tr-TR" w:eastAsia="en-US" w:bidi="ar-SA"/>
      </w:rPr>
    </w:lvl>
    <w:lvl w:ilvl="7" w:tplc="6AC0A3FA">
      <w:numFmt w:val="bullet"/>
      <w:lvlText w:val="•"/>
      <w:lvlJc w:val="left"/>
      <w:pPr>
        <w:ind w:left="2262" w:hanging="348"/>
      </w:pPr>
      <w:rPr>
        <w:rFonts w:hint="default"/>
        <w:lang w:val="tr-TR" w:eastAsia="en-US" w:bidi="ar-SA"/>
      </w:rPr>
    </w:lvl>
    <w:lvl w:ilvl="8" w:tplc="36A6DC46">
      <w:numFmt w:val="bullet"/>
      <w:lvlText w:val="•"/>
      <w:lvlJc w:val="left"/>
      <w:pPr>
        <w:ind w:left="2391" w:hanging="348"/>
      </w:pPr>
      <w:rPr>
        <w:rFonts w:hint="default"/>
        <w:lang w:val="tr-TR" w:eastAsia="en-US" w:bidi="ar-SA"/>
      </w:rPr>
    </w:lvl>
  </w:abstractNum>
  <w:abstractNum w:abstractNumId="1" w15:restartNumberingAfterBreak="0">
    <w:nsid w:val="72587561"/>
    <w:multiLevelType w:val="hybridMultilevel"/>
    <w:tmpl w:val="CD861D6E"/>
    <w:lvl w:ilvl="0" w:tplc="6FEACA42">
      <w:start w:val="9"/>
      <w:numFmt w:val="decimal"/>
      <w:lvlText w:val="%1-"/>
      <w:lvlJc w:val="left"/>
      <w:pPr>
        <w:ind w:left="654" w:hanging="151"/>
        <w:jc w:val="right"/>
      </w:pPr>
      <w:rPr>
        <w:rFonts w:hint="default"/>
        <w:b/>
        <w:bCs/>
        <w:w w:val="100"/>
        <w:lang w:val="tr-TR" w:eastAsia="en-US" w:bidi="ar-SA"/>
      </w:rPr>
    </w:lvl>
    <w:lvl w:ilvl="1" w:tplc="B92A3734">
      <w:numFmt w:val="bullet"/>
      <w:lvlText w:val="•"/>
      <w:lvlJc w:val="left"/>
      <w:pPr>
        <w:ind w:left="1389" w:hanging="151"/>
      </w:pPr>
      <w:rPr>
        <w:rFonts w:hint="default"/>
        <w:lang w:val="tr-TR" w:eastAsia="en-US" w:bidi="ar-SA"/>
      </w:rPr>
    </w:lvl>
    <w:lvl w:ilvl="2" w:tplc="24CE7BC8">
      <w:numFmt w:val="bullet"/>
      <w:lvlText w:val="•"/>
      <w:lvlJc w:val="left"/>
      <w:pPr>
        <w:ind w:left="2118" w:hanging="151"/>
      </w:pPr>
      <w:rPr>
        <w:rFonts w:hint="default"/>
        <w:lang w:val="tr-TR" w:eastAsia="en-US" w:bidi="ar-SA"/>
      </w:rPr>
    </w:lvl>
    <w:lvl w:ilvl="3" w:tplc="3F8A23F8">
      <w:numFmt w:val="bullet"/>
      <w:lvlText w:val="•"/>
      <w:lvlJc w:val="left"/>
      <w:pPr>
        <w:ind w:left="2848" w:hanging="151"/>
      </w:pPr>
      <w:rPr>
        <w:rFonts w:hint="default"/>
        <w:lang w:val="tr-TR" w:eastAsia="en-US" w:bidi="ar-SA"/>
      </w:rPr>
    </w:lvl>
    <w:lvl w:ilvl="4" w:tplc="57F8288E">
      <w:numFmt w:val="bullet"/>
      <w:lvlText w:val="•"/>
      <w:lvlJc w:val="left"/>
      <w:pPr>
        <w:ind w:left="3577" w:hanging="151"/>
      </w:pPr>
      <w:rPr>
        <w:rFonts w:hint="default"/>
        <w:lang w:val="tr-TR" w:eastAsia="en-US" w:bidi="ar-SA"/>
      </w:rPr>
    </w:lvl>
    <w:lvl w:ilvl="5" w:tplc="51A8F868">
      <w:numFmt w:val="bullet"/>
      <w:lvlText w:val="•"/>
      <w:lvlJc w:val="left"/>
      <w:pPr>
        <w:ind w:left="4307" w:hanging="151"/>
      </w:pPr>
      <w:rPr>
        <w:rFonts w:hint="default"/>
        <w:lang w:val="tr-TR" w:eastAsia="en-US" w:bidi="ar-SA"/>
      </w:rPr>
    </w:lvl>
    <w:lvl w:ilvl="6" w:tplc="57363666">
      <w:numFmt w:val="bullet"/>
      <w:lvlText w:val="•"/>
      <w:lvlJc w:val="left"/>
      <w:pPr>
        <w:ind w:left="5036" w:hanging="151"/>
      </w:pPr>
      <w:rPr>
        <w:rFonts w:hint="default"/>
        <w:lang w:val="tr-TR" w:eastAsia="en-US" w:bidi="ar-SA"/>
      </w:rPr>
    </w:lvl>
    <w:lvl w:ilvl="7" w:tplc="5E38ECC4">
      <w:numFmt w:val="bullet"/>
      <w:lvlText w:val="•"/>
      <w:lvlJc w:val="left"/>
      <w:pPr>
        <w:ind w:left="5766" w:hanging="151"/>
      </w:pPr>
      <w:rPr>
        <w:rFonts w:hint="default"/>
        <w:lang w:val="tr-TR" w:eastAsia="en-US" w:bidi="ar-SA"/>
      </w:rPr>
    </w:lvl>
    <w:lvl w:ilvl="8" w:tplc="A9AA5284">
      <w:numFmt w:val="bullet"/>
      <w:lvlText w:val="•"/>
      <w:lvlJc w:val="left"/>
      <w:pPr>
        <w:ind w:left="6495" w:hanging="151"/>
      </w:pPr>
      <w:rPr>
        <w:rFonts w:hint="default"/>
        <w:lang w:val="tr-TR" w:eastAsia="en-US" w:bidi="ar-SA"/>
      </w:rPr>
    </w:lvl>
  </w:abstractNum>
  <w:abstractNum w:abstractNumId="2" w15:restartNumberingAfterBreak="0">
    <w:nsid w:val="7ACD6054"/>
    <w:multiLevelType w:val="hybridMultilevel"/>
    <w:tmpl w:val="993ACE7C"/>
    <w:lvl w:ilvl="0" w:tplc="09F09C02">
      <w:start w:val="4"/>
      <w:numFmt w:val="decimal"/>
      <w:lvlText w:val="%1-"/>
      <w:lvlJc w:val="left"/>
      <w:pPr>
        <w:ind w:left="799" w:hanging="168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18"/>
        <w:szCs w:val="18"/>
        <w:lang w:val="tr-TR" w:eastAsia="en-US" w:bidi="ar-SA"/>
      </w:rPr>
    </w:lvl>
    <w:lvl w:ilvl="1" w:tplc="9A289A58">
      <w:numFmt w:val="bullet"/>
      <w:lvlText w:val="•"/>
      <w:lvlJc w:val="left"/>
      <w:pPr>
        <w:ind w:left="1792" w:hanging="168"/>
      </w:pPr>
      <w:rPr>
        <w:rFonts w:hint="default"/>
        <w:lang w:val="tr-TR" w:eastAsia="en-US" w:bidi="ar-SA"/>
      </w:rPr>
    </w:lvl>
    <w:lvl w:ilvl="2" w:tplc="CDEA160C">
      <w:numFmt w:val="bullet"/>
      <w:lvlText w:val="•"/>
      <w:lvlJc w:val="left"/>
      <w:pPr>
        <w:ind w:left="2785" w:hanging="168"/>
      </w:pPr>
      <w:rPr>
        <w:rFonts w:hint="default"/>
        <w:lang w:val="tr-TR" w:eastAsia="en-US" w:bidi="ar-SA"/>
      </w:rPr>
    </w:lvl>
    <w:lvl w:ilvl="3" w:tplc="3B3E39D0">
      <w:numFmt w:val="bullet"/>
      <w:lvlText w:val="•"/>
      <w:lvlJc w:val="left"/>
      <w:pPr>
        <w:ind w:left="3778" w:hanging="168"/>
      </w:pPr>
      <w:rPr>
        <w:rFonts w:hint="default"/>
        <w:lang w:val="tr-TR" w:eastAsia="en-US" w:bidi="ar-SA"/>
      </w:rPr>
    </w:lvl>
    <w:lvl w:ilvl="4" w:tplc="2E140ACA">
      <w:numFmt w:val="bullet"/>
      <w:lvlText w:val="•"/>
      <w:lvlJc w:val="left"/>
      <w:pPr>
        <w:ind w:left="4770" w:hanging="168"/>
      </w:pPr>
      <w:rPr>
        <w:rFonts w:hint="default"/>
        <w:lang w:val="tr-TR" w:eastAsia="en-US" w:bidi="ar-SA"/>
      </w:rPr>
    </w:lvl>
    <w:lvl w:ilvl="5" w:tplc="4B5C7844">
      <w:numFmt w:val="bullet"/>
      <w:lvlText w:val="•"/>
      <w:lvlJc w:val="left"/>
      <w:pPr>
        <w:ind w:left="5763" w:hanging="168"/>
      </w:pPr>
      <w:rPr>
        <w:rFonts w:hint="default"/>
        <w:lang w:val="tr-TR" w:eastAsia="en-US" w:bidi="ar-SA"/>
      </w:rPr>
    </w:lvl>
    <w:lvl w:ilvl="6" w:tplc="26A61EB8">
      <w:numFmt w:val="bullet"/>
      <w:lvlText w:val="•"/>
      <w:lvlJc w:val="left"/>
      <w:pPr>
        <w:ind w:left="6756" w:hanging="168"/>
      </w:pPr>
      <w:rPr>
        <w:rFonts w:hint="default"/>
        <w:lang w:val="tr-TR" w:eastAsia="en-US" w:bidi="ar-SA"/>
      </w:rPr>
    </w:lvl>
    <w:lvl w:ilvl="7" w:tplc="E68E6482">
      <w:numFmt w:val="bullet"/>
      <w:lvlText w:val="•"/>
      <w:lvlJc w:val="left"/>
      <w:pPr>
        <w:ind w:left="7748" w:hanging="168"/>
      </w:pPr>
      <w:rPr>
        <w:rFonts w:hint="default"/>
        <w:lang w:val="tr-TR" w:eastAsia="en-US" w:bidi="ar-SA"/>
      </w:rPr>
    </w:lvl>
    <w:lvl w:ilvl="8" w:tplc="3D568666">
      <w:numFmt w:val="bullet"/>
      <w:lvlText w:val="•"/>
      <w:lvlJc w:val="left"/>
      <w:pPr>
        <w:ind w:left="8741" w:hanging="168"/>
      </w:pPr>
      <w:rPr>
        <w:rFonts w:hint="default"/>
        <w:lang w:val="tr-TR" w:eastAsia="en-US" w:bidi="ar-SA"/>
      </w:rPr>
    </w:lvl>
  </w:abstractNum>
  <w:num w:numId="1" w16cid:durableId="1510095536">
    <w:abstractNumId w:val="0"/>
  </w:num>
  <w:num w:numId="2" w16cid:durableId="1092042341">
    <w:abstractNumId w:val="1"/>
  </w:num>
  <w:num w:numId="3" w16cid:durableId="2181339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I3MDAzMzAzMTJT0lEKTi0uzszPAykwrgUAvT9FkCwAAAA="/>
  </w:docVars>
  <w:rsids>
    <w:rsidRoot w:val="00EC543C"/>
    <w:rsid w:val="00052890"/>
    <w:rsid w:val="0012560D"/>
    <w:rsid w:val="001A77BA"/>
    <w:rsid w:val="001C58F4"/>
    <w:rsid w:val="00247E8E"/>
    <w:rsid w:val="0028542B"/>
    <w:rsid w:val="00295353"/>
    <w:rsid w:val="002F4545"/>
    <w:rsid w:val="00337D92"/>
    <w:rsid w:val="00374B17"/>
    <w:rsid w:val="00382E05"/>
    <w:rsid w:val="003E736C"/>
    <w:rsid w:val="0040683C"/>
    <w:rsid w:val="00470949"/>
    <w:rsid w:val="00483203"/>
    <w:rsid w:val="004B485E"/>
    <w:rsid w:val="00502BF9"/>
    <w:rsid w:val="005339BF"/>
    <w:rsid w:val="005C51D8"/>
    <w:rsid w:val="005C524D"/>
    <w:rsid w:val="005D5BD5"/>
    <w:rsid w:val="005E21A9"/>
    <w:rsid w:val="00653741"/>
    <w:rsid w:val="00657A36"/>
    <w:rsid w:val="0066646C"/>
    <w:rsid w:val="006C7976"/>
    <w:rsid w:val="00723AE9"/>
    <w:rsid w:val="007F1A7C"/>
    <w:rsid w:val="00850668"/>
    <w:rsid w:val="00860395"/>
    <w:rsid w:val="00864B0A"/>
    <w:rsid w:val="008F47B5"/>
    <w:rsid w:val="00907437"/>
    <w:rsid w:val="0093230A"/>
    <w:rsid w:val="0095547B"/>
    <w:rsid w:val="00970248"/>
    <w:rsid w:val="009972A4"/>
    <w:rsid w:val="009A695B"/>
    <w:rsid w:val="009C7F4C"/>
    <w:rsid w:val="00A001F0"/>
    <w:rsid w:val="00A628A4"/>
    <w:rsid w:val="00B8347A"/>
    <w:rsid w:val="00C00B39"/>
    <w:rsid w:val="00C31A29"/>
    <w:rsid w:val="00C4424B"/>
    <w:rsid w:val="00C7759B"/>
    <w:rsid w:val="00CC55E9"/>
    <w:rsid w:val="00D37078"/>
    <w:rsid w:val="00D40653"/>
    <w:rsid w:val="00DC47B7"/>
    <w:rsid w:val="00E44DCF"/>
    <w:rsid w:val="00E779D0"/>
    <w:rsid w:val="00E9336B"/>
    <w:rsid w:val="00EA4B63"/>
    <w:rsid w:val="00EC543C"/>
    <w:rsid w:val="00F0752D"/>
    <w:rsid w:val="00FE117F"/>
    <w:rsid w:val="00FF5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27E7D1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9"/>
    <w:qFormat/>
    <w:pPr>
      <w:ind w:left="2578"/>
      <w:jc w:val="center"/>
      <w:outlineLvl w:val="0"/>
    </w:pPr>
    <w:rPr>
      <w:b/>
      <w:bCs/>
    </w:rPr>
  </w:style>
  <w:style w:type="paragraph" w:styleId="Balk2">
    <w:name w:val="heading 2"/>
    <w:basedOn w:val="Normal"/>
    <w:uiPriority w:val="9"/>
    <w:unhideWhenUsed/>
    <w:qFormat/>
    <w:pPr>
      <w:spacing w:before="92"/>
      <w:ind w:left="654" w:hanging="348"/>
      <w:outlineLvl w:val="1"/>
    </w:pPr>
    <w:rPr>
      <w:b/>
      <w:bCs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0"/>
      <w:szCs w:val="20"/>
    </w:rPr>
  </w:style>
  <w:style w:type="paragraph" w:styleId="ListeParagraf">
    <w:name w:val="List Paragraph"/>
    <w:basedOn w:val="Normal"/>
    <w:uiPriority w:val="1"/>
    <w:qFormat/>
    <w:pPr>
      <w:spacing w:before="92"/>
      <w:ind w:left="654" w:hanging="168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247E8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47E8E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247E8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47E8E"/>
    <w:rPr>
      <w:rFonts w:ascii="Times New Roman" w:eastAsia="Times New Roman" w:hAnsi="Times New Roman" w:cs="Times New Roman"/>
      <w:lang w:val="tr-TR"/>
    </w:rPr>
  </w:style>
  <w:style w:type="paragraph" w:customStyle="1" w:styleId="a">
    <w:basedOn w:val="Normal"/>
    <w:next w:val="stBilgi"/>
    <w:link w:val="stbilgiChar0"/>
    <w:uiPriority w:val="99"/>
    <w:unhideWhenUsed/>
    <w:rsid w:val="00247E8E"/>
    <w:pPr>
      <w:widowControl/>
      <w:tabs>
        <w:tab w:val="center" w:pos="4536"/>
        <w:tab w:val="right" w:pos="9072"/>
      </w:tabs>
      <w:autoSpaceDE/>
      <w:autoSpaceDN/>
      <w:spacing w:after="200" w:line="276" w:lineRule="auto"/>
    </w:pPr>
    <w:rPr>
      <w:rFonts w:asciiTheme="minorHAnsi" w:eastAsiaTheme="minorHAnsi" w:hAnsiTheme="minorHAnsi" w:cstheme="minorBidi"/>
      <w:lang w:val="en-US"/>
    </w:rPr>
  </w:style>
  <w:style w:type="character" w:customStyle="1" w:styleId="stbilgiChar0">
    <w:name w:val="Üstbilgi Char"/>
    <w:link w:val="a"/>
    <w:uiPriority w:val="99"/>
    <w:rsid w:val="00247E8E"/>
    <w:rPr>
      <w:sz w:val="22"/>
      <w:szCs w:val="22"/>
      <w:lang w:eastAsia="en-US"/>
    </w:rPr>
  </w:style>
  <w:style w:type="character" w:customStyle="1" w:styleId="StForm">
    <w:name w:val="StForm"/>
    <w:basedOn w:val="VarsaylanParagrafYazTipi"/>
    <w:uiPriority w:val="1"/>
    <w:rsid w:val="00247E8E"/>
    <w:rPr>
      <w:rFonts w:ascii="Arial Narrow" w:hAnsi="Arial Narrow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AMU KONUTLARI TAHSİS TALEP BEYANNAMESİ</vt:lpstr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U KONUTLARI TAHSİS TALEP BEYANNAMESİ</dc:title>
  <dc:creator>bim</dc:creator>
  <cp:lastModifiedBy>RECEP KURT</cp:lastModifiedBy>
  <cp:revision>3</cp:revision>
  <dcterms:created xsi:type="dcterms:W3CDTF">2024-10-21T13:36:00Z</dcterms:created>
  <dcterms:modified xsi:type="dcterms:W3CDTF">2024-10-23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09T00:00:00Z</vt:filetime>
  </property>
  <property fmtid="{D5CDD505-2E9C-101B-9397-08002B2CF9AE}" pid="3" name="Creator">
    <vt:lpwstr>Microsoft Office Word</vt:lpwstr>
  </property>
  <property fmtid="{D5CDD505-2E9C-101B-9397-08002B2CF9AE}" pid="4" name="LastSaved">
    <vt:filetime>2022-01-07T00:00:00Z</vt:filetime>
  </property>
</Properties>
</file>